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328168" w14:textId="0B5AF4A3" w:rsidR="004D0890" w:rsidRPr="00810367" w:rsidRDefault="00167468" w:rsidP="00407047">
      <w:pPr>
        <w:ind w:left="360" w:right="-2" w:firstLineChars="0" w:firstLine="0"/>
        <w:jc w:val="center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en-US"/>
        </w:rPr>
      </w:pPr>
      <w:r w:rsidRPr="00810367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en-US"/>
        </w:rPr>
        <w:t>The Title Should b</w:t>
      </w:r>
      <w:r w:rsidR="00542074" w:rsidRPr="00810367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en-US"/>
        </w:rPr>
        <w:t>e</w:t>
      </w:r>
      <w:r w:rsidR="00542074" w:rsidRPr="00810367">
        <w:rPr>
          <w:rFonts w:ascii="Times New Roman" w:hAnsi="Times New Roman" w:cs="Times New Roman"/>
          <w:b/>
          <w:bCs/>
          <w:color w:val="FF0000"/>
          <w:sz w:val="28"/>
          <w:szCs w:val="28"/>
          <w:lang w:val="en-US"/>
        </w:rPr>
        <w:t xml:space="preserve"> </w:t>
      </w:r>
      <w:r w:rsidR="004D3D2A" w:rsidRPr="00810367">
        <w:rPr>
          <w:rFonts w:ascii="Times New Roman" w:hAnsi="Times New Roman" w:cs="Times New Roman"/>
          <w:b/>
          <w:bCs/>
          <w:color w:val="FF0000"/>
          <w:sz w:val="28"/>
          <w:szCs w:val="28"/>
          <w:lang w:val="en-US"/>
        </w:rPr>
        <w:t>1</w:t>
      </w:r>
      <w:r w:rsidR="00810367" w:rsidRPr="00810367">
        <w:rPr>
          <w:rFonts w:ascii="Times New Roman" w:hAnsi="Times New Roman" w:cs="Times New Roman" w:hint="eastAsia"/>
          <w:b/>
          <w:bCs/>
          <w:color w:val="FF0000"/>
          <w:sz w:val="28"/>
          <w:szCs w:val="28"/>
          <w:lang w:val="en-US" w:eastAsia="ja-JP"/>
        </w:rPr>
        <w:t>4</w:t>
      </w:r>
      <w:r w:rsidR="004D3D2A" w:rsidRPr="00810367">
        <w:rPr>
          <w:rFonts w:ascii="Times New Roman" w:hAnsi="Times New Roman" w:cs="Times New Roman"/>
          <w:b/>
          <w:bCs/>
          <w:color w:val="FF0000"/>
          <w:sz w:val="28"/>
          <w:szCs w:val="28"/>
          <w:lang w:val="en-US"/>
        </w:rPr>
        <w:t xml:space="preserve">-point </w:t>
      </w:r>
      <w:r w:rsidR="004D3D2A" w:rsidRPr="00810367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en-US"/>
        </w:rPr>
        <w:t xml:space="preserve">Times New Roman, Boldface, </w:t>
      </w:r>
      <w:proofErr w:type="gramStart"/>
      <w:r w:rsidR="004D3D2A" w:rsidRPr="00810367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en-US"/>
        </w:rPr>
        <w:t>Centered</w:t>
      </w:r>
      <w:proofErr w:type="gramEnd"/>
      <w:r w:rsidR="004D0890" w:rsidRPr="00810367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en-US"/>
        </w:rPr>
        <w:t>:</w:t>
      </w:r>
      <w:r w:rsidR="000E16B2" w:rsidRPr="00810367">
        <w:rPr>
          <w:color w:val="000000" w:themeColor="text1"/>
          <w:sz w:val="28"/>
          <w:szCs w:val="28"/>
          <w:lang w:val="en-US" w:eastAsia="ja-JP"/>
        </w:rPr>
        <w:t xml:space="preserve"> </w:t>
      </w:r>
      <w:r w:rsidR="004D0890" w:rsidRPr="00810367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en-US"/>
        </w:rPr>
        <w:t xml:space="preserve">Please Follow the Capitalization Rules of APA </w:t>
      </w:r>
      <w:r w:rsidR="00AF0EC5" w:rsidRPr="00810367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en-US"/>
        </w:rPr>
        <w:t>7t</w:t>
      </w:r>
      <w:r w:rsidR="004D0890" w:rsidRPr="00810367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en-US"/>
        </w:rPr>
        <w:t>h Edition</w:t>
      </w:r>
      <w:r w:rsidR="007919EA" w:rsidRPr="00810367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en-US"/>
        </w:rPr>
        <w:t xml:space="preserve"> (</w:t>
      </w:r>
      <w:r w:rsidR="000A004B" w:rsidRPr="00810367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en-US"/>
        </w:rPr>
        <w:t>Capitalize All Words of Four Letters or More)</w:t>
      </w:r>
    </w:p>
    <w:p w14:paraId="36FAE3E8" w14:textId="0904B5FE" w:rsidR="00EC697E" w:rsidRPr="005B1A4B" w:rsidRDefault="004E0D6A" w:rsidP="00313DF2">
      <w:pPr>
        <w:ind w:right="-2" w:firstLine="600"/>
        <w:jc w:val="right"/>
        <w:rPr>
          <w:rFonts w:ascii="Times New Roman" w:hAnsi="Times New Roman" w:cs="Times New Roman"/>
          <w:bCs/>
          <w:color w:val="FF0000"/>
          <w:sz w:val="24"/>
          <w:szCs w:val="28"/>
          <w:lang w:val="en-US"/>
        </w:rPr>
      </w:pPr>
      <w:r w:rsidRPr="005B1A4B">
        <w:rPr>
          <w:rFonts w:ascii="Times New Roman" w:hAnsi="Times New Roman" w:cs="Times New Roman"/>
          <w:i/>
          <w:noProof/>
          <w:sz w:val="24"/>
          <w:szCs w:val="24"/>
          <w:lang w:val="en-US" w:eastAsia="ja-JP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678C90A" wp14:editId="13FC49D0">
                <wp:simplePos x="0" y="0"/>
                <wp:positionH relativeFrom="margin">
                  <wp:posOffset>3084830</wp:posOffset>
                </wp:positionH>
                <wp:positionV relativeFrom="paragraph">
                  <wp:posOffset>-3175</wp:posOffset>
                </wp:positionV>
                <wp:extent cx="3166110" cy="419100"/>
                <wp:effectExtent l="0" t="0" r="15240" b="19050"/>
                <wp:wrapNone/>
                <wp:docPr id="19" name="正方形/長方形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66110" cy="41910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40000"/>
                            <a:lumOff val="60000"/>
                          </a:schemeClr>
                        </a:solidFill>
                        <a:ln w="6350">
                          <a:solidFill>
                            <a:schemeClr val="accent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6BC387F" w14:textId="58A53D2E" w:rsidR="00121347" w:rsidRPr="008A46AA" w:rsidRDefault="00121347" w:rsidP="00195E5A">
                            <w:pPr>
                              <w:spacing w:line="240" w:lineRule="exact"/>
                              <w:ind w:right="-335" w:firstLineChars="0" w:firstLine="0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8"/>
                                <w:u w:val="single"/>
                                <w:shd w:val="clear" w:color="auto" w:fill="FFE599" w:themeFill="accent4" w:themeFillTint="66"/>
                                <w:lang w:val="en-US"/>
                              </w:rPr>
                            </w:pPr>
                            <w:r w:rsidRPr="006C41C4">
                              <w:rPr>
                                <w:rFonts w:ascii="Times New Roman" w:eastAsia="Yu Gothic UI" w:hAnsi="Times New Roman" w:cs="Times New Roman"/>
                                <w:b/>
                                <w:bCs/>
                                <w:color w:val="000000"/>
                              </w:rPr>
                              <w:t> Do</w:t>
                            </w:r>
                            <w:r w:rsidRPr="006C41C4">
                              <w:rPr>
                                <w:rFonts w:ascii="Times New Roman" w:eastAsia="Yu Gothic UI" w:hAnsi="Times New Roman" w:cs="Times New Roman"/>
                                <w:color w:val="000000"/>
                              </w:rPr>
                              <w:t xml:space="preserve"> </w:t>
                            </w:r>
                            <w:r w:rsidRPr="006C41C4">
                              <w:rPr>
                                <w:rFonts w:ascii="Times New Roman" w:eastAsia="Yu Gothic UI" w:hAnsi="Times New Roman" w:cs="Times New Roman"/>
                                <w:b/>
                                <w:bCs/>
                                <w:color w:val="000000"/>
                              </w:rPr>
                              <w:t>NOT</w:t>
                            </w:r>
                            <w:r w:rsidRPr="006C41C4">
                              <w:rPr>
                                <w:rFonts w:ascii="Times New Roman" w:eastAsia="Yu Gothic UI" w:hAnsi="Times New Roman" w:cs="Times New Roman"/>
                                <w:color w:val="000000"/>
                              </w:rPr>
                              <w:t xml:space="preserve"> include your name and affiliation</w:t>
                            </w:r>
                            <w:r w:rsidRPr="006C41C4">
                              <w:rPr>
                                <w:rFonts w:ascii="Times New Roman" w:eastAsia="Yu Gothic UI" w:hAnsi="Times New Roman" w:cs="Times New Roman"/>
                                <w:b/>
                                <w:bCs/>
                                <w:color w:val="000000"/>
                                <w:u w:val="single"/>
                              </w:rPr>
                              <w:t xml:space="preserve"> when submitting!!!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78C90A" id="正方形/長方形 10" o:spid="_x0000_s1026" style="position:absolute;left:0;text-align:left;margin-left:242.9pt;margin-top:-.25pt;width:249.3pt;height:33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" fillcolor="#c5e0b3 [1305]" strokecolor="#c45911 [2405]" strokeweight=".5pt">
                <v:textbox>
                  <w:txbxContent>
                    <w:p w14:paraId="36BC387F" w14:textId="58A53D2E" w:rsidR="00121347" w:rsidRPr="008A46AA" w:rsidRDefault="00121347" w:rsidP="00195E5A">
                      <w:pPr>
                        <w:spacing w:line="240" w:lineRule="exact"/>
                        <w:ind w:right="-335" w:firstLineChars="0" w:firstLine="0"/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8"/>
                          <w:u w:val="single"/>
                          <w:shd w:val="clear" w:color="auto" w:fill="FFE599" w:themeFill="accent4" w:themeFillTint="66"/>
                          <w:lang w:val="en-US"/>
                        </w:rPr>
                      </w:pPr>
                      <w:r w:rsidRPr="006C41C4">
                        <w:rPr>
                          <w:rFonts w:ascii="Times New Roman" w:eastAsia="Yu Gothic UI" w:hAnsi="Times New Roman" w:cs="Times New Roman"/>
                          <w:b/>
                          <w:bCs/>
                          <w:color w:val="000000"/>
                        </w:rPr>
                        <w:t> Do</w:t>
                      </w:r>
                      <w:r w:rsidRPr="006C41C4">
                        <w:rPr>
                          <w:rFonts w:ascii="Times New Roman" w:eastAsia="Yu Gothic UI" w:hAnsi="Times New Roman" w:cs="Times New Roman"/>
                          <w:color w:val="000000"/>
                        </w:rPr>
                        <w:t xml:space="preserve"> </w:t>
                      </w:r>
                      <w:r w:rsidRPr="006C41C4">
                        <w:rPr>
                          <w:rFonts w:ascii="Times New Roman" w:eastAsia="Yu Gothic UI" w:hAnsi="Times New Roman" w:cs="Times New Roman"/>
                          <w:b/>
                          <w:bCs/>
                          <w:color w:val="000000"/>
                        </w:rPr>
                        <w:t>NOT</w:t>
                      </w:r>
                      <w:r w:rsidRPr="006C41C4">
                        <w:rPr>
                          <w:rFonts w:ascii="Times New Roman" w:eastAsia="Yu Gothic UI" w:hAnsi="Times New Roman" w:cs="Times New Roman"/>
                          <w:color w:val="000000"/>
                        </w:rPr>
                        <w:t xml:space="preserve"> include your name and affiliation</w:t>
                      </w:r>
                      <w:r w:rsidRPr="006C41C4">
                        <w:rPr>
                          <w:rFonts w:ascii="Times New Roman" w:eastAsia="Yu Gothic UI" w:hAnsi="Times New Roman" w:cs="Times New Roman"/>
                          <w:b/>
                          <w:bCs/>
                          <w:color w:val="000000"/>
                          <w:u w:val="single"/>
                        </w:rPr>
                        <w:t xml:space="preserve"> when submitting!!!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313DF2" w:rsidRPr="005B1A4B">
        <w:rPr>
          <w:rFonts w:ascii="Times New Roman" w:hAnsi="Times New Roman" w:cs="Times New Roman"/>
          <w:bCs/>
          <w:color w:val="FF0000"/>
          <w:sz w:val="24"/>
          <w:szCs w:val="28"/>
          <w:lang w:val="en-US"/>
        </w:rPr>
        <w:tab/>
      </w:r>
    </w:p>
    <w:p w14:paraId="1D97DEEC" w14:textId="18348F63" w:rsidR="00313DF2" w:rsidRPr="009D613E" w:rsidRDefault="009D613E" w:rsidP="00195E5A">
      <w:pPr>
        <w:ind w:right="-2" w:firstLineChars="0" w:firstLine="0"/>
        <w:jc w:val="center"/>
        <w:rPr>
          <w:rFonts w:ascii="Times New Roman" w:hAnsi="Times New Roman" w:cs="Times New Roman"/>
          <w:sz w:val="24"/>
          <w:szCs w:val="24"/>
          <w:lang w:val="en-US" w:eastAsia="ja-JP"/>
        </w:rPr>
      </w:pPr>
      <w:r w:rsidRPr="009D613E">
        <w:rPr>
          <w:rFonts w:ascii="Times New Roman" w:hAnsi="Times New Roman" w:cs="Times New Roman"/>
          <w:sz w:val="24"/>
          <w:szCs w:val="24"/>
          <w:lang w:val="en-US" w:eastAsia="ja-JP"/>
        </w:rPr>
        <w:t>Author name</w:t>
      </w:r>
    </w:p>
    <w:p w14:paraId="6478DA7A" w14:textId="17E85E0A" w:rsidR="009D613E" w:rsidRDefault="009D613E" w:rsidP="00195E5A">
      <w:pPr>
        <w:ind w:right="-2" w:firstLineChars="0" w:firstLine="0"/>
        <w:jc w:val="center"/>
        <w:rPr>
          <w:rFonts w:ascii="Times New Roman" w:hAnsi="Times New Roman" w:cs="Times New Roman"/>
          <w:sz w:val="24"/>
          <w:szCs w:val="24"/>
          <w:lang w:val="en-US" w:eastAsia="ja-JP"/>
        </w:rPr>
      </w:pPr>
      <w:r w:rsidRPr="009D613E">
        <w:rPr>
          <w:rFonts w:ascii="Times New Roman" w:hAnsi="Times New Roman" w:cs="Times New Roman"/>
          <w:sz w:val="24"/>
          <w:szCs w:val="24"/>
          <w:lang w:val="en-US" w:eastAsia="ja-JP"/>
        </w:rPr>
        <w:t>Affiliati</w:t>
      </w:r>
      <w:r w:rsidR="003E0B1D">
        <w:rPr>
          <w:rFonts w:ascii="Times New Roman" w:hAnsi="Times New Roman" w:cs="Times New Roman"/>
          <w:sz w:val="24"/>
          <w:szCs w:val="24"/>
          <w:lang w:val="en-US" w:eastAsia="ja-JP"/>
        </w:rPr>
        <w:t>o</w:t>
      </w:r>
      <w:r w:rsidRPr="009D613E">
        <w:rPr>
          <w:rFonts w:ascii="Times New Roman" w:hAnsi="Times New Roman" w:cs="Times New Roman"/>
          <w:sz w:val="24"/>
          <w:szCs w:val="24"/>
          <w:lang w:val="en-US" w:eastAsia="ja-JP"/>
        </w:rPr>
        <w:t>n</w:t>
      </w:r>
    </w:p>
    <w:p w14:paraId="54DDCFCD" w14:textId="11BE382D" w:rsidR="009D613E" w:rsidRDefault="009D613E" w:rsidP="00CD45D2">
      <w:pPr>
        <w:ind w:right="-2" w:firstLineChars="0" w:firstLine="0"/>
        <w:rPr>
          <w:rFonts w:ascii="Times New Roman" w:hAnsi="Times New Roman" w:cs="Times New Roman"/>
          <w:sz w:val="24"/>
          <w:szCs w:val="24"/>
          <w:lang w:val="en-US" w:eastAsia="ja-JP"/>
        </w:rPr>
      </w:pPr>
    </w:p>
    <w:p w14:paraId="6A2EC855" w14:textId="14104886" w:rsidR="003110AB" w:rsidRPr="005B1A4B" w:rsidRDefault="003110AB" w:rsidP="00160922">
      <w:pPr>
        <w:snapToGrid w:val="0"/>
        <w:spacing w:line="480" w:lineRule="auto"/>
        <w:ind w:right="-2" w:firstLineChars="0" w:firstLine="0"/>
        <w:jc w:val="center"/>
        <w:rPr>
          <w:rFonts w:ascii="Times New Roman" w:hAnsi="Times New Roman" w:cs="Times New Roman"/>
          <w:b/>
          <w:bCs/>
          <w:sz w:val="24"/>
          <w:szCs w:val="28"/>
          <w:lang w:val="en-US"/>
        </w:rPr>
      </w:pPr>
      <w:r w:rsidRPr="005B1A4B">
        <w:rPr>
          <w:rFonts w:ascii="Times New Roman" w:hAnsi="Times New Roman" w:cs="Times New Roman"/>
          <w:b/>
          <w:bCs/>
          <w:sz w:val="24"/>
          <w:szCs w:val="28"/>
          <w:lang w:val="en-US"/>
        </w:rPr>
        <w:t>Abstract</w:t>
      </w:r>
    </w:p>
    <w:p w14:paraId="61E3F5F3" w14:textId="74F8241D" w:rsidR="003110AB" w:rsidRPr="005B1A4B" w:rsidRDefault="003110AB" w:rsidP="00160922">
      <w:pPr>
        <w:snapToGrid w:val="0"/>
        <w:spacing w:line="480" w:lineRule="auto"/>
        <w:ind w:firstLineChars="0" w:firstLine="0"/>
        <w:rPr>
          <w:rFonts w:ascii="Times New Roman" w:hAnsi="Times New Roman" w:cs="Times New Roman"/>
          <w:color w:val="FF0000"/>
          <w:sz w:val="24"/>
          <w:szCs w:val="24"/>
          <w:lang w:val="en-US"/>
        </w:rPr>
      </w:pPr>
      <w:r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Write an abstract </w:t>
      </w:r>
      <w:r w:rsidR="003B03ED" w:rsidRPr="005B1A4B">
        <w:rPr>
          <w:rFonts w:ascii="Times New Roman" w:hAnsi="Times New Roman" w:cs="Times New Roman"/>
          <w:sz w:val="24"/>
          <w:szCs w:val="24"/>
          <w:lang w:val="en-US"/>
        </w:rPr>
        <w:t>of</w:t>
      </w:r>
      <w:r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 no more than 200 words </w:t>
      </w:r>
      <w:r w:rsidR="006B174E" w:rsidRPr="005B1A4B">
        <w:rPr>
          <w:rFonts w:ascii="Times New Roman" w:hAnsi="Times New Roman" w:cs="Times New Roman"/>
          <w:sz w:val="24"/>
          <w:szCs w:val="24"/>
          <w:lang w:val="en-US"/>
        </w:rPr>
        <w:t>to</w:t>
      </w:r>
      <w:r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 provide readers with an overview of the research. In this section, </w:t>
      </w:r>
      <w:r w:rsidR="002F09A8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3B03ED" w:rsidRPr="005B1A4B">
        <w:rPr>
          <w:rFonts w:ascii="Times New Roman" w:hAnsi="Times New Roman" w:cs="Times New Roman"/>
          <w:sz w:val="24"/>
          <w:szCs w:val="24"/>
          <w:lang w:val="en-US"/>
        </w:rPr>
        <w:t>background</w:t>
      </w:r>
      <w:r w:rsidR="004D0890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Pr="005B1A4B">
        <w:rPr>
          <w:rFonts w:ascii="Times New Roman" w:hAnsi="Times New Roman" w:cs="Times New Roman"/>
          <w:sz w:val="24"/>
          <w:szCs w:val="24"/>
          <w:lang w:val="en-US"/>
        </w:rPr>
        <w:t>methods, results</w:t>
      </w:r>
      <w:r w:rsidR="00324D91" w:rsidRPr="005B1A4B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C319A2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 and </w:t>
      </w:r>
      <w:r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conclusion </w:t>
      </w:r>
      <w:r w:rsidR="00C319A2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should be </w:t>
      </w:r>
      <w:r w:rsidR="004D0890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described </w:t>
      </w:r>
      <w:r w:rsidR="00C319A2" w:rsidRPr="005B1A4B">
        <w:rPr>
          <w:rFonts w:ascii="Times New Roman" w:hAnsi="Times New Roman" w:cs="Times New Roman"/>
          <w:sz w:val="24"/>
          <w:szCs w:val="24"/>
          <w:lang w:val="en-US"/>
        </w:rPr>
        <w:t>concisely</w:t>
      </w:r>
      <w:r w:rsidR="004D0890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, though </w:t>
      </w:r>
      <w:r w:rsidR="003B03ED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not all </w:t>
      </w:r>
      <w:r w:rsidR="00324D91" w:rsidRPr="005B1A4B">
        <w:rPr>
          <w:rFonts w:ascii="Times New Roman" w:hAnsi="Times New Roman" w:cs="Times New Roman"/>
          <w:sz w:val="24"/>
          <w:szCs w:val="24"/>
          <w:lang w:val="en-US"/>
        </w:rPr>
        <w:t>articles have to follow this particular structure</w:t>
      </w:r>
      <w:r w:rsidR="004D0890" w:rsidRPr="005B1A4B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6553B6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96192F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Use </w:t>
      </w:r>
      <w:r w:rsidR="002F09A8" w:rsidRPr="005B1A4B">
        <w:rPr>
          <w:rFonts w:ascii="Times New Roman" w:hAnsi="Times New Roman" w:cs="Times New Roman"/>
          <w:sz w:val="24"/>
          <w:szCs w:val="24"/>
          <w:lang w:val="en-US"/>
        </w:rPr>
        <w:t>12-point</w:t>
      </w:r>
      <w:r w:rsidR="0096192F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 font overall.</w:t>
      </w:r>
    </w:p>
    <w:p w14:paraId="015F67F6" w14:textId="205FB19E" w:rsidR="003110AB" w:rsidRPr="005B1A4B" w:rsidRDefault="003110AB" w:rsidP="00160922">
      <w:pPr>
        <w:snapToGrid w:val="0"/>
        <w:spacing w:line="480" w:lineRule="auto"/>
        <w:ind w:right="-2" w:firstLine="600"/>
        <w:rPr>
          <w:rFonts w:ascii="Times New Roman" w:hAnsi="Times New Roman" w:cs="Times New Roman"/>
          <w:sz w:val="24"/>
          <w:szCs w:val="24"/>
          <w:lang w:val="en-US"/>
        </w:rPr>
      </w:pPr>
      <w:r w:rsidRPr="009D613E">
        <w:rPr>
          <w:rFonts w:ascii="Times New Roman" w:hAnsi="Times New Roman" w:cs="Times New Roman"/>
          <w:i/>
          <w:sz w:val="24"/>
          <w:szCs w:val="24"/>
          <w:lang w:val="en-US"/>
        </w:rPr>
        <w:t>Keywords</w:t>
      </w:r>
      <w:r w:rsidRPr="005B1A4B">
        <w:rPr>
          <w:rFonts w:ascii="Times New Roman" w:hAnsi="Times New Roman" w:cs="Times New Roman"/>
          <w:b/>
          <w:i/>
          <w:sz w:val="24"/>
          <w:szCs w:val="24"/>
          <w:lang w:val="en-US"/>
        </w:rPr>
        <w:t>:</w:t>
      </w:r>
      <w:r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 no</w:t>
      </w:r>
      <w:r w:rsidR="004D0890" w:rsidRPr="005B1A4B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 more</w:t>
      </w:r>
      <w:r w:rsidR="00EC697E" w:rsidRPr="005B1A4B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 than</w:t>
      </w:r>
      <w:r w:rsidR="004D0890" w:rsidRPr="005B1A4B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D77969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 five</w:t>
      </w:r>
      <w:r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 words</w:t>
      </w:r>
      <w:r w:rsidR="006826FF" w:rsidRPr="005B1A4B">
        <w:rPr>
          <w:rFonts w:ascii="Times New Roman" w:hAnsi="Times New Roman" w:cs="Times New Roman"/>
          <w:sz w:val="24"/>
          <w:szCs w:val="24"/>
          <w:lang w:val="en-US"/>
        </w:rPr>
        <w:t>, word or phrase</w:t>
      </w:r>
    </w:p>
    <w:p w14:paraId="26EBEA3A" w14:textId="2FAA03A2" w:rsidR="00195E5A" w:rsidRDefault="00195E5A" w:rsidP="002B5BA1">
      <w:pPr>
        <w:ind w:right="-2" w:firstLine="600"/>
        <w:rPr>
          <w:rFonts w:ascii="Times New Roman" w:hAnsi="Times New Roman" w:cs="Times New Roman"/>
          <w:sz w:val="24"/>
          <w:szCs w:val="24"/>
          <w:lang w:val="en-US"/>
        </w:rPr>
      </w:pPr>
      <w:r w:rsidRPr="005B1A4B">
        <w:rPr>
          <w:rFonts w:ascii="Times New Roman" w:hAnsi="Times New Roman" w:cs="Times New Roman"/>
          <w:i/>
          <w:noProof/>
          <w:sz w:val="24"/>
          <w:szCs w:val="24"/>
          <w:lang w:val="en-US" w:eastAsia="ja-JP"/>
        </w:rPr>
        <mc:AlternateContent>
          <mc:Choice Requires="wps">
            <w:drawing>
              <wp:anchor distT="0" distB="0" distL="114300" distR="114300" simplePos="0" relativeHeight="251758592" behindDoc="0" locked="0" layoutInCell="1" allowOverlap="1" wp14:anchorId="7E2AECF1" wp14:editId="5DE718B2">
                <wp:simplePos x="0" y="0"/>
                <wp:positionH relativeFrom="margin">
                  <wp:posOffset>1364254</wp:posOffset>
                </wp:positionH>
                <wp:positionV relativeFrom="paragraph">
                  <wp:posOffset>50165</wp:posOffset>
                </wp:positionV>
                <wp:extent cx="3036814" cy="247650"/>
                <wp:effectExtent l="0" t="0" r="11430" b="19050"/>
                <wp:wrapNone/>
                <wp:docPr id="2" name="正方形/長方形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36814" cy="24765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60000"/>
                            <a:lumOff val="40000"/>
                          </a:schemeClr>
                        </a:solidFill>
                        <a:ln w="6350">
                          <a:solidFill>
                            <a:schemeClr val="accent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20BEDAF" w14:textId="55ED48A4" w:rsidR="00195E5A" w:rsidRPr="00195E5A" w:rsidRDefault="00195E5A" w:rsidP="00195E5A">
                            <w:pPr>
                              <w:spacing w:line="240" w:lineRule="exact"/>
                              <w:ind w:right="-335" w:firstLineChars="0" w:firstLine="0"/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  <w:lang w:val="en-US"/>
                              </w:rPr>
                              <w:t xml:space="preserve">Do not write </w:t>
                            </w:r>
                            <w:r w:rsidRPr="00195E5A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8"/>
                                <w:lang w:val="en-US"/>
                              </w:rPr>
                              <w:t>INTRODUCTION</w:t>
                            </w: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  <w:lang w:val="en-US"/>
                              </w:rPr>
                              <w:t xml:space="preserve"> as a heading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E2AECF1" id="_x0000_s1027" style="position:absolute;left:0;text-align:left;margin-left:107.4pt;margin-top:3.95pt;width:239.1pt;height:19.5pt;z-index:2517585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" fillcolor="#f4b083 [1941]" strokecolor="#c45911 [2405]" strokeweight=".5pt">
                <v:textbox>
                  <w:txbxContent>
                    <w:p w14:paraId="320BEDAF" w14:textId="55ED48A4" w:rsidR="00195E5A" w:rsidRPr="00195E5A" w:rsidRDefault="00195E5A" w:rsidP="00195E5A">
                      <w:pPr>
                        <w:spacing w:line="240" w:lineRule="exact"/>
                        <w:ind w:right="-335" w:firstLineChars="0" w:firstLine="0"/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  <w:lang w:val="en-US"/>
                        </w:rPr>
                      </w:pP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  <w:lang w:val="en-US"/>
                        </w:rPr>
                        <w:t xml:space="preserve">Do not write </w:t>
                      </w:r>
                      <w:r w:rsidRPr="00195E5A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8"/>
                          <w:lang w:val="en-US"/>
                        </w:rPr>
                        <w:t>INTRODUCTION</w:t>
                      </w: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  <w:lang w:val="en-US"/>
                        </w:rPr>
                        <w:t xml:space="preserve"> as a heading.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393E082B" w14:textId="67407A8B" w:rsidR="002B5BA1" w:rsidRPr="005B1A4B" w:rsidRDefault="00195E5A" w:rsidP="00160922">
      <w:pPr>
        <w:snapToGrid w:val="0"/>
        <w:spacing w:line="480" w:lineRule="auto"/>
        <w:ind w:firstLineChars="236" w:firstLine="566"/>
        <w:rPr>
          <w:rFonts w:ascii="Times New Roman" w:hAnsi="Times New Roman" w:cs="Times New Roman"/>
          <w:sz w:val="24"/>
          <w:szCs w:val="24"/>
          <w:lang w:val="en-US"/>
        </w:rPr>
      </w:pPr>
      <w:r w:rsidRPr="00933A13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Automatically i</w:t>
      </w:r>
      <w:r w:rsidR="00313DF2" w:rsidRPr="00933A13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ndent five space</w:t>
      </w:r>
      <w:r w:rsidR="002B5BA1" w:rsidRPr="00933A13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s</w:t>
      </w:r>
      <w:r w:rsidR="00313DF2" w:rsidRPr="00933A13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at the beginning of </w:t>
      </w:r>
      <w:r w:rsidR="00AF1675" w:rsidRPr="00933A13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a </w:t>
      </w:r>
      <w:r w:rsidR="00313DF2" w:rsidRPr="00933A13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paragraph. </w:t>
      </w:r>
      <w:r w:rsidR="000402E4" w:rsidRPr="00933A13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All submissions must conform to the requirements </w:t>
      </w:r>
      <w:r w:rsidR="000402E4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of the </w:t>
      </w:r>
      <w:r w:rsidR="000402E4" w:rsidRPr="005B1A4B">
        <w:rPr>
          <w:rFonts w:ascii="Times New Roman" w:hAnsi="Times New Roman" w:cs="Times New Roman"/>
          <w:i/>
          <w:sz w:val="24"/>
          <w:szCs w:val="24"/>
          <w:lang w:val="en-US"/>
        </w:rPr>
        <w:t>Publication Manual of the American Psychological Association</w:t>
      </w:r>
      <w:r w:rsidR="000402E4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032830">
        <w:rPr>
          <w:rFonts w:ascii="Times New Roman" w:hAnsi="Times New Roman" w:cs="Times New Roman"/>
          <w:sz w:val="24"/>
          <w:szCs w:val="24"/>
          <w:lang w:val="en-US"/>
        </w:rPr>
        <w:t>7</w:t>
      </w:r>
      <w:r w:rsidR="000402E4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th edition. </w:t>
      </w:r>
    </w:p>
    <w:p w14:paraId="694BC801" w14:textId="77777777" w:rsidR="00C0639F" w:rsidRPr="005B1A4B" w:rsidRDefault="003110AB" w:rsidP="00160922">
      <w:pPr>
        <w:snapToGrid w:val="0"/>
        <w:spacing w:line="480" w:lineRule="auto"/>
        <w:ind w:firstLine="600"/>
        <w:rPr>
          <w:rFonts w:ascii="Times New Roman" w:hAnsi="Times New Roman" w:cs="Times New Roman"/>
          <w:sz w:val="24"/>
          <w:szCs w:val="24"/>
          <w:lang w:val="en-US"/>
        </w:rPr>
      </w:pPr>
      <w:r w:rsidRPr="005B1A4B">
        <w:rPr>
          <w:rFonts w:ascii="Times New Roman" w:hAnsi="Times New Roman" w:cs="Times New Roman"/>
          <w:sz w:val="24"/>
          <w:szCs w:val="24"/>
          <w:lang w:val="en-US"/>
        </w:rPr>
        <w:t>In the i</w:t>
      </w:r>
      <w:r w:rsidR="00F53860" w:rsidRPr="005B1A4B">
        <w:rPr>
          <w:rFonts w:ascii="Times New Roman" w:hAnsi="Times New Roman" w:cs="Times New Roman"/>
          <w:sz w:val="24"/>
          <w:szCs w:val="24"/>
          <w:lang w:val="en-US"/>
        </w:rPr>
        <w:t>ntroduction section, you need to</w:t>
      </w:r>
      <w:r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45AE9" w:rsidRPr="005B1A4B">
        <w:rPr>
          <w:rFonts w:ascii="Times New Roman" w:hAnsi="Times New Roman" w:cs="Times New Roman"/>
          <w:sz w:val="24"/>
          <w:szCs w:val="24"/>
          <w:lang w:val="en-US"/>
        </w:rPr>
        <w:t>state</w:t>
      </w:r>
      <w:r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 t</w:t>
      </w:r>
      <w:r w:rsidR="00EC697E" w:rsidRPr="005B1A4B">
        <w:rPr>
          <w:rFonts w:ascii="Times New Roman" w:hAnsi="Times New Roman" w:cs="Times New Roman"/>
          <w:sz w:val="24"/>
          <w:szCs w:val="24"/>
          <w:lang w:val="en-US"/>
        </w:rPr>
        <w:t>he purpose or motivation of the</w:t>
      </w:r>
      <w:r w:rsidR="00324D91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 study, often with ref</w:t>
      </w:r>
      <w:r w:rsidR="003B03ED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erence to </w:t>
      </w:r>
      <w:r w:rsidR="00324D91" w:rsidRPr="005B1A4B">
        <w:rPr>
          <w:rFonts w:ascii="Times New Roman" w:hAnsi="Times New Roman" w:cs="Times New Roman"/>
          <w:sz w:val="24"/>
          <w:szCs w:val="24"/>
          <w:lang w:val="en-US"/>
        </w:rPr>
        <w:t>previous studies.</w:t>
      </w:r>
      <w:r w:rsidR="00B72B03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0639F" w:rsidRPr="005B1A4B">
        <w:rPr>
          <w:rFonts w:ascii="Times New Roman" w:hAnsi="Times New Roman" w:cs="Times New Roman"/>
          <w:sz w:val="24"/>
          <w:szCs w:val="24"/>
          <w:lang w:val="en-US"/>
        </w:rPr>
        <w:t>………………………………</w:t>
      </w:r>
    </w:p>
    <w:p w14:paraId="5974D3F1" w14:textId="54989767" w:rsidR="00CD45D2" w:rsidRDefault="00C0639F" w:rsidP="00EF3980">
      <w:pPr>
        <w:snapToGrid w:val="0"/>
        <w:spacing w:line="480" w:lineRule="auto"/>
        <w:ind w:firstLine="600"/>
        <w:rPr>
          <w:rFonts w:ascii="Times New Roman" w:hAnsi="Times New Roman" w:cs="Times New Roman"/>
          <w:sz w:val="24"/>
          <w:szCs w:val="24"/>
          <w:lang w:val="en-US"/>
        </w:rPr>
      </w:pPr>
      <w:r w:rsidRPr="005B1A4B">
        <w:rPr>
          <w:rFonts w:ascii="Times New Roman" w:hAnsi="Times New Roman" w:cs="Times New Roman"/>
          <w:sz w:val="24"/>
          <w:szCs w:val="24"/>
          <w:lang w:val="en-US"/>
        </w:rPr>
        <w:t>………………………………………………</w:t>
      </w:r>
      <w:r w:rsidR="00195E5A">
        <w:rPr>
          <w:rFonts w:ascii="Times New Roman" w:hAnsi="Times New Roman" w:cs="Times New Roman"/>
          <w:sz w:val="24"/>
          <w:szCs w:val="24"/>
          <w:lang w:val="en-US"/>
        </w:rPr>
        <w:t>………………………………………..</w:t>
      </w:r>
      <w:r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95E5A" w:rsidRPr="005B1A4B">
        <w:rPr>
          <w:rFonts w:ascii="Times New Roman" w:hAnsi="Times New Roman" w:cs="Times New Roman"/>
          <w:sz w:val="24"/>
          <w:szCs w:val="24"/>
          <w:lang w:val="en-US"/>
        </w:rPr>
        <w:t>………</w:t>
      </w:r>
      <w:r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.…………………………………………………………………………………… .………………………………………………………… </w:t>
      </w:r>
      <w:r w:rsidR="00B72B03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It </w:t>
      </w:r>
      <w:r w:rsidR="003B03ED" w:rsidRPr="005B1A4B">
        <w:rPr>
          <w:rFonts w:ascii="Times New Roman" w:hAnsi="Times New Roman" w:cs="Times New Roman"/>
          <w:sz w:val="24"/>
          <w:szCs w:val="24"/>
          <w:lang w:val="en-US"/>
        </w:rPr>
        <w:t>is</w:t>
      </w:r>
      <w:r w:rsidR="00B72B03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EE592F" w:rsidRPr="005B1A4B">
        <w:rPr>
          <w:rFonts w:ascii="Times New Roman" w:hAnsi="Times New Roman" w:cs="Times New Roman"/>
          <w:sz w:val="24"/>
          <w:szCs w:val="24"/>
          <w:lang w:val="en-US"/>
        </w:rPr>
        <w:t>important</w:t>
      </w:r>
      <w:r w:rsidR="00B72B03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 to </w:t>
      </w:r>
      <w:r w:rsidR="00511F41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describe </w:t>
      </w:r>
      <w:r w:rsidR="00AF1675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B72B03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research </w:t>
      </w:r>
      <w:r w:rsidR="003B03ED" w:rsidRPr="005B1A4B">
        <w:rPr>
          <w:rFonts w:ascii="Times New Roman" w:hAnsi="Times New Roman" w:cs="Times New Roman"/>
          <w:sz w:val="24"/>
          <w:szCs w:val="24"/>
          <w:lang w:val="en-US"/>
        </w:rPr>
        <w:t>background</w:t>
      </w:r>
      <w:r w:rsidR="00511F41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EE592F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review </w:t>
      </w:r>
      <w:r w:rsidR="00B72B03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previous studies, </w:t>
      </w:r>
      <w:r w:rsidR="00324D91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define key terms, </w:t>
      </w:r>
      <w:r w:rsidR="00511F41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and </w:t>
      </w:r>
      <w:r w:rsidR="003B03ED" w:rsidRPr="005B1A4B">
        <w:rPr>
          <w:rFonts w:ascii="Times New Roman" w:hAnsi="Times New Roman" w:cs="Times New Roman"/>
          <w:sz w:val="24"/>
          <w:szCs w:val="24"/>
          <w:lang w:val="en-US"/>
        </w:rPr>
        <w:t>state</w:t>
      </w:r>
      <w:r w:rsidR="00B72B03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 the importance of your research.</w:t>
      </w:r>
    </w:p>
    <w:p w14:paraId="7CF5303E" w14:textId="6548B4F4" w:rsidR="00EF3980" w:rsidRDefault="00EF3980" w:rsidP="00EF3980">
      <w:pPr>
        <w:snapToGrid w:val="0"/>
        <w:spacing w:line="480" w:lineRule="auto"/>
        <w:ind w:firstLine="600"/>
        <w:rPr>
          <w:rFonts w:ascii="Times New Roman" w:hAnsi="Times New Roman" w:cs="Times New Roman"/>
          <w:sz w:val="24"/>
          <w:szCs w:val="24"/>
          <w:lang w:val="en-US"/>
        </w:rPr>
      </w:pPr>
    </w:p>
    <w:p w14:paraId="3152ED5A" w14:textId="77777777" w:rsidR="00EF3980" w:rsidRPr="00EF3980" w:rsidRDefault="00EF3980" w:rsidP="00EF3980">
      <w:pPr>
        <w:snapToGrid w:val="0"/>
        <w:spacing w:line="480" w:lineRule="auto"/>
        <w:ind w:firstLine="600"/>
        <w:rPr>
          <w:rFonts w:ascii="Times New Roman" w:hAnsi="Times New Roman" w:cs="Times New Roman"/>
          <w:sz w:val="24"/>
          <w:szCs w:val="24"/>
          <w:lang w:val="en-US"/>
        </w:rPr>
      </w:pPr>
    </w:p>
    <w:p w14:paraId="69795F31" w14:textId="082E5C01" w:rsidR="00431418" w:rsidRPr="005B1A4B" w:rsidRDefault="0096192F" w:rsidP="00160922">
      <w:pPr>
        <w:snapToGrid w:val="0"/>
        <w:spacing w:line="480" w:lineRule="auto"/>
        <w:ind w:firstLineChars="0" w:firstLine="0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5B1A4B">
        <w:rPr>
          <w:rFonts w:ascii="Times New Roman" w:hAnsi="Times New Roman" w:cs="Times New Roman"/>
          <w:b/>
          <w:sz w:val="24"/>
          <w:szCs w:val="24"/>
          <w:lang w:val="en-US"/>
        </w:rPr>
        <w:lastRenderedPageBreak/>
        <w:t>Literature Review</w:t>
      </w:r>
      <w:r w:rsidR="00500B51">
        <w:rPr>
          <w:rFonts w:ascii="Times New Roman" w:hAnsi="Times New Roman" w:cs="Times New Roman" w:hint="eastAsia"/>
          <w:b/>
          <w:sz w:val="24"/>
          <w:szCs w:val="24"/>
          <w:lang w:val="en-US" w:eastAsia="ja-JP"/>
        </w:rPr>
        <w:t xml:space="preserve"> (</w:t>
      </w:r>
      <w:r w:rsidR="00500B51">
        <w:rPr>
          <w:rFonts w:ascii="Times New Roman" w:hAnsi="Times New Roman" w:cs="Times New Roman"/>
          <w:b/>
          <w:sz w:val="24"/>
          <w:szCs w:val="24"/>
          <w:lang w:val="en-US" w:eastAsia="ja-JP"/>
        </w:rPr>
        <w:t>or an Appropriate Subtitle</w:t>
      </w:r>
      <w:r w:rsidR="00EF357D">
        <w:rPr>
          <w:rFonts w:ascii="Times New Roman" w:hAnsi="Times New Roman" w:cs="Times New Roman"/>
          <w:b/>
          <w:sz w:val="24"/>
          <w:szCs w:val="24"/>
          <w:lang w:val="en-US" w:eastAsia="ja-JP"/>
        </w:rPr>
        <w:t>)</w:t>
      </w:r>
    </w:p>
    <w:p w14:paraId="7E2F40CB" w14:textId="27F545E7" w:rsidR="00877113" w:rsidRPr="00764369" w:rsidRDefault="00877113" w:rsidP="00160922">
      <w:pPr>
        <w:snapToGrid w:val="0"/>
        <w:spacing w:line="480" w:lineRule="auto"/>
        <w:ind w:firstLine="600"/>
        <w:rPr>
          <w:rFonts w:ascii="Times New Roman" w:hAnsi="Times New Roman" w:cs="Times New Roman"/>
          <w:sz w:val="24"/>
          <w:szCs w:val="24"/>
          <w:lang w:val="fr-FR" w:eastAsia="ja-JP"/>
        </w:rPr>
      </w:pPr>
      <w:r>
        <w:rPr>
          <w:rFonts w:ascii="Times New Roman" w:hAnsi="Times New Roman" w:cs="Times New Roman"/>
          <w:i/>
          <w:noProof/>
          <w:sz w:val="24"/>
          <w:szCs w:val="24"/>
          <w:lang w:val="en-US" w:eastAsia="ja-JP"/>
        </w:rPr>
        <mc:AlternateContent>
          <mc:Choice Requires="wps">
            <w:drawing>
              <wp:anchor distT="0" distB="0" distL="114300" distR="114300" simplePos="0" relativeHeight="251778048" behindDoc="0" locked="0" layoutInCell="1" allowOverlap="1" wp14:anchorId="7020348F" wp14:editId="5632E51A">
                <wp:simplePos x="0" y="0"/>
                <wp:positionH relativeFrom="column">
                  <wp:posOffset>-176530</wp:posOffset>
                </wp:positionH>
                <wp:positionV relativeFrom="paragraph">
                  <wp:posOffset>425450</wp:posOffset>
                </wp:positionV>
                <wp:extent cx="285750" cy="123825"/>
                <wp:effectExtent l="0" t="38100" r="57150" b="28575"/>
                <wp:wrapNone/>
                <wp:docPr id="25" name="直線矢印コネクタ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85750" cy="1238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51118234" id="_x0000_t32" coordsize="21600,21600" o:spt="32" o:oned="t" path="m,l21600,21600e" filled="f">
                <v:path arrowok="t" fillok="f" o:connecttype="none"/>
                <o:lock v:ext="edit" shapetype="t"/>
              </v:shapetype>
              <v:shape id="直線矢印コネクタ 25" o:spid="_x0000_s1026" type="#_x0000_t32" style="position:absolute;left:0;text-align:left;margin-left:-13.9pt;margin-top:33.5pt;width:22.5pt;height:9.75pt;flip:y;z-index:251778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" strokecolor="black [3200]" strokeweight=".5pt">
                <v:stroke endarrow="block" joinstyle="miter"/>
              </v:shape>
            </w:pict>
          </mc:Fallback>
        </mc:AlternateContent>
      </w:r>
      <w:r w:rsidRPr="00877113">
        <w:rPr>
          <w:rFonts w:ascii="Times New Roman" w:hAnsi="Times New Roman" w:cs="Times New Roman"/>
          <w:i/>
          <w:noProof/>
          <w:sz w:val="24"/>
          <w:szCs w:val="24"/>
          <w:lang w:val="en-US" w:eastAsia="ja-JP"/>
        </w:rPr>
        <mc:AlternateContent>
          <mc:Choice Requires="wps">
            <w:drawing>
              <wp:anchor distT="0" distB="0" distL="114300" distR="114300" simplePos="0" relativeHeight="251777024" behindDoc="0" locked="0" layoutInCell="1" allowOverlap="1" wp14:anchorId="1CC896DD" wp14:editId="7520F486">
                <wp:simplePos x="0" y="0"/>
                <wp:positionH relativeFrom="column">
                  <wp:posOffset>2680970</wp:posOffset>
                </wp:positionH>
                <wp:positionV relativeFrom="paragraph">
                  <wp:posOffset>596900</wp:posOffset>
                </wp:positionV>
                <wp:extent cx="466725" cy="104775"/>
                <wp:effectExtent l="38100" t="57150" r="28575" b="28575"/>
                <wp:wrapNone/>
                <wp:docPr id="24" name="直線矢印コネクタ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466725" cy="10477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00206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49DD972" id="直線矢印コネクタ 24" o:spid="_x0000_s1026" type="#_x0000_t32" style="position:absolute;left:0;text-align:left;margin-left:211.1pt;margin-top:47pt;width:36.75pt;height:8.25pt;flip:x y;z-index:251777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" strokecolor="#002060" strokeweight=".5pt">
                <v:stroke endarrow="block" joinstyle="miter"/>
              </v:shape>
            </w:pict>
          </mc:Fallback>
        </mc:AlternateContent>
      </w:r>
      <w:r w:rsidRPr="005B1A4B">
        <w:rPr>
          <w:rFonts w:ascii="Times New Roman" w:hAnsi="Times New Roman" w:cs="Times New Roman"/>
          <w:i/>
          <w:noProof/>
          <w:sz w:val="24"/>
          <w:szCs w:val="24"/>
          <w:lang w:val="en-US" w:eastAsia="ja-JP"/>
        </w:rPr>
        <mc:AlternateContent>
          <mc:Choice Requires="wps">
            <w:drawing>
              <wp:anchor distT="0" distB="0" distL="114300" distR="114300" simplePos="0" relativeHeight="251776000" behindDoc="0" locked="0" layoutInCell="1" allowOverlap="1" wp14:anchorId="59272428" wp14:editId="3A388189">
                <wp:simplePos x="0" y="0"/>
                <wp:positionH relativeFrom="margin">
                  <wp:posOffset>-509905</wp:posOffset>
                </wp:positionH>
                <wp:positionV relativeFrom="paragraph">
                  <wp:posOffset>577850</wp:posOffset>
                </wp:positionV>
                <wp:extent cx="2095500" cy="666750"/>
                <wp:effectExtent l="0" t="0" r="19050" b="19050"/>
                <wp:wrapNone/>
                <wp:docPr id="23" name="正方形/長方形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95500" cy="66675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60000"/>
                            <a:lumOff val="40000"/>
                          </a:schemeClr>
                        </a:solidFill>
                        <a:ln w="6350">
                          <a:solidFill>
                            <a:schemeClr val="accent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2B33BC0" w14:textId="6DE34FD2" w:rsidR="00877113" w:rsidRPr="00AE4F5E" w:rsidRDefault="00877113" w:rsidP="005658F5">
                            <w:pPr>
                              <w:spacing w:line="240" w:lineRule="exact"/>
                              <w:ind w:right="-335" w:firstLineChars="0" w:firstLine="0"/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  <w:t>Parenthetical citation of works with the same author and same yea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272428" id="正方形/長方形 23" o:spid="_x0000_s1028" style="position:absolute;left:0;text-align:left;margin-left:-40.15pt;margin-top:45.5pt;width:165pt;height:52.5pt;z-index:2517760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" fillcolor="#f4b083 [1941]" strokecolor="#c45911 [2405]" strokeweight=".5pt">
                <v:textbox>
                  <w:txbxContent>
                    <w:p w14:paraId="12B33BC0" w14:textId="6DE34FD2" w:rsidR="00877113" w:rsidRPr="00AE4F5E" w:rsidRDefault="00877113" w:rsidP="005658F5">
                      <w:pPr>
                        <w:spacing w:line="240" w:lineRule="exact"/>
                        <w:ind w:right="-335" w:firstLineChars="0" w:firstLine="0"/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  <w:t>Parenthetical citation of works with the same author and same year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Pr="005B1A4B">
        <w:rPr>
          <w:rFonts w:ascii="Times New Roman" w:hAnsi="Times New Roman" w:cs="Times New Roman"/>
          <w:i/>
          <w:noProof/>
          <w:sz w:val="24"/>
          <w:szCs w:val="24"/>
          <w:lang w:val="en-US" w:eastAsia="ja-JP"/>
        </w:rPr>
        <mc:AlternateContent>
          <mc:Choice Requires="wps">
            <w:drawing>
              <wp:anchor distT="0" distB="0" distL="114300" distR="114300" simplePos="0" relativeHeight="251773952" behindDoc="0" locked="0" layoutInCell="1" allowOverlap="1" wp14:anchorId="150A7A04" wp14:editId="7B20F3B5">
                <wp:simplePos x="0" y="0"/>
                <wp:positionH relativeFrom="margin">
                  <wp:posOffset>3185795</wp:posOffset>
                </wp:positionH>
                <wp:positionV relativeFrom="paragraph">
                  <wp:posOffset>282575</wp:posOffset>
                </wp:positionV>
                <wp:extent cx="1685925" cy="400050"/>
                <wp:effectExtent l="0" t="0" r="28575" b="19050"/>
                <wp:wrapNone/>
                <wp:docPr id="22" name="正方形/長方形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85925" cy="40005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60000"/>
                            <a:lumOff val="40000"/>
                          </a:schemeClr>
                        </a:solidFill>
                        <a:ln w="6350">
                          <a:solidFill>
                            <a:schemeClr val="accent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0CE08DD" w14:textId="41D73E48" w:rsidR="00877113" w:rsidRPr="00AE4F5E" w:rsidRDefault="00877113" w:rsidP="005658F5">
                            <w:pPr>
                              <w:spacing w:line="240" w:lineRule="exact"/>
                              <w:ind w:right="-335" w:firstLineChars="0" w:firstLine="0"/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  <w:t>Parenthetical citation of multiple work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50A7A04" id="正方形/長方形 22" o:spid="_x0000_s1029" style="position:absolute;left:0;text-align:left;margin-left:250.85pt;margin-top:22.25pt;width:132.75pt;height:31.5pt;z-index:2517739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" fillcolor="#f4b083 [1941]" strokecolor="#c45911 [2405]" strokeweight=".5pt">
                <v:textbox>
                  <w:txbxContent>
                    <w:p w14:paraId="30CE08DD" w14:textId="41D73E48" w:rsidR="00877113" w:rsidRPr="00AE4F5E" w:rsidRDefault="00877113" w:rsidP="005658F5">
                      <w:pPr>
                        <w:spacing w:line="240" w:lineRule="exact"/>
                        <w:ind w:right="-335" w:firstLineChars="0" w:firstLine="0"/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  <w:t>Parenthetical citation of multiple work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Pr="00764369">
        <w:rPr>
          <w:rFonts w:ascii="Times New Roman" w:hAnsi="Times New Roman" w:cs="Times New Roman"/>
          <w:sz w:val="24"/>
          <w:szCs w:val="24"/>
          <w:lang w:val="fr-FR"/>
        </w:rPr>
        <w:t>………………………………..……… .……………………………………………………</w:t>
      </w:r>
      <w:r w:rsidRPr="00764369">
        <w:rPr>
          <w:rFonts w:ascii="Times New Roman" w:hAnsi="Times New Roman" w:cs="Times New Roman" w:hint="eastAsia"/>
          <w:sz w:val="24"/>
          <w:szCs w:val="24"/>
          <w:lang w:val="fr-FR" w:eastAsia="ja-JP"/>
        </w:rPr>
        <w:t>(</w:t>
      </w:r>
      <w:r w:rsidRPr="00764369">
        <w:rPr>
          <w:rFonts w:ascii="Times New Roman" w:hAnsi="Times New Roman" w:cs="Times New Roman"/>
          <w:sz w:val="24"/>
          <w:szCs w:val="24"/>
          <w:lang w:val="fr-FR" w:eastAsia="ja-JP"/>
        </w:rPr>
        <w:t>Boysen, 2015a</w:t>
      </w:r>
      <w:r w:rsidRPr="00764369">
        <w:rPr>
          <w:rFonts w:ascii="Times New Roman" w:hAnsi="Times New Roman" w:cs="Times New Roman"/>
          <w:iCs/>
          <w:noProof/>
          <w:sz w:val="24"/>
          <w:szCs w:val="24"/>
          <w:lang w:val="fr-FR" w:eastAsia="ja-JP"/>
        </w:rPr>
        <w:t>, 2015b; Griffin, et al., 2014)</w:t>
      </w:r>
      <w:r w:rsidRPr="00764369">
        <w:rPr>
          <w:rFonts w:ascii="Times New Roman" w:hAnsi="Times New Roman" w:cs="Times New Roman"/>
          <w:i/>
          <w:noProof/>
          <w:sz w:val="24"/>
          <w:szCs w:val="24"/>
          <w:lang w:val="fr-FR" w:eastAsia="ja-JP"/>
        </w:rPr>
        <w:t xml:space="preserve"> </w:t>
      </w:r>
      <w:r w:rsidR="00431418" w:rsidRPr="00764369">
        <w:rPr>
          <w:rFonts w:ascii="Times New Roman" w:hAnsi="Times New Roman" w:cs="Times New Roman"/>
          <w:sz w:val="24"/>
          <w:szCs w:val="24"/>
          <w:lang w:val="fr-FR"/>
        </w:rPr>
        <w:t>…………</w:t>
      </w:r>
      <w:r w:rsidR="008367EB" w:rsidRPr="00764369">
        <w:rPr>
          <w:rFonts w:ascii="Times New Roman" w:hAnsi="Times New Roman" w:cs="Times New Roman"/>
          <w:sz w:val="24"/>
          <w:szCs w:val="24"/>
          <w:lang w:val="fr-FR"/>
        </w:rPr>
        <w:t>……………………</w:t>
      </w:r>
      <w:r w:rsidRPr="00764369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r w:rsidR="008367EB" w:rsidRPr="00764369">
        <w:rPr>
          <w:rFonts w:ascii="Times New Roman" w:hAnsi="Times New Roman" w:cs="Times New Roman"/>
          <w:sz w:val="24"/>
          <w:szCs w:val="24"/>
          <w:lang w:val="fr-FR"/>
        </w:rPr>
        <w:t>…..</w:t>
      </w:r>
      <w:r w:rsidR="00431418" w:rsidRPr="00764369">
        <w:rPr>
          <w:rFonts w:ascii="Times New Roman" w:hAnsi="Times New Roman" w:cs="Times New Roman"/>
          <w:sz w:val="24"/>
          <w:szCs w:val="24"/>
          <w:lang w:val="fr-FR"/>
        </w:rPr>
        <w:t>……… .…………………………………………………………………………………</w:t>
      </w:r>
      <w:r w:rsidR="008367EB" w:rsidRPr="00764369">
        <w:rPr>
          <w:rFonts w:ascii="Times New Roman" w:hAnsi="Times New Roman" w:cs="Times New Roman"/>
          <w:sz w:val="24"/>
          <w:szCs w:val="24"/>
          <w:lang w:val="fr-FR"/>
        </w:rPr>
        <w:t>….</w:t>
      </w:r>
      <w:r w:rsidR="00431418" w:rsidRPr="00764369">
        <w:rPr>
          <w:rFonts w:ascii="Times New Roman" w:hAnsi="Times New Roman" w:cs="Times New Roman"/>
          <w:sz w:val="24"/>
          <w:szCs w:val="24"/>
          <w:lang w:val="fr-FR"/>
        </w:rPr>
        <w:t>…</w:t>
      </w:r>
      <w:r w:rsidR="008367EB" w:rsidRPr="00764369">
        <w:rPr>
          <w:rFonts w:ascii="Times New Roman" w:hAnsi="Times New Roman" w:cs="Times New Roman"/>
          <w:sz w:val="24"/>
          <w:szCs w:val="24"/>
          <w:lang w:val="fr-FR"/>
        </w:rPr>
        <w:t>….</w:t>
      </w:r>
      <w:r w:rsidR="00431418" w:rsidRPr="00764369">
        <w:rPr>
          <w:rFonts w:ascii="Times New Roman" w:hAnsi="Times New Roman" w:cs="Times New Roman"/>
          <w:sz w:val="24"/>
          <w:szCs w:val="24"/>
          <w:lang w:val="fr-FR"/>
        </w:rPr>
        <w:t xml:space="preserve"> .………………………………………………………</w:t>
      </w:r>
      <w:r w:rsidR="00431418" w:rsidRPr="00764369">
        <w:rPr>
          <w:rFonts w:ascii="Times New Roman" w:hAnsi="Times New Roman" w:cs="Times New Roman"/>
          <w:sz w:val="24"/>
          <w:szCs w:val="24"/>
          <w:lang w:val="fr-FR" w:eastAsia="ja-JP"/>
        </w:rPr>
        <w:t>…………………</w:t>
      </w:r>
      <w:r w:rsidRPr="00764369">
        <w:rPr>
          <w:rFonts w:ascii="Times New Roman" w:hAnsi="Times New Roman" w:cs="Times New Roman"/>
          <w:sz w:val="24"/>
          <w:szCs w:val="24"/>
          <w:lang w:val="fr-FR" w:eastAsia="ja-JP"/>
        </w:rPr>
        <w:t>……………….</w:t>
      </w:r>
    </w:p>
    <w:p w14:paraId="7F544561" w14:textId="5AF6F7C1" w:rsidR="004E2EE4" w:rsidRPr="00764369" w:rsidRDefault="00431418" w:rsidP="00160922">
      <w:pPr>
        <w:snapToGrid w:val="0"/>
        <w:spacing w:line="480" w:lineRule="auto"/>
        <w:ind w:firstLine="600"/>
        <w:rPr>
          <w:rFonts w:ascii="Times New Roman" w:hAnsi="Times New Roman" w:cs="Times New Roman"/>
          <w:sz w:val="24"/>
          <w:szCs w:val="24"/>
          <w:lang w:val="fr-FR"/>
        </w:rPr>
      </w:pPr>
      <w:r w:rsidRPr="00764369">
        <w:rPr>
          <w:rFonts w:ascii="Times New Roman" w:hAnsi="Times New Roman" w:cs="Times New Roman"/>
          <w:sz w:val="24"/>
          <w:szCs w:val="24"/>
          <w:lang w:val="fr-FR" w:eastAsia="ja-JP"/>
        </w:rPr>
        <w:t>(</w:t>
      </w:r>
      <w:r w:rsidRPr="00764369">
        <w:rPr>
          <w:rFonts w:ascii="Times New Roman" w:hAnsi="Times New Roman" w:cs="Times New Roman"/>
          <w:sz w:val="24"/>
          <w:szCs w:val="24"/>
          <w:lang w:val="fr-FR"/>
        </w:rPr>
        <w:t>****, 2014; *** &amp; *******, 2018).</w:t>
      </w:r>
      <w:r w:rsidR="004E2EE4" w:rsidRPr="00764369">
        <w:rPr>
          <w:rFonts w:ascii="Times New Roman" w:hAnsi="Times New Roman" w:cs="Times New Roman"/>
          <w:sz w:val="24"/>
          <w:szCs w:val="24"/>
          <w:lang w:val="fr-FR"/>
        </w:rPr>
        <w:t xml:space="preserve"> ……………………</w:t>
      </w:r>
      <w:r w:rsidR="00877113" w:rsidRPr="00764369">
        <w:rPr>
          <w:rFonts w:ascii="Times New Roman" w:hAnsi="Times New Roman" w:cs="Times New Roman"/>
          <w:sz w:val="24"/>
          <w:szCs w:val="24"/>
          <w:lang w:val="fr-FR"/>
        </w:rPr>
        <w:t>…………………………….</w:t>
      </w:r>
    </w:p>
    <w:p w14:paraId="017F9BCF" w14:textId="1FE6E36E" w:rsidR="004E2EE4" w:rsidRDefault="00877113" w:rsidP="00877113">
      <w:pPr>
        <w:snapToGrid w:val="0"/>
        <w:spacing w:line="480" w:lineRule="auto"/>
        <w:ind w:firstLineChars="0" w:firstLine="0"/>
        <w:rPr>
          <w:rFonts w:ascii="Times New Roman" w:hAnsi="Times New Roman" w:cs="Times New Roman"/>
          <w:sz w:val="24"/>
          <w:szCs w:val="24"/>
          <w:lang w:val="en-US"/>
        </w:rPr>
      </w:pPr>
      <w:r w:rsidRPr="005B1A4B">
        <w:rPr>
          <w:rFonts w:ascii="Times New Roman" w:hAnsi="Times New Roman" w:cs="Times New Roman"/>
          <w:i/>
          <w:noProof/>
          <w:sz w:val="24"/>
          <w:szCs w:val="24"/>
          <w:lang w:val="en-US" w:eastAsia="ja-JP"/>
        </w:rPr>
        <mc:AlternateContent>
          <mc:Choice Requires="wps">
            <w:drawing>
              <wp:anchor distT="0" distB="0" distL="114300" distR="114300" simplePos="0" relativeHeight="251767808" behindDoc="0" locked="0" layoutInCell="1" allowOverlap="1" wp14:anchorId="53CD4D6D" wp14:editId="31E10CBF">
                <wp:simplePos x="0" y="0"/>
                <wp:positionH relativeFrom="margin">
                  <wp:posOffset>1743710</wp:posOffset>
                </wp:positionH>
                <wp:positionV relativeFrom="paragraph">
                  <wp:posOffset>796925</wp:posOffset>
                </wp:positionV>
                <wp:extent cx="4427220" cy="396240"/>
                <wp:effectExtent l="0" t="0" r="11430" b="22860"/>
                <wp:wrapNone/>
                <wp:docPr id="9" name="正方形/長方形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27220" cy="39624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40000"/>
                            <a:lumOff val="60000"/>
                          </a:schemeClr>
                        </a:solidFill>
                        <a:ln w="6350">
                          <a:solidFill>
                            <a:schemeClr val="accent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D629BDD" w14:textId="550B243E" w:rsidR="00514BC4" w:rsidRPr="00AE4F5E" w:rsidRDefault="00514BC4" w:rsidP="005658F5">
                            <w:pPr>
                              <w:spacing w:line="240" w:lineRule="exact"/>
                              <w:ind w:right="-335" w:firstLineChars="0" w:firstLine="0"/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  <w:t xml:space="preserve">Make sure you hide </w:t>
                            </w:r>
                            <w:r w:rsidRPr="00877113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sz w:val="24"/>
                                <w:szCs w:val="28"/>
                              </w:rPr>
                              <w:t>ALL</w:t>
                            </w: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  <w:t xml:space="preserve"> your personal information</w:t>
                            </w:r>
                            <w:r w:rsidR="005322B5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  <w:t xml:space="preserve"> (****) for blind review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CD4D6D" id="正方形/長方形 9" o:spid="_x0000_s1030" style="position:absolute;margin-left:137.3pt;margin-top:62.75pt;width:348.6pt;height:31.2pt;z-index:2517678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" fillcolor="#c5e0b3 [1305]" strokecolor="#c45911 [2405]" strokeweight=".5pt">
                <v:textbox>
                  <w:txbxContent>
                    <w:p w14:paraId="7D629BDD" w14:textId="550B243E" w:rsidR="00514BC4" w:rsidRPr="00AE4F5E" w:rsidRDefault="00514BC4" w:rsidP="005658F5">
                      <w:pPr>
                        <w:spacing w:line="240" w:lineRule="exact"/>
                        <w:ind w:right="-335" w:firstLineChars="0" w:firstLine="0"/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  <w:t xml:space="preserve">Make sure you hide </w:t>
                      </w:r>
                      <w:r w:rsidRPr="00877113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sz w:val="24"/>
                          <w:szCs w:val="28"/>
                        </w:rPr>
                        <w:t>ALL</w:t>
                      </w: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  <w:t xml:space="preserve"> your personal information</w:t>
                      </w:r>
                      <w:r w:rsidR="005322B5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  <w:t xml:space="preserve"> (****) for blind review.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4E2EE4" w:rsidRPr="000629B2">
        <w:rPr>
          <w:rFonts w:ascii="Times New Roman" w:hAnsi="Times New Roman" w:cs="Times New Roman"/>
          <w:sz w:val="24"/>
          <w:szCs w:val="24"/>
          <w:lang w:val="fr-FR"/>
        </w:rPr>
        <w:t>……………………</w:t>
      </w:r>
      <w:r w:rsidR="008367EB" w:rsidRPr="000629B2">
        <w:rPr>
          <w:rFonts w:ascii="Times New Roman" w:hAnsi="Times New Roman" w:cs="Times New Roman"/>
          <w:sz w:val="24"/>
          <w:szCs w:val="24"/>
          <w:lang w:val="fr-FR"/>
        </w:rPr>
        <w:t>………………………………………………………………</w:t>
      </w:r>
      <w:r w:rsidR="004E2EE4" w:rsidRPr="000629B2">
        <w:rPr>
          <w:rFonts w:ascii="Times New Roman" w:hAnsi="Times New Roman" w:cs="Times New Roman"/>
          <w:sz w:val="24"/>
          <w:szCs w:val="24"/>
          <w:lang w:val="fr-FR"/>
        </w:rPr>
        <w:t xml:space="preserve"> .………………………………………………………</w:t>
      </w:r>
      <w:r w:rsidR="004E2EE4" w:rsidRPr="000629B2">
        <w:rPr>
          <w:rFonts w:ascii="Times New Roman" w:hAnsi="Times New Roman" w:cs="Times New Roman"/>
          <w:sz w:val="24"/>
          <w:szCs w:val="24"/>
          <w:lang w:val="fr-FR" w:eastAsia="ja-JP"/>
        </w:rPr>
        <w:t xml:space="preserve">………………… </w:t>
      </w:r>
      <w:r w:rsidR="004E2EE4" w:rsidRPr="005B1A4B">
        <w:rPr>
          <w:rFonts w:ascii="Times New Roman" w:hAnsi="Times New Roman" w:cs="Times New Roman"/>
          <w:sz w:val="24"/>
          <w:szCs w:val="24"/>
          <w:lang w:val="en-US" w:eastAsia="ja-JP"/>
        </w:rPr>
        <w:t>(</w:t>
      </w:r>
      <w:r w:rsidR="004E2EE4" w:rsidRPr="005B1A4B">
        <w:rPr>
          <w:rFonts w:ascii="Times New Roman" w:hAnsi="Times New Roman" w:cs="Times New Roman"/>
          <w:sz w:val="24"/>
          <w:szCs w:val="24"/>
          <w:lang w:val="en-US"/>
        </w:rPr>
        <w:t>****, 2014; *****, 2016; *** &amp; *******, 2018).</w:t>
      </w:r>
    </w:p>
    <w:p w14:paraId="2796B795" w14:textId="19E46F4E" w:rsidR="00877113" w:rsidRDefault="00877113" w:rsidP="00160922">
      <w:pPr>
        <w:snapToGrid w:val="0"/>
        <w:spacing w:line="480" w:lineRule="auto"/>
        <w:ind w:firstLine="600"/>
        <w:rPr>
          <w:rFonts w:ascii="Times New Roman" w:hAnsi="Times New Roman" w:cs="Times New Roman"/>
          <w:sz w:val="24"/>
          <w:szCs w:val="24"/>
          <w:lang w:val="en-US"/>
        </w:rPr>
      </w:pPr>
    </w:p>
    <w:p w14:paraId="6B8EB769" w14:textId="051F00DE" w:rsidR="00877113" w:rsidRPr="005B1A4B" w:rsidRDefault="00877113" w:rsidP="00160922">
      <w:pPr>
        <w:snapToGrid w:val="0"/>
        <w:spacing w:line="480" w:lineRule="auto"/>
        <w:ind w:firstLine="600"/>
        <w:rPr>
          <w:rFonts w:ascii="Times New Roman" w:hAnsi="Times New Roman" w:cs="Times New Roman"/>
          <w:sz w:val="24"/>
          <w:szCs w:val="24"/>
          <w:lang w:val="en-US"/>
        </w:rPr>
      </w:pPr>
    </w:p>
    <w:p w14:paraId="07AEEB92" w14:textId="50BFB845" w:rsidR="003110AB" w:rsidRPr="005B1A4B" w:rsidRDefault="005658F5" w:rsidP="00313DF2">
      <w:pPr>
        <w:ind w:right="-2" w:firstLineChars="0" w:firstLine="0"/>
        <w:jc w:val="center"/>
        <w:rPr>
          <w:rFonts w:ascii="Times New Roman" w:hAnsi="Times New Roman" w:cs="Times New Roman"/>
          <w:b/>
          <w:color w:val="FF0000"/>
          <w:sz w:val="24"/>
          <w:szCs w:val="24"/>
          <w:lang w:val="en-US"/>
        </w:rPr>
      </w:pPr>
      <w:r w:rsidRPr="005B1A4B">
        <w:rPr>
          <w:rFonts w:ascii="Times New Roman" w:hAnsi="Times New Roman" w:cs="Times New Roman"/>
          <w:i/>
          <w:noProof/>
          <w:sz w:val="24"/>
          <w:szCs w:val="24"/>
          <w:lang w:val="en-US" w:eastAsia="ja-JP"/>
        </w:rPr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3ACE01DA" wp14:editId="1E0A1339">
                <wp:simplePos x="0" y="0"/>
                <wp:positionH relativeFrom="margin">
                  <wp:posOffset>3471546</wp:posOffset>
                </wp:positionH>
                <wp:positionV relativeFrom="paragraph">
                  <wp:posOffset>10161</wp:posOffset>
                </wp:positionV>
                <wp:extent cx="1238250" cy="247650"/>
                <wp:effectExtent l="0" t="0" r="19050" b="19050"/>
                <wp:wrapNone/>
                <wp:docPr id="10" name="正方形/長方形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38250" cy="24765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60000"/>
                            <a:lumOff val="40000"/>
                          </a:schemeClr>
                        </a:solidFill>
                        <a:ln w="6350">
                          <a:solidFill>
                            <a:schemeClr val="accent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B0F3DB7" w14:textId="34B231B1" w:rsidR="005658F5" w:rsidRPr="00AE4F5E" w:rsidRDefault="005658F5" w:rsidP="005658F5">
                            <w:pPr>
                              <w:spacing w:line="240" w:lineRule="exact"/>
                              <w:ind w:right="-335" w:firstLineChars="0" w:firstLine="0"/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  <w:t>Level 1 head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ACE01DA" id="_x0000_s1031" style="position:absolute;left:0;text-align:left;margin-left:273.35pt;margin-top:.8pt;width:97.5pt;height:19.5pt;z-index:2517463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" fillcolor="#f4b083 [1941]" strokecolor="#c45911 [2405]" strokeweight=".5pt">
                <v:textbox>
                  <w:txbxContent>
                    <w:p w14:paraId="0B0F3DB7" w14:textId="34B231B1" w:rsidR="005658F5" w:rsidRPr="00AE4F5E" w:rsidRDefault="005658F5" w:rsidP="005658F5">
                      <w:pPr>
                        <w:spacing w:line="240" w:lineRule="exact"/>
                        <w:ind w:right="-335" w:firstLineChars="0" w:firstLine="0"/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  <w:t>Level 1 heading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3110AB" w:rsidRPr="005B1A4B">
        <w:rPr>
          <w:rFonts w:ascii="Times New Roman" w:hAnsi="Times New Roman" w:cs="Times New Roman"/>
          <w:b/>
          <w:sz w:val="24"/>
          <w:szCs w:val="24"/>
          <w:lang w:val="en-US"/>
        </w:rPr>
        <w:t>Metho</w:t>
      </w:r>
      <w:r w:rsidR="00B72B03" w:rsidRPr="005B1A4B">
        <w:rPr>
          <w:rFonts w:ascii="Times New Roman" w:hAnsi="Times New Roman" w:cs="Times New Roman"/>
          <w:b/>
          <w:sz w:val="24"/>
          <w:szCs w:val="24"/>
          <w:lang w:val="en-US"/>
        </w:rPr>
        <w:t>d</w:t>
      </w:r>
    </w:p>
    <w:p w14:paraId="4843E7BF" w14:textId="5096DB49" w:rsidR="00EB6ACD" w:rsidRPr="005B1A4B" w:rsidRDefault="00EC697E" w:rsidP="00160922">
      <w:pPr>
        <w:snapToGrid w:val="0"/>
        <w:spacing w:line="480" w:lineRule="auto"/>
        <w:ind w:right="-2" w:firstLine="600"/>
        <w:rPr>
          <w:rFonts w:ascii="Times New Roman" w:hAnsi="Times New Roman" w:cs="Times New Roman"/>
          <w:sz w:val="24"/>
          <w:szCs w:val="24"/>
          <w:lang w:val="en-US"/>
        </w:rPr>
      </w:pPr>
      <w:r w:rsidRPr="005B1A4B">
        <w:rPr>
          <w:rFonts w:ascii="Times New Roman" w:hAnsi="Times New Roman" w:cs="Times New Roman"/>
          <w:sz w:val="24"/>
          <w:szCs w:val="24"/>
          <w:lang w:val="en-US"/>
        </w:rPr>
        <w:t>In the method section</w:t>
      </w:r>
      <w:r w:rsidR="00F53860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, you need to describe </w:t>
      </w:r>
      <w:r w:rsidR="00C55136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where, </w:t>
      </w:r>
      <w:r w:rsidR="00F53860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when, </w:t>
      </w:r>
      <w:r w:rsidR="006B4244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and how the study was conducted so that potential readers can replicate the study if necessary. </w:t>
      </w:r>
      <w:r w:rsidR="00D305B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7E34CA">
        <w:rPr>
          <w:rFonts w:ascii="Times New Roman" w:hAnsi="Times New Roman" w:cs="Times New Roman"/>
          <w:sz w:val="24"/>
          <w:szCs w:val="24"/>
          <w:lang w:val="en-US"/>
        </w:rPr>
        <w:t>Also include a Notes section</w:t>
      </w:r>
      <w:r w:rsidR="007E34CA" w:rsidRPr="007E34CA">
        <w:rPr>
          <w:rFonts w:ascii="Times New Roman" w:hAnsi="Times New Roman" w:cs="Times New Roman"/>
          <w:sz w:val="24"/>
          <w:szCs w:val="24"/>
          <w:lang w:val="en-US"/>
        </w:rPr>
        <w:t xml:space="preserve"> before the reference section if needed</w:t>
      </w:r>
      <w:r w:rsidR="007E34CA">
        <w:rPr>
          <w:rFonts w:ascii="Times New Roman" w:hAnsi="Times New Roman" w:cs="Times New Roman" w:hint="eastAsia"/>
          <w:sz w:val="24"/>
          <w:szCs w:val="24"/>
          <w:lang w:val="en-US" w:eastAsia="ja-JP"/>
        </w:rPr>
        <w:t>.</w:t>
      </w:r>
      <w:r w:rsidR="00C74901" w:rsidRPr="005B1A4B">
        <w:rPr>
          <w:lang w:val="en-US" w:eastAsia="ja-JP"/>
        </w:rPr>
        <w:t xml:space="preserve"> </w:t>
      </w:r>
    </w:p>
    <w:p w14:paraId="5505E0A9" w14:textId="3257120F" w:rsidR="00EC697E" w:rsidRPr="005B1A4B" w:rsidRDefault="005658F5" w:rsidP="00160922">
      <w:pPr>
        <w:snapToGrid w:val="0"/>
        <w:spacing w:line="480" w:lineRule="auto"/>
        <w:ind w:right="-2" w:firstLineChars="0" w:firstLine="0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5B1A4B">
        <w:rPr>
          <w:rFonts w:ascii="Times New Roman" w:hAnsi="Times New Roman" w:cs="Times New Roman"/>
          <w:i/>
          <w:noProof/>
          <w:sz w:val="24"/>
          <w:szCs w:val="24"/>
          <w:lang w:val="en-US" w:eastAsia="ja-JP"/>
        </w:rPr>
        <mc:AlternateContent>
          <mc:Choice Requires="wps">
            <w:drawing>
              <wp:anchor distT="0" distB="0" distL="114300" distR="114300" simplePos="0" relativeHeight="251748352" behindDoc="0" locked="0" layoutInCell="1" allowOverlap="1" wp14:anchorId="76A37684" wp14:editId="6858F1EB">
                <wp:simplePos x="0" y="0"/>
                <wp:positionH relativeFrom="margin">
                  <wp:posOffset>3471545</wp:posOffset>
                </wp:positionH>
                <wp:positionV relativeFrom="paragraph">
                  <wp:posOffset>48260</wp:posOffset>
                </wp:positionV>
                <wp:extent cx="1238250" cy="247650"/>
                <wp:effectExtent l="0" t="0" r="19050" b="19050"/>
                <wp:wrapNone/>
                <wp:docPr id="11" name="正方形/長方形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38250" cy="24765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60000"/>
                            <a:lumOff val="40000"/>
                          </a:schemeClr>
                        </a:solidFill>
                        <a:ln w="6350">
                          <a:solidFill>
                            <a:schemeClr val="accent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E7035B0" w14:textId="55BF2935" w:rsidR="005658F5" w:rsidRPr="00AE4F5E" w:rsidRDefault="005658F5" w:rsidP="005658F5">
                            <w:pPr>
                              <w:spacing w:line="240" w:lineRule="exact"/>
                              <w:ind w:right="-335" w:firstLineChars="0" w:firstLine="0"/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  <w:t>Level 2 head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A37684" id="正方形/長方形 11" o:spid="_x0000_s1032" style="position:absolute;margin-left:273.35pt;margin-top:3.8pt;width:97.5pt;height:19.5pt;z-index:2517483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" fillcolor="#f4b083 [1941]" strokecolor="#c45911 [2405]" strokeweight=".5pt">
                <v:textbox>
                  <w:txbxContent>
                    <w:p w14:paraId="6E7035B0" w14:textId="55BF2935" w:rsidR="005658F5" w:rsidRPr="00AE4F5E" w:rsidRDefault="005658F5" w:rsidP="005658F5">
                      <w:pPr>
                        <w:spacing w:line="240" w:lineRule="exact"/>
                        <w:ind w:right="-335" w:firstLineChars="0" w:firstLine="0"/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  <w:t>Level 2 heading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BD6E35" w:rsidRPr="005B1A4B">
        <w:rPr>
          <w:rFonts w:ascii="Times New Roman" w:hAnsi="Times New Roman" w:cs="Times New Roman"/>
          <w:b/>
          <w:sz w:val="24"/>
          <w:szCs w:val="24"/>
          <w:lang w:val="en-US"/>
        </w:rPr>
        <w:t>Materials and Procedure</w:t>
      </w:r>
    </w:p>
    <w:p w14:paraId="76FD610A" w14:textId="6BB8B835" w:rsidR="00AF0EC5" w:rsidRDefault="00514F7D" w:rsidP="00160922">
      <w:pPr>
        <w:snapToGrid w:val="0"/>
        <w:spacing w:line="480" w:lineRule="auto"/>
        <w:ind w:right="-2" w:firstLine="600"/>
        <w:rPr>
          <w:rFonts w:ascii="Times New Roman" w:hAnsi="Times New Roman"/>
          <w:sz w:val="24"/>
          <w:szCs w:val="24"/>
          <w:lang w:val="en-US"/>
        </w:rPr>
      </w:pPr>
      <w:r w:rsidRPr="005B1A4B">
        <w:rPr>
          <w:rFonts w:ascii="Times New Roman" w:hAnsi="Times New Roman"/>
          <w:sz w:val="24"/>
          <w:szCs w:val="24"/>
          <w:lang w:val="en-US"/>
        </w:rPr>
        <w:t xml:space="preserve">Materials used in this study included two different kinds of speaking tasks and </w:t>
      </w:r>
      <w:r w:rsidR="00C6595D" w:rsidRPr="005B1A4B">
        <w:rPr>
          <w:rFonts w:ascii="Times New Roman" w:hAnsi="Times New Roman"/>
          <w:sz w:val="24"/>
          <w:szCs w:val="24"/>
          <w:lang w:val="en-US"/>
        </w:rPr>
        <w:t xml:space="preserve">a questionnaire . . .   </w:t>
      </w:r>
    </w:p>
    <w:p w14:paraId="14C43166" w14:textId="525B2F09" w:rsidR="00AF0EC5" w:rsidRDefault="005658F5" w:rsidP="00160922">
      <w:pPr>
        <w:snapToGrid w:val="0"/>
        <w:spacing w:line="480" w:lineRule="auto"/>
        <w:ind w:right="-2" w:firstLineChars="0" w:firstLine="0"/>
        <w:rPr>
          <w:rFonts w:ascii="Times New Roman" w:hAnsi="Times New Roman"/>
          <w:sz w:val="24"/>
          <w:szCs w:val="24"/>
          <w:lang w:val="en-US"/>
        </w:rPr>
      </w:pPr>
      <w:r w:rsidRPr="005B1A4B">
        <w:rPr>
          <w:rFonts w:ascii="Times New Roman" w:hAnsi="Times New Roman" w:cs="Times New Roman"/>
          <w:i/>
          <w:noProof/>
          <w:sz w:val="24"/>
          <w:szCs w:val="24"/>
          <w:lang w:val="en-US" w:eastAsia="ja-JP"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 wp14:anchorId="54279ACD" wp14:editId="181C0614">
                <wp:simplePos x="0" y="0"/>
                <wp:positionH relativeFrom="margin">
                  <wp:posOffset>3471545</wp:posOffset>
                </wp:positionH>
                <wp:positionV relativeFrom="paragraph">
                  <wp:posOffset>-5080</wp:posOffset>
                </wp:positionV>
                <wp:extent cx="1238250" cy="247650"/>
                <wp:effectExtent l="0" t="0" r="19050" b="19050"/>
                <wp:wrapNone/>
                <wp:docPr id="12" name="正方形/長方形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38250" cy="24765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60000"/>
                            <a:lumOff val="40000"/>
                          </a:schemeClr>
                        </a:solidFill>
                        <a:ln w="6350">
                          <a:solidFill>
                            <a:schemeClr val="accent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75011BC" w14:textId="14B186EE" w:rsidR="005658F5" w:rsidRPr="00AE4F5E" w:rsidRDefault="005658F5" w:rsidP="005658F5">
                            <w:pPr>
                              <w:spacing w:line="240" w:lineRule="exact"/>
                              <w:ind w:right="-335" w:firstLineChars="0" w:firstLine="0"/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  <w:t>Level 3 head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279ACD" id="正方形/長方形 12" o:spid="_x0000_s1033" style="position:absolute;margin-left:273.35pt;margin-top:-.4pt;width:97.5pt;height:19.5pt;z-index:2517504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" fillcolor="#f4b083 [1941]" strokecolor="#c45911 [2405]" strokeweight=".5pt">
                <v:textbox>
                  <w:txbxContent>
                    <w:p w14:paraId="775011BC" w14:textId="14B186EE" w:rsidR="005658F5" w:rsidRPr="00AE4F5E" w:rsidRDefault="005658F5" w:rsidP="005658F5">
                      <w:pPr>
                        <w:spacing w:line="240" w:lineRule="exact"/>
                        <w:ind w:right="-335" w:firstLineChars="0" w:firstLine="0"/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  <w:t>Level 3 heading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514F7D" w:rsidRPr="00AF0EC5">
        <w:rPr>
          <w:rFonts w:ascii="Times New Roman" w:hAnsi="Times New Roman"/>
          <w:b/>
          <w:i/>
          <w:iCs/>
          <w:sz w:val="24"/>
          <w:szCs w:val="24"/>
          <w:lang w:val="en-US"/>
        </w:rPr>
        <w:t xml:space="preserve">Speaking </w:t>
      </w:r>
      <w:r w:rsidR="00AF0EC5">
        <w:rPr>
          <w:rFonts w:ascii="Times New Roman" w:hAnsi="Times New Roman" w:hint="eastAsia"/>
          <w:b/>
          <w:i/>
          <w:iCs/>
          <w:sz w:val="24"/>
          <w:szCs w:val="24"/>
          <w:lang w:val="en-US" w:eastAsia="ja-JP"/>
        </w:rPr>
        <w:t>T</w:t>
      </w:r>
      <w:r w:rsidR="006B4244" w:rsidRPr="00AF0EC5">
        <w:rPr>
          <w:rFonts w:ascii="Times New Roman" w:hAnsi="Times New Roman"/>
          <w:b/>
          <w:i/>
          <w:iCs/>
          <w:sz w:val="24"/>
          <w:szCs w:val="24"/>
          <w:lang w:val="en-US"/>
        </w:rPr>
        <w:t>asks</w:t>
      </w:r>
      <w:r w:rsidR="00490FB3" w:rsidRPr="005B1A4B">
        <w:rPr>
          <w:rFonts w:ascii="Times New Roman" w:hAnsi="Times New Roman"/>
          <w:sz w:val="24"/>
          <w:szCs w:val="24"/>
          <w:lang w:val="en-US"/>
        </w:rPr>
        <w:t xml:space="preserve"> </w:t>
      </w:r>
    </w:p>
    <w:p w14:paraId="36DF3BC2" w14:textId="4025F072" w:rsidR="0016467F" w:rsidRPr="005B1A4B" w:rsidRDefault="005658F5" w:rsidP="00160922">
      <w:pPr>
        <w:snapToGrid w:val="0"/>
        <w:spacing w:line="480" w:lineRule="auto"/>
        <w:ind w:right="-2" w:firstLine="600"/>
        <w:rPr>
          <w:rFonts w:ascii="Times New Roman" w:hAnsi="Times New Roman"/>
          <w:sz w:val="24"/>
          <w:szCs w:val="24"/>
          <w:lang w:val="en-US"/>
        </w:rPr>
      </w:pPr>
      <w:r w:rsidRPr="005B1A4B">
        <w:rPr>
          <w:rFonts w:ascii="Times New Roman" w:hAnsi="Times New Roman" w:cs="Times New Roman"/>
          <w:i/>
          <w:noProof/>
          <w:sz w:val="24"/>
          <w:szCs w:val="24"/>
          <w:lang w:val="en-US" w:eastAsia="ja-JP"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54AC9990" wp14:editId="55C8D987">
                <wp:simplePos x="0" y="0"/>
                <wp:positionH relativeFrom="margin">
                  <wp:posOffset>4338320</wp:posOffset>
                </wp:positionH>
                <wp:positionV relativeFrom="paragraph">
                  <wp:posOffset>1187450</wp:posOffset>
                </wp:positionV>
                <wp:extent cx="1238250" cy="247650"/>
                <wp:effectExtent l="0" t="0" r="19050" b="19050"/>
                <wp:wrapNone/>
                <wp:docPr id="13" name="正方形/長方形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38250" cy="24765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60000"/>
                            <a:lumOff val="40000"/>
                          </a:schemeClr>
                        </a:solidFill>
                        <a:ln w="6350">
                          <a:solidFill>
                            <a:schemeClr val="accent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4D71FB4" w14:textId="00DCAD96" w:rsidR="005658F5" w:rsidRPr="00AE4F5E" w:rsidRDefault="005658F5" w:rsidP="005658F5">
                            <w:pPr>
                              <w:spacing w:line="240" w:lineRule="exact"/>
                              <w:ind w:right="-335" w:firstLineChars="0" w:firstLine="0"/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  <w:t>Level 4 head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AC9990" id="正方形/長方形 13" o:spid="_x0000_s1034" style="position:absolute;left:0;text-align:left;margin-left:341.6pt;margin-top:93.5pt;width:97.5pt;height:19.5pt;z-index:2517524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" fillcolor="#f4b083 [1941]" strokecolor="#c45911 [2405]" strokeweight=".5pt">
                <v:textbox>
                  <w:txbxContent>
                    <w:p w14:paraId="44D71FB4" w14:textId="00DCAD96" w:rsidR="005658F5" w:rsidRPr="00AE4F5E" w:rsidRDefault="005658F5" w:rsidP="005658F5">
                      <w:pPr>
                        <w:spacing w:line="240" w:lineRule="exact"/>
                        <w:ind w:right="-335" w:firstLineChars="0" w:firstLine="0"/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  <w:t>Level 4 heading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706632" w:rsidRPr="005B1A4B">
        <w:rPr>
          <w:rFonts w:ascii="Times New Roman" w:hAnsi="Times New Roman"/>
          <w:sz w:val="24"/>
          <w:szCs w:val="24"/>
          <w:lang w:val="en-US"/>
        </w:rPr>
        <w:t>Two sets of tasks were prepared</w:t>
      </w:r>
      <w:proofErr w:type="gramStart"/>
      <w:r w:rsidR="00C6595D" w:rsidRPr="005B1A4B">
        <w:rPr>
          <w:rFonts w:ascii="Times New Roman" w:hAnsi="Times New Roman"/>
          <w:sz w:val="24"/>
          <w:szCs w:val="24"/>
          <w:lang w:val="en-US"/>
        </w:rPr>
        <w:t>. .</w:t>
      </w:r>
      <w:proofErr w:type="gramEnd"/>
      <w:r w:rsidR="00C6595D" w:rsidRPr="005B1A4B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B402D9" w:rsidRPr="005B1A4B">
        <w:rPr>
          <w:rFonts w:ascii="Times New Roman" w:hAnsi="Times New Roman"/>
          <w:sz w:val="24"/>
          <w:szCs w:val="24"/>
          <w:lang w:val="en-US"/>
        </w:rPr>
        <w:t>……</w:t>
      </w:r>
      <w:r w:rsidR="00B46497" w:rsidRPr="005B1A4B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B402D9" w:rsidRPr="005B1A4B">
        <w:rPr>
          <w:rFonts w:ascii="Times New Roman" w:hAnsi="Times New Roman"/>
          <w:sz w:val="24"/>
          <w:szCs w:val="24"/>
          <w:lang w:val="en-US"/>
        </w:rPr>
        <w:t xml:space="preserve">…… …… …… …… …… …… …… …… …… …… …… …… …… …… …… …… …… …… …… …… </w:t>
      </w:r>
      <w:r w:rsidR="00B46497" w:rsidRPr="005B1A4B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16467F" w:rsidRPr="005B1A4B">
        <w:rPr>
          <w:rFonts w:ascii="Times New Roman" w:hAnsi="Times New Roman"/>
          <w:sz w:val="24"/>
          <w:szCs w:val="24"/>
          <w:lang w:val="en-US"/>
        </w:rPr>
        <w:t xml:space="preserve">……         …… …… …… …… …… …… …… …… …… …… …… …… …… …… ……  ……         …… …… …… …… …… …… …… …… …… …… …… …… …… …… ……          </w:t>
      </w:r>
    </w:p>
    <w:p w14:paraId="66DC7E89" w14:textId="753515F0" w:rsidR="0016467F" w:rsidRDefault="006B4244" w:rsidP="00160922">
      <w:pPr>
        <w:snapToGrid w:val="0"/>
        <w:spacing w:line="480" w:lineRule="auto"/>
        <w:ind w:firstLine="602"/>
        <w:rPr>
          <w:rFonts w:ascii="Times New Roman" w:hAnsi="Times New Roman"/>
          <w:sz w:val="24"/>
          <w:szCs w:val="24"/>
          <w:lang w:val="en-US"/>
        </w:rPr>
      </w:pPr>
      <w:r w:rsidRPr="005B1A4B">
        <w:rPr>
          <w:rFonts w:ascii="Times New Roman" w:hAnsi="Times New Roman"/>
          <w:b/>
          <w:sz w:val="24"/>
          <w:szCs w:val="24"/>
          <w:lang w:val="en-US"/>
        </w:rPr>
        <w:t>Questionnaire</w:t>
      </w:r>
      <w:r w:rsidR="00F8402B">
        <w:rPr>
          <w:rFonts w:ascii="Times New Roman" w:hAnsi="Times New Roman"/>
          <w:b/>
          <w:sz w:val="24"/>
          <w:szCs w:val="24"/>
          <w:lang w:val="en-US"/>
        </w:rPr>
        <w:t xml:space="preserve"> with Multiple Q</w:t>
      </w:r>
      <w:r w:rsidR="00AF0EC5">
        <w:rPr>
          <w:rFonts w:ascii="Times New Roman" w:hAnsi="Times New Roman"/>
          <w:b/>
          <w:sz w:val="24"/>
          <w:szCs w:val="24"/>
          <w:lang w:val="en-US"/>
        </w:rPr>
        <w:t>uestions</w:t>
      </w:r>
      <w:r w:rsidR="00490FB3" w:rsidRPr="005B1A4B">
        <w:rPr>
          <w:rFonts w:ascii="Times New Roman" w:hAnsi="Times New Roman"/>
          <w:b/>
          <w:sz w:val="24"/>
          <w:szCs w:val="24"/>
          <w:lang w:val="en-US"/>
        </w:rPr>
        <w:t xml:space="preserve">. </w:t>
      </w:r>
      <w:r w:rsidR="00490FB3" w:rsidRPr="005B1A4B">
        <w:rPr>
          <w:rFonts w:ascii="Times New Roman" w:hAnsi="Times New Roman"/>
          <w:sz w:val="24"/>
          <w:szCs w:val="24"/>
          <w:lang w:val="en-US"/>
        </w:rPr>
        <w:t>A questionnaire, which consisted of six multiple-choice questions</w:t>
      </w:r>
      <w:r w:rsidR="00C6595D" w:rsidRPr="005B1A4B">
        <w:rPr>
          <w:rFonts w:ascii="Times New Roman" w:hAnsi="Times New Roman"/>
          <w:sz w:val="24"/>
          <w:szCs w:val="24"/>
          <w:lang w:val="en-US"/>
        </w:rPr>
        <w:t xml:space="preserve"> and . . </w:t>
      </w:r>
      <w:r w:rsidR="000629B2">
        <w:rPr>
          <w:rFonts w:ascii="Times New Roman" w:hAnsi="Times New Roman"/>
          <w:sz w:val="24"/>
          <w:szCs w:val="24"/>
          <w:lang w:val="en-US"/>
        </w:rPr>
        <w:t>.</w:t>
      </w:r>
      <w:r w:rsidR="009C2F13" w:rsidRPr="005B1A4B">
        <w:rPr>
          <w:rFonts w:ascii="Times New Roman" w:hAnsi="Times New Roman"/>
          <w:sz w:val="24"/>
          <w:szCs w:val="24"/>
          <w:lang w:val="en-US"/>
        </w:rPr>
        <w:t xml:space="preserve">was also used in this </w:t>
      </w:r>
      <w:proofErr w:type="gramStart"/>
      <w:r w:rsidR="009C2F13" w:rsidRPr="005B1A4B">
        <w:rPr>
          <w:rFonts w:ascii="Times New Roman" w:hAnsi="Times New Roman"/>
          <w:sz w:val="24"/>
          <w:szCs w:val="24"/>
          <w:lang w:val="en-US"/>
        </w:rPr>
        <w:t>study.</w:t>
      </w:r>
      <w:r w:rsidR="00C6595D" w:rsidRPr="005B1A4B">
        <w:rPr>
          <w:rFonts w:ascii="Times New Roman" w:hAnsi="Times New Roman"/>
          <w:sz w:val="24"/>
          <w:szCs w:val="24"/>
          <w:lang w:val="en-US"/>
        </w:rPr>
        <w:t>.</w:t>
      </w:r>
      <w:proofErr w:type="gramEnd"/>
      <w:r w:rsidR="0016467F" w:rsidRPr="005B1A4B">
        <w:rPr>
          <w:rFonts w:ascii="Times New Roman" w:hAnsi="Times New Roman"/>
          <w:sz w:val="24"/>
          <w:szCs w:val="24"/>
          <w:lang w:val="en-US"/>
        </w:rPr>
        <w:t xml:space="preserve"> …… …… …… …… …… </w:t>
      </w:r>
      <w:r w:rsidR="0016467F" w:rsidRPr="005B1A4B">
        <w:rPr>
          <w:rFonts w:ascii="Times New Roman" w:hAnsi="Times New Roman"/>
          <w:sz w:val="24"/>
          <w:szCs w:val="24"/>
          <w:lang w:val="en-US"/>
        </w:rPr>
        <w:lastRenderedPageBreak/>
        <w:t xml:space="preserve">…… …… …… …… …… …… …… …… …… …… …… …… …… …… …… …… ……  ……         …… …… …… …… …… …… …… …… …… …… …… …… …… </w:t>
      </w:r>
    </w:p>
    <w:p w14:paraId="69413DFF" w14:textId="55686112" w:rsidR="007F4630" w:rsidRPr="005B1A4B" w:rsidRDefault="005658F5" w:rsidP="00EF3980">
      <w:pPr>
        <w:snapToGrid w:val="0"/>
        <w:spacing w:line="480" w:lineRule="auto"/>
        <w:ind w:right="-2" w:firstLine="600"/>
        <w:rPr>
          <w:rFonts w:ascii="Times New Roman" w:hAnsi="Times New Roman"/>
          <w:sz w:val="24"/>
          <w:szCs w:val="24"/>
          <w:lang w:val="en-US" w:eastAsia="ja-JP"/>
        </w:rPr>
      </w:pPr>
      <w:r w:rsidRPr="005B1A4B">
        <w:rPr>
          <w:rFonts w:ascii="Times New Roman" w:hAnsi="Times New Roman" w:cs="Times New Roman"/>
          <w:i/>
          <w:noProof/>
          <w:sz w:val="24"/>
          <w:szCs w:val="24"/>
          <w:lang w:val="en-US" w:eastAsia="ja-JP"/>
        </w:rPr>
        <mc:AlternateContent>
          <mc:Choice Requires="wps">
            <w:drawing>
              <wp:anchor distT="0" distB="0" distL="114300" distR="114300" simplePos="0" relativeHeight="251754496" behindDoc="0" locked="0" layoutInCell="1" allowOverlap="1" wp14:anchorId="49BE8FB3" wp14:editId="3D46A43B">
                <wp:simplePos x="0" y="0"/>
                <wp:positionH relativeFrom="margin">
                  <wp:posOffset>4338320</wp:posOffset>
                </wp:positionH>
                <wp:positionV relativeFrom="paragraph">
                  <wp:posOffset>12065</wp:posOffset>
                </wp:positionV>
                <wp:extent cx="1238250" cy="247650"/>
                <wp:effectExtent l="0" t="0" r="19050" b="19050"/>
                <wp:wrapNone/>
                <wp:docPr id="14" name="正方形/長方形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38250" cy="24765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60000"/>
                            <a:lumOff val="40000"/>
                          </a:schemeClr>
                        </a:solidFill>
                        <a:ln w="6350">
                          <a:solidFill>
                            <a:schemeClr val="accent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A72FBC5" w14:textId="13893B94" w:rsidR="005658F5" w:rsidRPr="00AE4F5E" w:rsidRDefault="005658F5" w:rsidP="005658F5">
                            <w:pPr>
                              <w:spacing w:line="240" w:lineRule="exact"/>
                              <w:ind w:right="-335" w:firstLineChars="0" w:firstLine="0"/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  <w:t>Level 5 head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9BE8FB3" id="正方形/長方形 14" o:spid="_x0000_s1035" style="position:absolute;left:0;text-align:left;margin-left:341.6pt;margin-top:.95pt;width:97.5pt;height:19.5pt;z-index:2517544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" fillcolor="#f4b083 [1941]" strokecolor="#c45911 [2405]" strokeweight=".5pt">
                <v:textbox>
                  <w:txbxContent>
                    <w:p w14:paraId="1A72FBC5" w14:textId="13893B94" w:rsidR="005658F5" w:rsidRPr="00AE4F5E" w:rsidRDefault="005658F5" w:rsidP="005658F5">
                      <w:pPr>
                        <w:spacing w:line="240" w:lineRule="exact"/>
                        <w:ind w:right="-335" w:firstLineChars="0" w:firstLine="0"/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  <w:t>Level 5 heading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0B73F5" w:rsidRPr="000B73F5">
        <w:rPr>
          <w:rFonts w:ascii="Times New Roman" w:hAnsi="Times New Roman" w:hint="eastAsia"/>
          <w:b/>
          <w:bCs/>
          <w:i/>
          <w:iCs/>
          <w:sz w:val="24"/>
          <w:szCs w:val="24"/>
          <w:lang w:val="en-US" w:eastAsia="ja-JP"/>
        </w:rPr>
        <w:t>E</w:t>
      </w:r>
      <w:r w:rsidR="00F8402B">
        <w:rPr>
          <w:rFonts w:ascii="Times New Roman" w:hAnsi="Times New Roman"/>
          <w:b/>
          <w:bCs/>
          <w:i/>
          <w:iCs/>
          <w:sz w:val="24"/>
          <w:szCs w:val="24"/>
          <w:lang w:val="en-US" w:eastAsia="ja-JP"/>
        </w:rPr>
        <w:t>valuating S</w:t>
      </w:r>
      <w:r w:rsidR="000B73F5" w:rsidRPr="000B73F5">
        <w:rPr>
          <w:rFonts w:ascii="Times New Roman" w:hAnsi="Times New Roman"/>
          <w:b/>
          <w:bCs/>
          <w:i/>
          <w:iCs/>
          <w:sz w:val="24"/>
          <w:szCs w:val="24"/>
          <w:lang w:val="en-US" w:eastAsia="ja-JP"/>
        </w:rPr>
        <w:t>cores</w:t>
      </w:r>
      <w:r w:rsidR="000B73F5">
        <w:rPr>
          <w:rFonts w:ascii="Times New Roman" w:hAnsi="Times New Roman"/>
          <w:sz w:val="24"/>
          <w:szCs w:val="24"/>
          <w:lang w:val="en-US" w:eastAsia="ja-JP"/>
        </w:rPr>
        <w:t>. In addition to questionnaire results………………………………………………………………………………………………………………………………………………….</w:t>
      </w:r>
    </w:p>
    <w:p w14:paraId="068F8AE3" w14:textId="605926A2" w:rsidR="003110AB" w:rsidRPr="005B1A4B" w:rsidRDefault="003110AB" w:rsidP="00160922">
      <w:pPr>
        <w:snapToGrid w:val="0"/>
        <w:spacing w:line="480" w:lineRule="auto"/>
        <w:ind w:right="-2" w:firstLineChars="0" w:firstLine="0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5B1A4B">
        <w:rPr>
          <w:rFonts w:ascii="Times New Roman" w:hAnsi="Times New Roman" w:cs="Times New Roman"/>
          <w:b/>
          <w:sz w:val="24"/>
          <w:szCs w:val="24"/>
          <w:lang w:val="en-US"/>
        </w:rPr>
        <w:t>Results</w:t>
      </w:r>
    </w:p>
    <w:p w14:paraId="4DF36604" w14:textId="5312FEEC" w:rsidR="001C18F4" w:rsidRPr="005B1A4B" w:rsidRDefault="005E3E21" w:rsidP="00160922">
      <w:pPr>
        <w:snapToGrid w:val="0"/>
        <w:spacing w:line="480" w:lineRule="auto"/>
        <w:ind w:right="-2" w:firstLine="600"/>
        <w:rPr>
          <w:rFonts w:ascii="Times New Roman" w:hAnsi="Times New Roman" w:cs="Times New Roman"/>
          <w:sz w:val="24"/>
          <w:szCs w:val="24"/>
          <w:lang w:val="en-US"/>
        </w:rPr>
      </w:pPr>
      <w:r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In the results section, outcomes of the study must be written </w:t>
      </w:r>
      <w:r w:rsidR="00AE2914" w:rsidRPr="005B1A4B">
        <w:rPr>
          <w:rFonts w:ascii="Times New Roman" w:hAnsi="Times New Roman" w:cs="Times New Roman"/>
          <w:sz w:val="24"/>
          <w:szCs w:val="24"/>
          <w:lang w:val="en-US"/>
        </w:rPr>
        <w:t>clearly</w:t>
      </w:r>
      <w:r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. Only the facts </w:t>
      </w:r>
      <w:r w:rsidR="00AE2914" w:rsidRPr="005B1A4B">
        <w:rPr>
          <w:rFonts w:ascii="Times New Roman" w:hAnsi="Times New Roman" w:cs="Times New Roman"/>
          <w:sz w:val="24"/>
          <w:szCs w:val="24"/>
          <w:lang w:val="en-US"/>
        </w:rPr>
        <w:t>should be</w:t>
      </w:r>
      <w:r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 described here</w:t>
      </w:r>
      <w:r w:rsidR="003B03ED" w:rsidRPr="005B1A4B">
        <w:rPr>
          <w:rFonts w:ascii="Times New Roman" w:hAnsi="Times New Roman" w:cs="Times New Roman"/>
          <w:sz w:val="24"/>
          <w:szCs w:val="24"/>
          <w:lang w:val="en-US"/>
        </w:rPr>
        <w:t>;</w:t>
      </w:r>
      <w:r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 opinions and induction must be placed in the </w:t>
      </w:r>
      <w:r w:rsidR="00AE2914" w:rsidRPr="005B1A4B">
        <w:rPr>
          <w:rFonts w:ascii="Times New Roman" w:hAnsi="Times New Roman" w:cs="Times New Roman"/>
          <w:sz w:val="24"/>
          <w:szCs w:val="24"/>
          <w:lang w:val="en-US"/>
        </w:rPr>
        <w:t>discussion section, though it</w:t>
      </w:r>
      <w:r w:rsidR="003B03ED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 is</w:t>
      </w:r>
      <w:r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 possible to combine these tw</w:t>
      </w:r>
      <w:r w:rsidR="008E2E79" w:rsidRPr="005B1A4B">
        <w:rPr>
          <w:rFonts w:ascii="Times New Roman" w:hAnsi="Times New Roman" w:cs="Times New Roman"/>
          <w:sz w:val="24"/>
          <w:szCs w:val="24"/>
          <w:lang w:val="en-US"/>
        </w:rPr>
        <w:t>o sections when</w:t>
      </w:r>
      <w:r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 necessary.</w:t>
      </w:r>
      <w:r w:rsidR="00AE2914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D051D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Tables </w:t>
      </w:r>
      <w:r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and </w:t>
      </w:r>
      <w:r w:rsidR="006D051D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figures </w:t>
      </w:r>
      <w:r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should be fully utilized to make </w:t>
      </w:r>
      <w:r w:rsidR="008E2E79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the outcomes </w:t>
      </w:r>
      <w:r w:rsidR="00EE592F" w:rsidRPr="005B1A4B">
        <w:rPr>
          <w:rFonts w:ascii="Times New Roman" w:hAnsi="Times New Roman" w:cs="Times New Roman"/>
          <w:sz w:val="24"/>
          <w:szCs w:val="24"/>
          <w:lang w:val="en-US"/>
        </w:rPr>
        <w:t>visually</w:t>
      </w:r>
      <w:r w:rsidR="003B03ED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 accessible to the readers.</w:t>
      </w:r>
    </w:p>
    <w:p w14:paraId="46770374" w14:textId="66831E5E" w:rsidR="005E3E21" w:rsidRDefault="00993FEB" w:rsidP="00313DF2">
      <w:pPr>
        <w:ind w:right="-2" w:firstLine="600"/>
        <w:jc w:val="right"/>
        <w:rPr>
          <w:rFonts w:ascii="Times New Roman" w:hAnsi="Times New Roman" w:cs="Times New Roman"/>
          <w:bCs/>
          <w:color w:val="FF0000"/>
          <w:sz w:val="24"/>
          <w:szCs w:val="28"/>
          <w:lang w:val="en-US"/>
        </w:rPr>
      </w:pPr>
      <w:r w:rsidRPr="005B1A4B">
        <w:rPr>
          <w:rFonts w:ascii="Times New Roman" w:hAnsi="Times New Roman" w:cs="Times New Roman"/>
          <w:i/>
          <w:noProof/>
          <w:sz w:val="24"/>
          <w:szCs w:val="24"/>
          <w:lang w:val="en-US" w:eastAsia="ja-JP"/>
        </w:rPr>
        <mc:AlternateContent>
          <mc:Choice Requires="wps">
            <w:drawing>
              <wp:anchor distT="0" distB="0" distL="114300" distR="114300" simplePos="0" relativeHeight="251760640" behindDoc="0" locked="0" layoutInCell="1" allowOverlap="1" wp14:anchorId="4C51AFD3" wp14:editId="4CB2DC8A">
                <wp:simplePos x="0" y="0"/>
                <wp:positionH relativeFrom="margin">
                  <wp:posOffset>2035175</wp:posOffset>
                </wp:positionH>
                <wp:positionV relativeFrom="paragraph">
                  <wp:posOffset>342265</wp:posOffset>
                </wp:positionV>
                <wp:extent cx="3455681" cy="248400"/>
                <wp:effectExtent l="0" t="0" r="11430" b="18415"/>
                <wp:wrapNone/>
                <wp:docPr id="15" name="正方形/長方形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55681" cy="2484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60000"/>
                            <a:lumOff val="40000"/>
                          </a:schemeClr>
                        </a:solidFill>
                        <a:ln w="6350">
                          <a:solidFill>
                            <a:schemeClr val="accent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8523A18" w14:textId="58C94EB0" w:rsidR="00993FEB" w:rsidRPr="00993FEB" w:rsidRDefault="00993FEB" w:rsidP="00993FEB">
                            <w:pPr>
                              <w:spacing w:line="240" w:lineRule="exact"/>
                              <w:ind w:right="-335" w:firstLineChars="0" w:firstLine="0"/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  <w:t xml:space="preserve">If the </w:t>
                            </w:r>
                            <w:r w:rsidRPr="00C62909">
                              <w:rPr>
                                <w:rFonts w:ascii="Times New Roman" w:hAnsi="Times New Roman" w:cs="Times New Roman"/>
                                <w:bCs/>
                                <w:i/>
                                <w:color w:val="000000" w:themeColor="text1"/>
                                <w:sz w:val="24"/>
                                <w:szCs w:val="28"/>
                              </w:rPr>
                              <w:t>p</w:t>
                            </w: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  <w:t xml:space="preserve"> value is very low, write </w:t>
                            </w:r>
                            <w:r>
                              <w:rPr>
                                <w:rFonts w:ascii="Times New Roman" w:hAnsi="Times New Roman" w:cs="Times New Roman"/>
                                <w:bCs/>
                                <w:i/>
                                <w:color w:val="000000" w:themeColor="text1"/>
                                <w:sz w:val="24"/>
                                <w:szCs w:val="28"/>
                              </w:rPr>
                              <w:t>p</w:t>
                            </w: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  <w:t xml:space="preserve"> &lt; .001, not </w:t>
                            </w:r>
                            <w:r>
                              <w:rPr>
                                <w:rFonts w:ascii="Times New Roman" w:hAnsi="Times New Roman" w:cs="Times New Roman"/>
                                <w:bCs/>
                                <w:i/>
                                <w:color w:val="000000" w:themeColor="text1"/>
                                <w:sz w:val="24"/>
                                <w:szCs w:val="28"/>
                              </w:rPr>
                              <w:t>p</w:t>
                            </w: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  <w:t xml:space="preserve"> = .00</w:t>
                            </w:r>
                            <w:r w:rsidR="00C62909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  <w:t>0</w:t>
                            </w: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51AFD3" id="_x0000_s1036" style="position:absolute;left:0;text-align:left;margin-left:160.25pt;margin-top:26.95pt;width:272.1pt;height:19.55pt;z-index:2517606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" fillcolor="#f4b083 [1941]" strokecolor="#c45911 [2405]" strokeweight=".5pt">
                <v:textbox>
                  <w:txbxContent>
                    <w:p w14:paraId="78523A18" w14:textId="58C94EB0" w:rsidR="00993FEB" w:rsidRPr="00993FEB" w:rsidRDefault="00993FEB" w:rsidP="00993FEB">
                      <w:pPr>
                        <w:spacing w:line="240" w:lineRule="exact"/>
                        <w:ind w:right="-335" w:firstLineChars="0" w:firstLine="0"/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  <w:t xml:space="preserve">If the </w:t>
                      </w:r>
                      <w:r w:rsidRPr="00C62909">
                        <w:rPr>
                          <w:rFonts w:ascii="Times New Roman" w:hAnsi="Times New Roman" w:cs="Times New Roman"/>
                          <w:bCs/>
                          <w:i/>
                          <w:color w:val="000000" w:themeColor="text1"/>
                          <w:sz w:val="24"/>
                          <w:szCs w:val="28"/>
                        </w:rPr>
                        <w:t>p</w:t>
                      </w: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  <w:t xml:space="preserve"> value is very low, write </w:t>
                      </w:r>
                      <w:r>
                        <w:rPr>
                          <w:rFonts w:ascii="Times New Roman" w:hAnsi="Times New Roman" w:cs="Times New Roman"/>
                          <w:bCs/>
                          <w:i/>
                          <w:color w:val="000000" w:themeColor="text1"/>
                          <w:sz w:val="24"/>
                          <w:szCs w:val="28"/>
                        </w:rPr>
                        <w:t>p</w:t>
                      </w: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  <w:t xml:space="preserve"> &lt; .001, not </w:t>
                      </w:r>
                      <w:r>
                        <w:rPr>
                          <w:rFonts w:ascii="Times New Roman" w:hAnsi="Times New Roman" w:cs="Times New Roman"/>
                          <w:bCs/>
                          <w:i/>
                          <w:color w:val="000000" w:themeColor="text1"/>
                          <w:sz w:val="24"/>
                          <w:szCs w:val="28"/>
                        </w:rPr>
                        <w:t>p</w:t>
                      </w: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  <w:t xml:space="preserve"> = .00</w:t>
                      </w:r>
                      <w:r w:rsidR="00C62909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  <w:t>0</w:t>
                      </w: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  <w:t>.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02B8B474" w14:textId="1B6D35E3" w:rsidR="000A396C" w:rsidRPr="00472529" w:rsidRDefault="000A396C" w:rsidP="00D65AE2">
      <w:pPr>
        <w:ind w:right="-2" w:firstLineChars="0" w:firstLine="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472529">
        <w:rPr>
          <w:rFonts w:ascii="Times New Roman" w:hAnsi="Times New Roman" w:cs="Times New Roman"/>
          <w:b/>
          <w:bCs/>
          <w:sz w:val="24"/>
          <w:szCs w:val="24"/>
          <w:lang w:val="en-US"/>
        </w:rPr>
        <w:t>Table 1</w:t>
      </w:r>
    </w:p>
    <w:p w14:paraId="02EF7713" w14:textId="77777777" w:rsidR="000A396C" w:rsidRPr="005B1A4B" w:rsidRDefault="000A396C" w:rsidP="00D65AE2">
      <w:pPr>
        <w:ind w:right="-2" w:firstLineChars="0" w:firstLine="0"/>
        <w:rPr>
          <w:rFonts w:ascii="Times New Roman" w:hAnsi="Times New Roman" w:cs="Times New Roman"/>
          <w:sz w:val="24"/>
          <w:szCs w:val="24"/>
          <w:lang w:val="en-US"/>
        </w:rPr>
      </w:pPr>
      <w:r w:rsidRPr="005B1A4B">
        <w:rPr>
          <w:rFonts w:ascii="Times New Roman" w:hAnsi="Times New Roman"/>
          <w:i/>
          <w:sz w:val="24"/>
          <w:szCs w:val="24"/>
          <w:lang w:val="en-US"/>
        </w:rPr>
        <w:t>Descriptive Statistics for the Speaking Tests</w:t>
      </w:r>
    </w:p>
    <w:tbl>
      <w:tblPr>
        <w:tblW w:w="9055" w:type="dxa"/>
        <w:jc w:val="center"/>
        <w:tblLook w:val="04A0" w:firstRow="1" w:lastRow="0" w:firstColumn="1" w:lastColumn="0" w:noHBand="0" w:noVBand="1"/>
      </w:tblPr>
      <w:tblGrid>
        <w:gridCol w:w="2189"/>
        <w:gridCol w:w="1309"/>
        <w:gridCol w:w="1966"/>
        <w:gridCol w:w="316"/>
        <w:gridCol w:w="1309"/>
        <w:gridCol w:w="1966"/>
      </w:tblGrid>
      <w:tr w:rsidR="000A396C" w:rsidRPr="005B1A4B" w14:paraId="13D0E6D8" w14:textId="77777777" w:rsidTr="00D65AE2">
        <w:trPr>
          <w:trHeight w:val="58"/>
          <w:jc w:val="center"/>
        </w:trPr>
        <w:tc>
          <w:tcPr>
            <w:tcW w:w="2189" w:type="dxa"/>
            <w:tcBorders>
              <w:top w:val="single" w:sz="8" w:space="0" w:color="auto"/>
            </w:tcBorders>
          </w:tcPr>
          <w:p w14:paraId="37B7B878" w14:textId="77777777" w:rsidR="000A396C" w:rsidRPr="005B1A4B" w:rsidRDefault="000A396C" w:rsidP="00BF04A2">
            <w:pPr>
              <w:ind w:right="-2" w:firstLine="60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3275" w:type="dxa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14:paraId="1E2CB6A6" w14:textId="77777777" w:rsidR="000A396C" w:rsidRPr="005B1A4B" w:rsidRDefault="000A396C" w:rsidP="00BF04A2">
            <w:pPr>
              <w:ind w:right="-2" w:firstLineChars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B1A4B"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  <w:t>Pre-test</w:t>
            </w:r>
          </w:p>
        </w:tc>
        <w:tc>
          <w:tcPr>
            <w:tcW w:w="316" w:type="dxa"/>
            <w:tcBorders>
              <w:top w:val="single" w:sz="8" w:space="0" w:color="auto"/>
            </w:tcBorders>
          </w:tcPr>
          <w:p w14:paraId="3467AF16" w14:textId="77777777" w:rsidR="000A396C" w:rsidRPr="005B1A4B" w:rsidRDefault="000A396C" w:rsidP="00BF04A2">
            <w:pPr>
              <w:ind w:right="-2" w:firstLineChars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</w:pPr>
          </w:p>
        </w:tc>
        <w:tc>
          <w:tcPr>
            <w:tcW w:w="3275" w:type="dxa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14:paraId="08B49BFD" w14:textId="77777777" w:rsidR="000A396C" w:rsidRPr="005B1A4B" w:rsidRDefault="000A396C" w:rsidP="00BF04A2">
            <w:pPr>
              <w:ind w:right="-2" w:firstLineChars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</w:pPr>
            <w:r w:rsidRPr="005B1A4B"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  <w:t>Post-test</w:t>
            </w:r>
          </w:p>
        </w:tc>
      </w:tr>
      <w:tr w:rsidR="000A396C" w:rsidRPr="005B1A4B" w14:paraId="3B476BFB" w14:textId="77777777" w:rsidTr="00D65AE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8"/>
          <w:jc w:val="center"/>
        </w:trPr>
        <w:tc>
          <w:tcPr>
            <w:tcW w:w="2189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5034AD35" w14:textId="77777777" w:rsidR="000A396C" w:rsidRPr="005B1A4B" w:rsidRDefault="000A396C" w:rsidP="00BF04A2">
            <w:pPr>
              <w:ind w:right="-2" w:firstLineChars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</w:pPr>
            <w:r w:rsidRPr="005B1A4B"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  <w:t>Group</w:t>
            </w:r>
          </w:p>
        </w:tc>
        <w:tc>
          <w:tcPr>
            <w:tcW w:w="1309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0FE5A1B3" w14:textId="77777777" w:rsidR="000A396C" w:rsidRPr="005B1A4B" w:rsidRDefault="000A396C" w:rsidP="00BF04A2">
            <w:pPr>
              <w:ind w:right="-2" w:firstLineChars="0" w:firstLine="0"/>
              <w:jc w:val="center"/>
              <w:rPr>
                <w:rFonts w:ascii="Times New Roman" w:hAnsi="Times New Roman" w:cs="Times New Roman"/>
                <w:i/>
                <w:sz w:val="24"/>
                <w:szCs w:val="24"/>
                <w:lang w:val="en-US" w:eastAsia="ja-JP"/>
              </w:rPr>
            </w:pPr>
            <w:r w:rsidRPr="005B1A4B">
              <w:rPr>
                <w:rFonts w:ascii="Times New Roman" w:hAnsi="Times New Roman" w:cs="Times New Roman"/>
                <w:i/>
                <w:sz w:val="24"/>
                <w:szCs w:val="24"/>
                <w:lang w:val="en-US" w:eastAsia="ja-JP"/>
              </w:rPr>
              <w:t>n</w:t>
            </w:r>
          </w:p>
        </w:tc>
        <w:tc>
          <w:tcPr>
            <w:tcW w:w="1966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77790287" w14:textId="77777777" w:rsidR="000A396C" w:rsidRPr="005B1A4B" w:rsidRDefault="000A396C" w:rsidP="00BF04A2">
            <w:pPr>
              <w:ind w:right="-2" w:firstLineChars="0" w:firstLine="0"/>
              <w:jc w:val="center"/>
              <w:rPr>
                <w:rFonts w:ascii="Times New Roman" w:hAnsi="Times New Roman" w:cs="Times New Roman"/>
                <w:i/>
                <w:sz w:val="24"/>
                <w:szCs w:val="24"/>
                <w:lang w:val="en-US" w:eastAsia="ja-JP"/>
              </w:rPr>
            </w:pPr>
            <w:r w:rsidRPr="005B1A4B">
              <w:rPr>
                <w:rFonts w:ascii="Times New Roman" w:hAnsi="Times New Roman" w:cs="Times New Roman"/>
                <w:i/>
                <w:sz w:val="24"/>
                <w:szCs w:val="24"/>
                <w:lang w:val="en-US" w:eastAsia="ja-JP"/>
              </w:rPr>
              <w:t>M (SD)</w:t>
            </w:r>
          </w:p>
        </w:tc>
        <w:tc>
          <w:tcPr>
            <w:tcW w:w="316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7862DF37" w14:textId="77777777" w:rsidR="000A396C" w:rsidRPr="005B1A4B" w:rsidRDefault="000A396C" w:rsidP="00BF04A2">
            <w:pPr>
              <w:ind w:right="-2" w:firstLine="600"/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</w:pPr>
          </w:p>
        </w:tc>
        <w:tc>
          <w:tcPr>
            <w:tcW w:w="1309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041A29A9" w14:textId="77777777" w:rsidR="000A396C" w:rsidRPr="005B1A4B" w:rsidRDefault="000A396C" w:rsidP="00BF04A2">
            <w:pPr>
              <w:ind w:right="-2" w:firstLineChars="0" w:firstLine="0"/>
              <w:jc w:val="center"/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</w:pPr>
            <w:r w:rsidRPr="005B1A4B">
              <w:rPr>
                <w:rFonts w:ascii="Times New Roman" w:hAnsi="Times New Roman" w:cs="Times New Roman"/>
                <w:i/>
                <w:sz w:val="24"/>
                <w:szCs w:val="24"/>
                <w:lang w:val="en-US" w:eastAsia="ja-JP"/>
              </w:rPr>
              <w:t>n</w:t>
            </w:r>
          </w:p>
        </w:tc>
        <w:tc>
          <w:tcPr>
            <w:tcW w:w="1966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7ABCE26D" w14:textId="77777777" w:rsidR="000A396C" w:rsidRPr="005B1A4B" w:rsidRDefault="000A396C" w:rsidP="00BF04A2">
            <w:pPr>
              <w:ind w:right="-2" w:firstLineChars="0" w:firstLine="0"/>
              <w:jc w:val="center"/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</w:pPr>
            <w:r w:rsidRPr="005B1A4B">
              <w:rPr>
                <w:rFonts w:ascii="Times New Roman" w:hAnsi="Times New Roman" w:cs="Times New Roman"/>
                <w:i/>
                <w:sz w:val="24"/>
                <w:szCs w:val="24"/>
                <w:lang w:val="en-US" w:eastAsia="ja-JP"/>
              </w:rPr>
              <w:t>M (SD)</w:t>
            </w:r>
          </w:p>
        </w:tc>
      </w:tr>
      <w:tr w:rsidR="000A396C" w:rsidRPr="005B1A4B" w14:paraId="09AD2926" w14:textId="77777777" w:rsidTr="00D65AE2">
        <w:trPr>
          <w:trHeight w:val="58"/>
          <w:jc w:val="center"/>
        </w:trPr>
        <w:tc>
          <w:tcPr>
            <w:tcW w:w="2189" w:type="dxa"/>
            <w:tcBorders>
              <w:top w:val="single" w:sz="8" w:space="0" w:color="auto"/>
            </w:tcBorders>
          </w:tcPr>
          <w:p w14:paraId="3E0643BE" w14:textId="77777777" w:rsidR="000A396C" w:rsidRPr="00933A13" w:rsidRDefault="000A396C" w:rsidP="00D65AE2">
            <w:pPr>
              <w:ind w:right="-2" w:firstLineChars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w:r w:rsidRPr="00933A1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 w:eastAsia="ja-JP"/>
              </w:rPr>
              <w:t>Group 1</w:t>
            </w:r>
          </w:p>
        </w:tc>
        <w:tc>
          <w:tcPr>
            <w:tcW w:w="1309" w:type="dxa"/>
            <w:tcBorders>
              <w:top w:val="single" w:sz="8" w:space="0" w:color="auto"/>
            </w:tcBorders>
          </w:tcPr>
          <w:p w14:paraId="11619569" w14:textId="77777777" w:rsidR="000A396C" w:rsidRPr="005B1A4B" w:rsidRDefault="000A396C" w:rsidP="00BF04A2">
            <w:pPr>
              <w:ind w:right="-2" w:firstLineChars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</w:pPr>
            <w:r w:rsidRPr="005B1A4B"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  <w:t>30</w:t>
            </w:r>
          </w:p>
        </w:tc>
        <w:tc>
          <w:tcPr>
            <w:tcW w:w="1966" w:type="dxa"/>
            <w:tcBorders>
              <w:top w:val="single" w:sz="8" w:space="0" w:color="auto"/>
            </w:tcBorders>
          </w:tcPr>
          <w:p w14:paraId="67AD9843" w14:textId="77777777" w:rsidR="000A396C" w:rsidRPr="005B1A4B" w:rsidRDefault="000A396C" w:rsidP="00BF04A2">
            <w:pPr>
              <w:tabs>
                <w:tab w:val="decimal" w:pos="223"/>
              </w:tabs>
              <w:ind w:right="-2" w:firstLineChars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</w:pPr>
            <w:r w:rsidRPr="005B1A4B"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  <w:t>50.56 (12.31)</w:t>
            </w:r>
          </w:p>
        </w:tc>
        <w:tc>
          <w:tcPr>
            <w:tcW w:w="316" w:type="dxa"/>
            <w:tcBorders>
              <w:top w:val="single" w:sz="8" w:space="0" w:color="auto"/>
            </w:tcBorders>
          </w:tcPr>
          <w:p w14:paraId="09B7283F" w14:textId="77777777" w:rsidR="000A396C" w:rsidRPr="005B1A4B" w:rsidRDefault="000A396C" w:rsidP="00BF04A2">
            <w:pPr>
              <w:ind w:right="-2" w:firstLineChars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309" w:type="dxa"/>
            <w:tcBorders>
              <w:top w:val="single" w:sz="8" w:space="0" w:color="auto"/>
            </w:tcBorders>
          </w:tcPr>
          <w:p w14:paraId="528FAD8F" w14:textId="77777777" w:rsidR="000A396C" w:rsidRPr="005B1A4B" w:rsidRDefault="000A396C" w:rsidP="00BF04A2">
            <w:pPr>
              <w:ind w:right="-2" w:firstLineChars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</w:pPr>
            <w:r w:rsidRPr="005B1A4B"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  <w:t>29</w:t>
            </w:r>
          </w:p>
        </w:tc>
        <w:tc>
          <w:tcPr>
            <w:tcW w:w="1966" w:type="dxa"/>
            <w:tcBorders>
              <w:top w:val="single" w:sz="8" w:space="0" w:color="auto"/>
            </w:tcBorders>
          </w:tcPr>
          <w:p w14:paraId="6D023B63" w14:textId="77777777" w:rsidR="000A396C" w:rsidRPr="005B1A4B" w:rsidRDefault="000A396C" w:rsidP="00BF04A2">
            <w:pPr>
              <w:tabs>
                <w:tab w:val="decimal" w:pos="176"/>
              </w:tabs>
              <w:ind w:right="-2" w:firstLineChars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B1A4B"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  <w:t>60.82 (15.31)</w:t>
            </w:r>
          </w:p>
        </w:tc>
      </w:tr>
      <w:tr w:rsidR="000A396C" w:rsidRPr="005B1A4B" w14:paraId="682D3DD8" w14:textId="77777777" w:rsidTr="00D65AE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8"/>
          <w:jc w:val="center"/>
        </w:trPr>
        <w:tc>
          <w:tcPr>
            <w:tcW w:w="2189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531044BC" w14:textId="77777777" w:rsidR="000A396C" w:rsidRPr="00933A13" w:rsidRDefault="000A396C" w:rsidP="00D65AE2">
            <w:pPr>
              <w:ind w:right="-2" w:firstLineChars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 w:eastAsia="ja-JP"/>
              </w:rPr>
            </w:pPr>
            <w:r w:rsidRPr="00933A1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 w:eastAsia="ja-JP"/>
              </w:rPr>
              <w:t>Group 2</w:t>
            </w:r>
          </w:p>
        </w:tc>
        <w:tc>
          <w:tcPr>
            <w:tcW w:w="1309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3229C766" w14:textId="77777777" w:rsidR="000A396C" w:rsidRPr="005B1A4B" w:rsidRDefault="000A396C" w:rsidP="00BF04A2">
            <w:pPr>
              <w:ind w:right="-2" w:firstLineChars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</w:pPr>
            <w:r w:rsidRPr="005B1A4B"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  <w:t>28</w:t>
            </w:r>
          </w:p>
        </w:tc>
        <w:tc>
          <w:tcPr>
            <w:tcW w:w="1966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07D36B80" w14:textId="77777777" w:rsidR="000A396C" w:rsidRPr="005B1A4B" w:rsidRDefault="000A396C" w:rsidP="00BF04A2">
            <w:pPr>
              <w:tabs>
                <w:tab w:val="decimal" w:pos="223"/>
              </w:tabs>
              <w:ind w:right="-2" w:firstLineChars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B1A4B"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  <w:t>48.22 (11.62)</w:t>
            </w:r>
          </w:p>
        </w:tc>
        <w:tc>
          <w:tcPr>
            <w:tcW w:w="316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54CFC000" w14:textId="77777777" w:rsidR="000A396C" w:rsidRPr="005B1A4B" w:rsidRDefault="000A396C" w:rsidP="00BF04A2">
            <w:pPr>
              <w:ind w:right="-2" w:firstLineChars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309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4105AA2C" w14:textId="77777777" w:rsidR="000A396C" w:rsidRPr="005B1A4B" w:rsidRDefault="000A396C" w:rsidP="00BF04A2">
            <w:pPr>
              <w:ind w:right="-2" w:firstLineChars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</w:pPr>
            <w:r w:rsidRPr="005B1A4B"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  <w:t>28</w:t>
            </w:r>
          </w:p>
        </w:tc>
        <w:tc>
          <w:tcPr>
            <w:tcW w:w="1966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115E4296" w14:textId="77777777" w:rsidR="000A396C" w:rsidRPr="005B1A4B" w:rsidRDefault="000A396C" w:rsidP="00BF04A2">
            <w:pPr>
              <w:tabs>
                <w:tab w:val="decimal" w:pos="176"/>
              </w:tabs>
              <w:ind w:right="-2" w:firstLineChars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B1A4B">
              <w:rPr>
                <w:rFonts w:ascii="Times New Roman" w:hAnsi="Times New Roman" w:cs="Times New Roman"/>
                <w:sz w:val="24"/>
                <w:szCs w:val="24"/>
                <w:lang w:val="en-US" w:eastAsia="ja-JP"/>
              </w:rPr>
              <w:t>51.75 (11.89)</w:t>
            </w:r>
          </w:p>
        </w:tc>
      </w:tr>
    </w:tbl>
    <w:p w14:paraId="2AAA8101" w14:textId="77777777" w:rsidR="000A396C" w:rsidRPr="00032830" w:rsidRDefault="000A396C" w:rsidP="00D65AE2">
      <w:pPr>
        <w:ind w:right="-2" w:firstLineChars="0" w:firstLine="0"/>
        <w:rPr>
          <w:rFonts w:ascii="Times New Roman" w:hAnsi="Times New Roman" w:cs="Times New Roman"/>
          <w:bCs/>
          <w:sz w:val="24"/>
          <w:szCs w:val="28"/>
          <w:lang w:val="en-US" w:eastAsia="ja-JP"/>
        </w:rPr>
      </w:pPr>
      <w:r w:rsidRPr="00032830">
        <w:rPr>
          <w:rFonts w:ascii="Times New Roman" w:hAnsi="Times New Roman" w:cs="Times New Roman"/>
          <w:bCs/>
          <w:i/>
          <w:iCs/>
          <w:sz w:val="24"/>
          <w:szCs w:val="28"/>
          <w:lang w:val="en-US" w:eastAsia="ja-JP"/>
        </w:rPr>
        <w:t>Note</w:t>
      </w:r>
      <w:r w:rsidRPr="00032830">
        <w:rPr>
          <w:rFonts w:ascii="Times New Roman" w:hAnsi="Times New Roman" w:cs="Times New Roman"/>
          <w:bCs/>
          <w:sz w:val="24"/>
          <w:szCs w:val="28"/>
          <w:lang w:val="en-US" w:eastAsia="ja-JP"/>
        </w:rPr>
        <w:t>. Student evaluations of testing were administered in two modalities.</w:t>
      </w:r>
    </w:p>
    <w:p w14:paraId="17967950" w14:textId="77777777" w:rsidR="000A396C" w:rsidRPr="005B1A4B" w:rsidRDefault="000A396C" w:rsidP="00313DF2">
      <w:pPr>
        <w:ind w:right="-2" w:firstLine="600"/>
        <w:jc w:val="right"/>
        <w:rPr>
          <w:rFonts w:ascii="Times New Roman" w:hAnsi="Times New Roman" w:cs="Times New Roman"/>
          <w:bCs/>
          <w:color w:val="FF0000"/>
          <w:sz w:val="24"/>
          <w:szCs w:val="28"/>
          <w:lang w:val="en-US"/>
        </w:rPr>
      </w:pPr>
    </w:p>
    <w:p w14:paraId="45F5CC7F" w14:textId="77777777" w:rsidR="000A396C" w:rsidRPr="006C0163" w:rsidRDefault="000A396C" w:rsidP="000A396C">
      <w:pPr>
        <w:ind w:right="-2" w:firstLineChars="0" w:firstLine="0"/>
        <w:rPr>
          <w:rFonts w:ascii="Times New Roman" w:hAnsi="Times New Roman" w:cs="Times New Roman"/>
          <w:b/>
          <w:bCs/>
          <w:iCs/>
          <w:sz w:val="24"/>
          <w:szCs w:val="24"/>
          <w:lang w:val="en-US"/>
        </w:rPr>
      </w:pPr>
      <w:r w:rsidRPr="006C0163">
        <w:rPr>
          <w:rFonts w:ascii="Times New Roman" w:hAnsi="Times New Roman" w:cs="Times New Roman"/>
          <w:b/>
          <w:bCs/>
          <w:iCs/>
          <w:sz w:val="24"/>
          <w:szCs w:val="24"/>
          <w:lang w:val="en-US"/>
        </w:rPr>
        <w:t>Figure 1</w:t>
      </w:r>
    </w:p>
    <w:p w14:paraId="4B95282E" w14:textId="01E52F09" w:rsidR="000A396C" w:rsidRPr="000A396C" w:rsidRDefault="000A396C" w:rsidP="000A396C">
      <w:pPr>
        <w:ind w:right="-2" w:firstLineChars="0" w:firstLine="0"/>
        <w:rPr>
          <w:rFonts w:ascii="Times New Roman" w:hAnsi="Times New Roman" w:cs="Times New Roman"/>
          <w:i/>
          <w:iCs/>
          <w:sz w:val="24"/>
          <w:szCs w:val="24"/>
          <w:lang w:val="en-US"/>
        </w:rPr>
      </w:pPr>
      <w:r w:rsidRPr="006C0163">
        <w:rPr>
          <w:rFonts w:ascii="Times New Roman" w:hAnsi="Times New Roman" w:cs="Times New Roman"/>
          <w:i/>
          <w:iCs/>
          <w:sz w:val="24"/>
          <w:szCs w:val="24"/>
          <w:lang w:val="en-US"/>
        </w:rPr>
        <w:t>Average Study Time During 2014 Spring Semester</w:t>
      </w:r>
    </w:p>
    <w:p w14:paraId="3433504B" w14:textId="77777777" w:rsidR="000A396C" w:rsidRPr="005B1A4B" w:rsidRDefault="000A396C" w:rsidP="000A396C">
      <w:pPr>
        <w:ind w:right="-2" w:firstLineChars="0" w:firstLine="0"/>
        <w:jc w:val="center"/>
        <w:rPr>
          <w:rFonts w:ascii="Times New Roman" w:hAnsi="Times New Roman" w:cs="Times New Roman"/>
          <w:bCs/>
          <w:color w:val="FF0000"/>
          <w:sz w:val="24"/>
          <w:szCs w:val="28"/>
          <w:lang w:val="en-US"/>
        </w:rPr>
      </w:pPr>
      <w:r w:rsidRPr="005B1A4B">
        <w:rPr>
          <w:noProof/>
          <w:lang w:val="en-US" w:eastAsia="ja-JP"/>
        </w:rPr>
        <w:drawing>
          <wp:inline distT="0" distB="0" distL="0" distR="0" wp14:anchorId="149448AB" wp14:editId="17B47B26">
            <wp:extent cx="3728057" cy="1988949"/>
            <wp:effectExtent l="0" t="0" r="6350" b="0"/>
            <wp:docPr id="7" name="図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biLevel thresh="7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4550" cy="19924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9C2716" w14:textId="77777777" w:rsidR="000A396C" w:rsidRPr="005B1A4B" w:rsidRDefault="000A396C" w:rsidP="000A396C">
      <w:pPr>
        <w:ind w:right="-2" w:firstLineChars="0" w:firstLine="0"/>
        <w:rPr>
          <w:rFonts w:ascii="Times New Roman" w:hAnsi="Times New Roman" w:cs="Times New Roman"/>
          <w:sz w:val="24"/>
          <w:szCs w:val="24"/>
          <w:lang w:val="en-US"/>
        </w:rPr>
      </w:pPr>
      <w:r w:rsidRPr="006C0163">
        <w:rPr>
          <w:rFonts w:ascii="Times New Roman" w:hAnsi="Times New Roman" w:cs="Times New Roman"/>
          <w:i/>
          <w:iCs/>
          <w:sz w:val="24"/>
          <w:szCs w:val="24"/>
          <w:lang w:val="en-US" w:eastAsia="ja-JP"/>
        </w:rPr>
        <w:t>Note</w:t>
      </w:r>
      <w:r>
        <w:rPr>
          <w:rFonts w:ascii="Times New Roman" w:hAnsi="Times New Roman" w:cs="Times New Roman"/>
          <w:sz w:val="24"/>
          <w:szCs w:val="24"/>
          <w:lang w:val="en-US" w:eastAsia="ja-JP"/>
        </w:rPr>
        <w:t xml:space="preserve">. </w:t>
      </w:r>
      <w:r w:rsidRPr="005B1A4B">
        <w:rPr>
          <w:rFonts w:ascii="Times New Roman" w:hAnsi="Times New Roman" w:cs="Times New Roman"/>
          <w:sz w:val="24"/>
          <w:szCs w:val="24"/>
          <w:lang w:val="en-US" w:eastAsia="ja-JP"/>
        </w:rPr>
        <w:t xml:space="preserve">Figure </w:t>
      </w:r>
      <w:r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captions should be below the figures. Adapted from “Title of Article,” by A. A. </w:t>
      </w:r>
    </w:p>
    <w:p w14:paraId="7E66B9E0" w14:textId="77777777" w:rsidR="000A396C" w:rsidRDefault="000A396C" w:rsidP="00472529">
      <w:pPr>
        <w:ind w:right="-2" w:firstLine="600"/>
        <w:rPr>
          <w:rFonts w:ascii="Times New Roman" w:hAnsi="Times New Roman" w:cs="Times New Roman"/>
          <w:sz w:val="24"/>
          <w:szCs w:val="24"/>
          <w:lang w:val="en-US"/>
        </w:rPr>
      </w:pPr>
    </w:p>
    <w:p w14:paraId="358D6322" w14:textId="4586107B" w:rsidR="00E8310D" w:rsidRPr="00933A13" w:rsidRDefault="00861B13" w:rsidP="00160922">
      <w:pPr>
        <w:snapToGrid w:val="0"/>
        <w:spacing w:line="480" w:lineRule="auto"/>
        <w:ind w:firstLine="600"/>
        <w:rPr>
          <w:rFonts w:ascii="Times New Roman" w:hAnsi="Times New Roman" w:cs="Times New Roman"/>
          <w:sz w:val="24"/>
          <w:szCs w:val="24"/>
          <w:lang w:val="en-US"/>
        </w:rPr>
      </w:pPr>
      <w:r w:rsidRPr="005B1A4B">
        <w:rPr>
          <w:rFonts w:ascii="Times New Roman" w:hAnsi="Times New Roman" w:cs="Times New Roman"/>
          <w:sz w:val="24"/>
          <w:szCs w:val="24"/>
          <w:lang w:val="en-US"/>
        </w:rPr>
        <w:t>U</w:t>
      </w:r>
      <w:r w:rsidR="00F82DB5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sing figures and/or tables, you need to number them consecutively and refer to all of them in the text. </w:t>
      </w:r>
      <w:r w:rsidR="006C05E9">
        <w:rPr>
          <w:rFonts w:ascii="Times New Roman" w:hAnsi="Times New Roman" w:cs="Times New Roman"/>
          <w:sz w:val="24"/>
          <w:szCs w:val="24"/>
          <w:lang w:val="en-US"/>
        </w:rPr>
        <w:t xml:space="preserve">Make tables in the Word document. Do not take screen shots from elsewhere and add them to your paper. </w:t>
      </w:r>
      <w:r w:rsidR="00386D6F" w:rsidRPr="005B1A4B">
        <w:rPr>
          <w:rFonts w:ascii="Times New Roman" w:hAnsi="Times New Roman" w:cs="Times New Roman"/>
          <w:bCs/>
          <w:color w:val="FF0000"/>
          <w:sz w:val="24"/>
          <w:szCs w:val="28"/>
          <w:lang w:val="en-US"/>
        </w:rPr>
        <w:t xml:space="preserve"> </w:t>
      </w:r>
    </w:p>
    <w:p w14:paraId="2C2FD3BA" w14:textId="6E9AF161" w:rsidR="0015117F" w:rsidRDefault="001E3B9C" w:rsidP="00160922">
      <w:pPr>
        <w:snapToGrid w:val="0"/>
        <w:spacing w:line="480" w:lineRule="auto"/>
        <w:ind w:firstLineChars="0" w:firstLine="600"/>
        <w:rPr>
          <w:rFonts w:ascii="Times New Roman" w:hAnsi="Times New Roman" w:cs="Times New Roman"/>
          <w:bCs/>
          <w:sz w:val="24"/>
          <w:szCs w:val="28"/>
          <w:lang w:val="en-US"/>
        </w:rPr>
      </w:pPr>
      <w:r w:rsidRPr="005B1A4B">
        <w:rPr>
          <w:rFonts w:ascii="Times New Roman" w:hAnsi="Times New Roman" w:cs="Times New Roman"/>
          <w:bCs/>
          <w:sz w:val="24"/>
          <w:szCs w:val="28"/>
          <w:lang w:val="en-US"/>
        </w:rPr>
        <w:t>You need to obtain</w:t>
      </w:r>
      <w:r w:rsidR="00E8310D" w:rsidRPr="005B1A4B">
        <w:rPr>
          <w:rFonts w:ascii="Times New Roman" w:hAnsi="Times New Roman" w:cs="Times New Roman"/>
          <w:bCs/>
          <w:sz w:val="24"/>
          <w:szCs w:val="28"/>
          <w:lang w:val="en-US"/>
        </w:rPr>
        <w:t xml:space="preserve"> permission to reproduce any material such as figures and tables for which </w:t>
      </w:r>
      <w:r w:rsidR="009C2F13" w:rsidRPr="005B1A4B">
        <w:rPr>
          <w:rFonts w:ascii="Times New Roman" w:hAnsi="Times New Roman" w:cs="Times New Roman"/>
          <w:bCs/>
          <w:sz w:val="24"/>
          <w:szCs w:val="28"/>
          <w:lang w:val="en-US"/>
        </w:rPr>
        <w:t xml:space="preserve">you </w:t>
      </w:r>
      <w:r w:rsidR="00E8310D" w:rsidRPr="005B1A4B">
        <w:rPr>
          <w:rFonts w:ascii="Times New Roman" w:hAnsi="Times New Roman" w:cs="Times New Roman"/>
          <w:bCs/>
          <w:sz w:val="24"/>
          <w:szCs w:val="28"/>
          <w:lang w:val="en-US"/>
        </w:rPr>
        <w:t>do not own the copyright, and for ensuring that the appropriate acknowledgements a</w:t>
      </w:r>
      <w:r w:rsidR="00386D6F" w:rsidRPr="005B1A4B">
        <w:rPr>
          <w:rFonts w:ascii="Times New Roman" w:hAnsi="Times New Roman" w:cs="Times New Roman"/>
          <w:bCs/>
          <w:sz w:val="24"/>
          <w:szCs w:val="28"/>
          <w:lang w:val="en-US"/>
        </w:rPr>
        <w:t xml:space="preserve">re included in </w:t>
      </w:r>
      <w:r w:rsidR="00FB2A4F" w:rsidRPr="005B1A4B">
        <w:rPr>
          <w:rFonts w:ascii="Times New Roman" w:hAnsi="Times New Roman" w:cs="Times New Roman"/>
          <w:bCs/>
          <w:sz w:val="24"/>
          <w:szCs w:val="28"/>
          <w:lang w:val="en-US"/>
        </w:rPr>
        <w:t xml:space="preserve">your </w:t>
      </w:r>
      <w:r w:rsidR="00386D6F" w:rsidRPr="005B1A4B">
        <w:rPr>
          <w:rFonts w:ascii="Times New Roman" w:hAnsi="Times New Roman" w:cs="Times New Roman"/>
          <w:bCs/>
          <w:sz w:val="24"/>
          <w:szCs w:val="28"/>
          <w:lang w:val="en-US"/>
        </w:rPr>
        <w:t>manuscript as described above.</w:t>
      </w:r>
    </w:p>
    <w:p w14:paraId="23A4DA52" w14:textId="01A9EF3F" w:rsidR="00BE39B1" w:rsidRPr="005B1A4B" w:rsidRDefault="00BE39B1" w:rsidP="00160922">
      <w:pPr>
        <w:snapToGrid w:val="0"/>
        <w:spacing w:line="480" w:lineRule="auto"/>
        <w:ind w:firstLineChars="0" w:firstLine="0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5B1A4B">
        <w:rPr>
          <w:rFonts w:ascii="Times New Roman" w:hAnsi="Times New Roman" w:cs="Times New Roman"/>
          <w:b/>
          <w:sz w:val="24"/>
          <w:szCs w:val="24"/>
          <w:lang w:val="en-US"/>
        </w:rPr>
        <w:t>Discussion</w:t>
      </w:r>
    </w:p>
    <w:p w14:paraId="3EB6EB01" w14:textId="5CF75B8C" w:rsidR="00825A8E" w:rsidRPr="005B1A4B" w:rsidRDefault="00825A8E" w:rsidP="00160922">
      <w:pPr>
        <w:snapToGrid w:val="0"/>
        <w:spacing w:line="480" w:lineRule="auto"/>
        <w:ind w:firstLine="600"/>
        <w:rPr>
          <w:rFonts w:ascii="Times New Roman" w:hAnsi="Times New Roman" w:cs="Times New Roman"/>
          <w:sz w:val="24"/>
          <w:szCs w:val="24"/>
          <w:lang w:val="en-US"/>
        </w:rPr>
      </w:pPr>
      <w:r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In the discussion section, it is </w:t>
      </w:r>
      <w:r w:rsidR="00180178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necessary </w:t>
      </w:r>
      <w:r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to rationally argue your points </w:t>
      </w:r>
      <w:r w:rsidR="00EE592F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based on the obtained </w:t>
      </w:r>
      <w:r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results. </w:t>
      </w:r>
      <w:r w:rsidR="00180178" w:rsidRPr="005B1A4B">
        <w:rPr>
          <w:rFonts w:ascii="Times New Roman" w:hAnsi="Times New Roman" w:cs="Times New Roman"/>
          <w:sz w:val="24"/>
          <w:szCs w:val="24"/>
          <w:lang w:val="en-US"/>
        </w:rPr>
        <w:t>You can describe limitations of the</w:t>
      </w:r>
      <w:r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 stu</w:t>
      </w:r>
      <w:r w:rsidR="00180178" w:rsidRPr="005B1A4B">
        <w:rPr>
          <w:rFonts w:ascii="Times New Roman" w:hAnsi="Times New Roman" w:cs="Times New Roman"/>
          <w:sz w:val="24"/>
          <w:szCs w:val="24"/>
          <w:lang w:val="en-US"/>
        </w:rPr>
        <w:t>dy if necessary.</w:t>
      </w:r>
    </w:p>
    <w:p w14:paraId="68D70852" w14:textId="4EA2D060" w:rsidR="00D8710F" w:rsidRPr="005B1A4B" w:rsidRDefault="00D26124" w:rsidP="00160922">
      <w:pPr>
        <w:snapToGrid w:val="0"/>
        <w:spacing w:line="480" w:lineRule="auto"/>
        <w:ind w:firstLineChars="0" w:firstLine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5B1A4B">
        <w:rPr>
          <w:rFonts w:ascii="Times New Roman" w:hAnsi="Times New Roman" w:cs="Times New Roman"/>
          <w:b/>
          <w:sz w:val="24"/>
          <w:szCs w:val="24"/>
          <w:lang w:val="en-US"/>
        </w:rPr>
        <w:t>Conclusion</w:t>
      </w:r>
    </w:p>
    <w:p w14:paraId="18E90DDD" w14:textId="5EEAE576" w:rsidR="00D8710F" w:rsidRPr="005B1A4B" w:rsidRDefault="00D8710F" w:rsidP="0016467F">
      <w:pPr>
        <w:ind w:right="-2" w:firstLine="600"/>
        <w:rPr>
          <w:rFonts w:ascii="Times New Roman" w:hAnsi="Times New Roman"/>
          <w:sz w:val="24"/>
          <w:szCs w:val="24"/>
          <w:lang w:val="en-US"/>
        </w:rPr>
      </w:pPr>
      <w:r w:rsidRPr="005B1A4B">
        <w:rPr>
          <w:rFonts w:ascii="Times New Roman" w:hAnsi="Times New Roman" w:cs="Times New Roman"/>
          <w:sz w:val="24"/>
          <w:szCs w:val="24"/>
          <w:lang w:val="en-US"/>
        </w:rPr>
        <w:t>In t</w:t>
      </w:r>
      <w:r w:rsidR="008E2E79"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he conclusion section, </w:t>
      </w:r>
      <w:r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important findings should be summarized briefly. You can add </w:t>
      </w:r>
      <w:r w:rsidR="008E2E79" w:rsidRPr="005B1A4B">
        <w:rPr>
          <w:rFonts w:ascii="Times New Roman" w:hAnsi="Times New Roman" w:cs="Times New Roman"/>
          <w:sz w:val="24"/>
          <w:szCs w:val="24"/>
          <w:lang w:val="en-US"/>
        </w:rPr>
        <w:t>implications from</w:t>
      </w:r>
      <w:r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 your study or expectation</w:t>
      </w:r>
      <w:r w:rsidR="003B03ED" w:rsidRPr="005B1A4B">
        <w:rPr>
          <w:rFonts w:ascii="Times New Roman" w:hAnsi="Times New Roman" w:cs="Times New Roman"/>
          <w:sz w:val="24"/>
          <w:szCs w:val="24"/>
          <w:lang w:val="en-US"/>
        </w:rPr>
        <w:t>s</w:t>
      </w:r>
      <w:r w:rsidRPr="005B1A4B">
        <w:rPr>
          <w:rFonts w:ascii="Times New Roman" w:hAnsi="Times New Roman" w:cs="Times New Roman"/>
          <w:sz w:val="24"/>
          <w:szCs w:val="24"/>
          <w:lang w:val="en-US"/>
        </w:rPr>
        <w:t xml:space="preserve"> of further studies.</w:t>
      </w:r>
      <w:r w:rsidR="0016467F" w:rsidRPr="005B1A4B">
        <w:rPr>
          <w:rFonts w:ascii="Times New Roman" w:hAnsi="Times New Roman" w:cs="Times New Roman"/>
          <w:sz w:val="24"/>
          <w:szCs w:val="24"/>
          <w:lang w:val="en-US" w:eastAsia="ja-JP"/>
        </w:rPr>
        <w:t xml:space="preserve">　</w:t>
      </w:r>
      <w:r w:rsidR="0016467F" w:rsidRPr="005B1A4B">
        <w:rPr>
          <w:rFonts w:ascii="Times New Roman" w:hAnsi="Times New Roman"/>
          <w:sz w:val="24"/>
          <w:szCs w:val="24"/>
          <w:lang w:val="en-US"/>
        </w:rPr>
        <w:t xml:space="preserve"> …… …… …… …… …… …… …… …… …… …… …… …… …… …… ……  ……         …… …… …… …… …… …… …… …… …… …… …… …… …… …… ……  ……         …… …… …… …… …… …… …… …… …… …… …… …… …… …… ……          </w:t>
      </w:r>
    </w:p>
    <w:p w14:paraId="14AF9C01" w14:textId="77777777" w:rsidR="00160922" w:rsidRPr="005B1A4B" w:rsidRDefault="00160922" w:rsidP="00EB026F">
      <w:pPr>
        <w:ind w:right="-2" w:firstLineChars="0" w:firstLine="0"/>
        <w:rPr>
          <w:rFonts w:ascii="Times New Roman" w:hAnsi="Times New Roman" w:cs="Times New Roman"/>
          <w:bCs/>
          <w:color w:val="FF0000"/>
          <w:sz w:val="24"/>
          <w:szCs w:val="28"/>
          <w:lang w:val="en-US"/>
        </w:rPr>
      </w:pPr>
    </w:p>
    <w:p w14:paraId="03ADD3C4" w14:textId="3399F384" w:rsidR="003F7EA4" w:rsidRPr="005B1A4B" w:rsidRDefault="003F7EA4" w:rsidP="00160922">
      <w:pPr>
        <w:snapToGrid w:val="0"/>
        <w:spacing w:line="480" w:lineRule="auto"/>
        <w:ind w:firstLineChars="0" w:firstLine="0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5B1A4B">
        <w:rPr>
          <w:rFonts w:ascii="Times New Roman" w:hAnsi="Times New Roman" w:cs="Times New Roman"/>
          <w:b/>
          <w:sz w:val="24"/>
          <w:szCs w:val="24"/>
          <w:lang w:val="en-US"/>
        </w:rPr>
        <w:t>References</w:t>
      </w:r>
    </w:p>
    <w:p w14:paraId="2C4E21D3" w14:textId="2622B846" w:rsidR="00A06246" w:rsidRPr="00A06246" w:rsidRDefault="00933A13" w:rsidP="00160922">
      <w:pPr>
        <w:snapToGrid w:val="0"/>
        <w:spacing w:line="480" w:lineRule="auto"/>
        <w:ind w:left="600" w:hangingChars="250" w:hanging="600"/>
        <w:rPr>
          <w:rFonts w:ascii="Times New Roman" w:hAnsi="Times New Roman" w:cs="Times New Roman"/>
          <w:sz w:val="24"/>
          <w:szCs w:val="24"/>
          <w:lang w:val="en-US"/>
        </w:rPr>
      </w:pPr>
      <w:r w:rsidRPr="005B1A4B">
        <w:rPr>
          <w:rFonts w:ascii="Times New Roman" w:hAnsi="Times New Roman" w:cs="Times New Roman"/>
          <w:i/>
          <w:noProof/>
          <w:sz w:val="24"/>
          <w:szCs w:val="24"/>
          <w:lang w:val="en-US" w:eastAsia="ja-JP"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1B8F0158" wp14:editId="199FACDE">
                <wp:simplePos x="0" y="0"/>
                <wp:positionH relativeFrom="margin">
                  <wp:posOffset>0</wp:posOffset>
                </wp:positionH>
                <wp:positionV relativeFrom="paragraph">
                  <wp:posOffset>635134</wp:posOffset>
                </wp:positionV>
                <wp:extent cx="395605" cy="0"/>
                <wp:effectExtent l="0" t="63500" r="0" b="76200"/>
                <wp:wrapNone/>
                <wp:docPr id="35" name="直線矢印コネクタ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95605" cy="0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8B3B9E9" id="_x0000_t32" coordsize="21600,21600" o:spt="32" o:oned="t" path="m,l21600,21600e" filled="f">
                <v:path arrowok="t" fillok="f" o:connecttype="none"/>
                <o:lock v:ext="edit" shapetype="t"/>
              </v:shapetype>
              <v:shape id="直線矢印コネクタ 35" o:spid="_x0000_s1026" type="#_x0000_t32" style="position:absolute;left:0;text-align:left;margin-left:0;margin-top:50pt;width:31.15pt;height:0;z-index:2517319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" strokecolor="#ed7d31 [3205]" strokeweight="1pt">
                <v:stroke endarrow="block" joinstyle="miter"/>
                <w10:wrap anchorx="margin"/>
              </v:shape>
            </w:pict>
          </mc:Fallback>
        </mc:AlternateContent>
      </w:r>
      <w:r w:rsidR="00A06246" w:rsidRPr="005B1A4B">
        <w:rPr>
          <w:rFonts w:ascii="Times New Roman" w:hAnsi="Times New Roman" w:cs="Times New Roman"/>
          <w:i/>
          <w:noProof/>
          <w:sz w:val="24"/>
          <w:szCs w:val="24"/>
          <w:lang w:val="en-US" w:eastAsia="ja-JP"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1436789E" wp14:editId="3D1D82D7">
                <wp:simplePos x="0" y="0"/>
                <wp:positionH relativeFrom="margin">
                  <wp:posOffset>407670</wp:posOffset>
                </wp:positionH>
                <wp:positionV relativeFrom="paragraph">
                  <wp:posOffset>615315</wp:posOffset>
                </wp:positionV>
                <wp:extent cx="3246539" cy="291600"/>
                <wp:effectExtent l="0" t="0" r="17780" b="13335"/>
                <wp:wrapNone/>
                <wp:docPr id="33" name="正方形/長方形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46539" cy="2916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60000"/>
                            <a:lumOff val="40000"/>
                          </a:schemeClr>
                        </a:solidFill>
                        <a:ln w="6350">
                          <a:solidFill>
                            <a:schemeClr val="accent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490EA9D" w14:textId="05D4C03F" w:rsidR="00573A82" w:rsidRPr="00AE4F5E" w:rsidRDefault="006700D0" w:rsidP="00573A82">
                            <w:pPr>
                              <w:spacing w:line="240" w:lineRule="exact"/>
                              <w:ind w:right="-335" w:firstLineChars="0" w:firstLine="0"/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  <w:t xml:space="preserve">Put an </w:t>
                            </w:r>
                            <w:r w:rsidR="00933A13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  <w:t xml:space="preserve">automatic </w:t>
                            </w: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  <w:t xml:space="preserve">indent </w:t>
                            </w:r>
                            <w:r w:rsidR="00933A13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  <w:t>of</w:t>
                            </w: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  <w:t xml:space="preserve"> five spaces</w:t>
                            </w:r>
                            <w:r w:rsidR="00573A82" w:rsidRPr="00AE4F5E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36789E" id="正方形/長方形 33" o:spid="_x0000_s1037" style="position:absolute;left:0;text-align:left;margin-left:32.1pt;margin-top:48.45pt;width:255.65pt;height:22.95pt;z-index:2517299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" fillcolor="#f4b083 [1941]" strokecolor="#c45911 [2405]" strokeweight=".5pt">
                <v:textbox>
                  <w:txbxContent>
                    <w:p w14:paraId="3490EA9D" w14:textId="05D4C03F" w:rsidR="00573A82" w:rsidRPr="00AE4F5E" w:rsidRDefault="006700D0" w:rsidP="00573A82">
                      <w:pPr>
                        <w:spacing w:line="240" w:lineRule="exact"/>
                        <w:ind w:right="-335" w:firstLineChars="0" w:firstLine="0"/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  <w:t xml:space="preserve">Put an </w:t>
                      </w:r>
                      <w:r w:rsidR="00933A13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  <w:t xml:space="preserve">automatic </w:t>
                      </w: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  <w:t xml:space="preserve">indent </w:t>
                      </w:r>
                      <w:r w:rsidR="00933A13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  <w:t>of</w:t>
                      </w: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  <w:t xml:space="preserve"> five spaces</w:t>
                      </w:r>
                      <w:r w:rsidR="00573A82" w:rsidRPr="00AE4F5E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  <w:t>.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A06246" w:rsidRPr="005B1A4B">
        <w:rPr>
          <w:rFonts w:ascii="Times New Roman" w:hAnsi="Times New Roman" w:cs="Times New Roman"/>
          <w:i/>
          <w:noProof/>
          <w:sz w:val="24"/>
          <w:szCs w:val="24"/>
          <w:lang w:val="en-US" w:eastAsia="ja-JP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79BF8987" wp14:editId="1D042AC7">
                <wp:simplePos x="0" y="0"/>
                <wp:positionH relativeFrom="margin">
                  <wp:align>left</wp:align>
                </wp:positionH>
                <wp:positionV relativeFrom="paragraph">
                  <wp:posOffset>393700</wp:posOffset>
                </wp:positionV>
                <wp:extent cx="0" cy="252000"/>
                <wp:effectExtent l="0" t="0" r="38100" b="34290"/>
                <wp:wrapNone/>
                <wp:docPr id="34" name="直線コネクタ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5200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3DF62E1" id="直線コネクタ 34" o:spid="_x0000_s1026" style="position:absolute;left:0;text-align:left;z-index:251730944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" from="0,31pt" to="0,5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" strokecolor="#ed7d31 [3205]" strokeweight="1pt">
                <v:stroke joinstyle="miter"/>
                <w10:wrap anchorx="margin"/>
              </v:line>
            </w:pict>
          </mc:Fallback>
        </mc:AlternateContent>
      </w:r>
      <w:r w:rsidR="00A06246" w:rsidRPr="00A06246">
        <w:rPr>
          <w:rFonts w:ascii="Times New Roman" w:hAnsi="Times New Roman" w:cs="Times New Roman"/>
          <w:sz w:val="24"/>
          <w:szCs w:val="24"/>
          <w:lang w:val="en-US"/>
        </w:rPr>
        <w:t>American Psychological Association. (2020).</w:t>
      </w:r>
      <w:bookmarkStart w:id="0" w:name="_bookmark5"/>
      <w:bookmarkStart w:id="1" w:name="_bookmark6"/>
      <w:bookmarkEnd w:id="0"/>
      <w:bookmarkEnd w:id="1"/>
      <w:r w:rsidR="00A06246" w:rsidRPr="00A0624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06246" w:rsidRPr="00A06246">
        <w:rPr>
          <w:rFonts w:ascii="Times New Roman" w:hAnsi="Times New Roman" w:cs="Times New Roman"/>
          <w:i/>
          <w:sz w:val="24"/>
          <w:szCs w:val="24"/>
          <w:lang w:val="en-US"/>
        </w:rPr>
        <w:t>American Psychological Association strategic plan</w:t>
      </w:r>
      <w:r w:rsidR="00A06246" w:rsidRPr="00A06246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hyperlink r:id="rId9" w:history="1">
        <w:r w:rsidR="00A06246" w:rsidRPr="00A06246">
          <w:rPr>
            <w:rStyle w:val="a7"/>
            <w:rFonts w:ascii="Times New Roman" w:hAnsi="Times New Roman"/>
            <w:sz w:val="24"/>
            <w:szCs w:val="24"/>
            <w:lang w:val="en-US"/>
          </w:rPr>
          <w:t>https://www.apa.org/about/apa/strategic-plan</w:t>
        </w:r>
      </w:hyperlink>
    </w:p>
    <w:p w14:paraId="3D2FAD47" w14:textId="4D39F42E" w:rsidR="00A06246" w:rsidRDefault="00A06246" w:rsidP="00160922">
      <w:pPr>
        <w:snapToGrid w:val="0"/>
        <w:spacing w:line="480" w:lineRule="auto"/>
        <w:ind w:left="600" w:right="-2" w:hangingChars="250" w:hanging="600"/>
        <w:rPr>
          <w:rFonts w:ascii="Times New Roman" w:hAnsi="Times New Roman" w:cs="Times New Roman"/>
          <w:sz w:val="24"/>
          <w:szCs w:val="24"/>
          <w:lang w:val="en-US"/>
        </w:rPr>
      </w:pPr>
    </w:p>
    <w:p w14:paraId="6D8B1625" w14:textId="4CF91B07" w:rsidR="00A06246" w:rsidRDefault="00054345" w:rsidP="00160922">
      <w:pPr>
        <w:snapToGrid w:val="0"/>
        <w:spacing w:line="480" w:lineRule="auto"/>
        <w:ind w:leftChars="-1" w:left="598" w:right="-2" w:hangingChars="250" w:hanging="600"/>
        <w:rPr>
          <w:rFonts w:ascii="Times New Roman" w:hAnsi="Times New Roman" w:cs="Times New Roman"/>
          <w:sz w:val="24"/>
          <w:szCs w:val="24"/>
          <w:lang w:val="en-US" w:eastAsia="ja-JP"/>
        </w:rPr>
      </w:pPr>
      <w:r>
        <w:rPr>
          <w:rFonts w:ascii="Times New Roman" w:hAnsi="Times New Roman" w:cs="Times New Roman"/>
          <w:i/>
          <w:noProof/>
          <w:sz w:val="24"/>
          <w:szCs w:val="24"/>
          <w:lang w:val="en-US" w:eastAsia="ja-JP"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6BC01355" wp14:editId="18E32781">
                <wp:simplePos x="0" y="0"/>
                <wp:positionH relativeFrom="column">
                  <wp:posOffset>3170590</wp:posOffset>
                </wp:positionH>
                <wp:positionV relativeFrom="paragraph">
                  <wp:posOffset>855543</wp:posOffset>
                </wp:positionV>
                <wp:extent cx="400050" cy="0"/>
                <wp:effectExtent l="38100" t="76200" r="0" b="95250"/>
                <wp:wrapNone/>
                <wp:docPr id="5" name="直線矢印コネクタ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00050" cy="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47A9E97" id="直線矢印コネクタ 5" o:spid="_x0000_s1026" type="#_x0000_t32" style="position:absolute;left:0;text-align:left;margin-left:249.65pt;margin-top:67.35pt;width:31.5pt;height:0;flip:x;z-index:251739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" strokecolor="black [3213]" strokeweight="1.5pt">
                <v:stroke endarrow="block" joinstyle="miter"/>
              </v:shape>
            </w:pict>
          </mc:Fallback>
        </mc:AlternateContent>
      </w:r>
      <w:r w:rsidR="007F4630" w:rsidRPr="005B1A4B">
        <w:rPr>
          <w:rFonts w:ascii="Times New Roman" w:hAnsi="Times New Roman" w:cs="Times New Roman"/>
          <w:i/>
          <w:noProof/>
          <w:sz w:val="24"/>
          <w:szCs w:val="24"/>
          <w:lang w:val="en-US" w:eastAsia="ja-JP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2CE4C315" wp14:editId="378211E7">
                <wp:simplePos x="0" y="0"/>
                <wp:positionH relativeFrom="margin">
                  <wp:posOffset>3651664</wp:posOffset>
                </wp:positionH>
                <wp:positionV relativeFrom="paragraph">
                  <wp:posOffset>686365</wp:posOffset>
                </wp:positionV>
                <wp:extent cx="1914525" cy="400050"/>
                <wp:effectExtent l="0" t="0" r="28575" b="19050"/>
                <wp:wrapNone/>
                <wp:docPr id="4" name="正方形/長方形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14525" cy="40005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60000"/>
                            <a:lumOff val="40000"/>
                          </a:schemeClr>
                        </a:solidFill>
                        <a:ln w="6350">
                          <a:solidFill>
                            <a:schemeClr val="accent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132E45C" w14:textId="493571BF" w:rsidR="00F8402B" w:rsidRPr="00AE4F5E" w:rsidRDefault="00F8402B" w:rsidP="00573A82">
                            <w:pPr>
                              <w:spacing w:line="240" w:lineRule="exact"/>
                              <w:ind w:right="-335" w:firstLineChars="0" w:firstLine="0"/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  <w:t>journal article reference with DO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CE4C315" id="正方形/長方形 4" o:spid="_x0000_s1038" style="position:absolute;left:0;text-align:left;margin-left:287.55pt;margin-top:54.05pt;width:150.75pt;height:31.5pt;z-index:2517370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" fillcolor="#f4b083 [1941]" strokecolor="#c45911 [2405]" strokeweight=".5pt">
                <v:textbox>
                  <w:txbxContent>
                    <w:p w14:paraId="2132E45C" w14:textId="493571BF" w:rsidR="00F8402B" w:rsidRPr="00AE4F5E" w:rsidRDefault="00F8402B" w:rsidP="00573A82">
                      <w:pPr>
                        <w:spacing w:line="240" w:lineRule="exact"/>
                        <w:ind w:right="-335" w:firstLineChars="0" w:firstLine="0"/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  <w:t>journal article reference with DOI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A06246" w:rsidRPr="00A06246">
        <w:rPr>
          <w:rFonts w:ascii="Times New Roman" w:hAnsi="Times New Roman" w:cs="Times New Roman"/>
          <w:sz w:val="24"/>
          <w:szCs w:val="24"/>
          <w:lang w:val="en-US" w:eastAsia="ja-JP"/>
        </w:rPr>
        <w:t xml:space="preserve">Beach, R. (1986). Showing students how to </w:t>
      </w:r>
      <w:bookmarkStart w:id="2" w:name="_bookmark10"/>
      <w:bookmarkEnd w:id="2"/>
      <w:r w:rsidR="00A06246" w:rsidRPr="00A06246">
        <w:rPr>
          <w:rFonts w:ascii="Times New Roman" w:hAnsi="Times New Roman" w:cs="Times New Roman"/>
          <w:sz w:val="24"/>
          <w:szCs w:val="24"/>
          <w:lang w:val="en-US" w:eastAsia="ja-JP"/>
        </w:rPr>
        <w:t xml:space="preserve">assess: Demonstrating techniques for response in the writing conference. </w:t>
      </w:r>
      <w:r w:rsidR="00A06246" w:rsidRPr="00A06246">
        <w:rPr>
          <w:rFonts w:ascii="Times New Roman" w:hAnsi="Times New Roman" w:cs="Times New Roman"/>
          <w:i/>
          <w:iCs/>
          <w:sz w:val="24"/>
          <w:szCs w:val="24"/>
          <w:lang w:val="en-US" w:eastAsia="ja-JP"/>
        </w:rPr>
        <w:t>College Composition and Communication</w:t>
      </w:r>
      <w:r w:rsidR="00A06246" w:rsidRPr="00A06246">
        <w:rPr>
          <w:rFonts w:ascii="Times New Roman" w:hAnsi="Times New Roman" w:cs="Times New Roman"/>
          <w:sz w:val="24"/>
          <w:szCs w:val="24"/>
          <w:lang w:val="en-US" w:eastAsia="ja-JP"/>
        </w:rPr>
        <w:t xml:space="preserve">, </w:t>
      </w:r>
      <w:r w:rsidR="00A06246" w:rsidRPr="00A06246">
        <w:rPr>
          <w:rFonts w:ascii="Times New Roman" w:hAnsi="Times New Roman" w:cs="Times New Roman"/>
          <w:i/>
          <w:iCs/>
          <w:sz w:val="24"/>
          <w:szCs w:val="24"/>
          <w:lang w:val="en-US" w:eastAsia="ja-JP"/>
        </w:rPr>
        <w:t>37</w:t>
      </w:r>
      <w:r w:rsidR="00A06246" w:rsidRPr="00A06246">
        <w:rPr>
          <w:rFonts w:ascii="Times New Roman" w:hAnsi="Times New Roman" w:cs="Times New Roman"/>
          <w:sz w:val="24"/>
          <w:szCs w:val="24"/>
          <w:lang w:val="en-US" w:eastAsia="ja-JP"/>
        </w:rPr>
        <w:t xml:space="preserve">(1), 56–65. </w:t>
      </w:r>
      <w:hyperlink r:id="rId10" w:history="1">
        <w:r w:rsidR="00A06246" w:rsidRPr="00A06246">
          <w:rPr>
            <w:rStyle w:val="a7"/>
            <w:rFonts w:ascii="Times New Roman" w:hAnsi="Times New Roman"/>
            <w:sz w:val="24"/>
            <w:szCs w:val="24"/>
            <w:lang w:val="en-US" w:eastAsia="ja-JP"/>
          </w:rPr>
          <w:t>https://doi.org/10.2307/357382</w:t>
        </w:r>
      </w:hyperlink>
      <w:r w:rsidR="00A06246" w:rsidRPr="00A06246">
        <w:rPr>
          <w:rFonts w:ascii="Times New Roman" w:hAnsi="Times New Roman" w:cs="Times New Roman"/>
          <w:sz w:val="24"/>
          <w:szCs w:val="24"/>
          <w:lang w:val="en-US" w:eastAsia="ja-JP"/>
        </w:rPr>
        <w:t xml:space="preserve"> </w:t>
      </w:r>
    </w:p>
    <w:p w14:paraId="1925D10D" w14:textId="17EEC116" w:rsidR="00F8402B" w:rsidRPr="00A06246" w:rsidRDefault="00F8402B" w:rsidP="00160922">
      <w:pPr>
        <w:snapToGrid w:val="0"/>
        <w:spacing w:line="480" w:lineRule="auto"/>
        <w:ind w:leftChars="-1" w:left="598" w:right="-2" w:hangingChars="250" w:hanging="600"/>
        <w:rPr>
          <w:rFonts w:ascii="Times New Roman" w:hAnsi="Times New Roman" w:cs="Times New Roman"/>
          <w:sz w:val="24"/>
          <w:szCs w:val="24"/>
          <w:lang w:val="en-US" w:eastAsia="ja-JP"/>
        </w:rPr>
      </w:pPr>
    </w:p>
    <w:p w14:paraId="72388C45" w14:textId="2FDFDB3E" w:rsidR="007F4630" w:rsidRDefault="00054345" w:rsidP="00160922">
      <w:pPr>
        <w:snapToGrid w:val="0"/>
        <w:spacing w:line="480" w:lineRule="auto"/>
        <w:ind w:left="600" w:hangingChars="250" w:hanging="600"/>
        <w:rPr>
          <w:rFonts w:ascii="Times New Roman" w:hAnsi="Times New Roman" w:cs="Times New Roman"/>
          <w:sz w:val="24"/>
          <w:szCs w:val="24"/>
          <w:lang w:eastAsia="ja-JP"/>
        </w:rPr>
      </w:pPr>
      <w:r w:rsidRPr="005B1A4B">
        <w:rPr>
          <w:rFonts w:ascii="Times New Roman" w:hAnsi="Times New Roman" w:cs="Times New Roman"/>
          <w:i/>
          <w:noProof/>
          <w:sz w:val="24"/>
          <w:szCs w:val="24"/>
          <w:lang w:val="en-US" w:eastAsia="ja-JP"/>
        </w:rPr>
        <mc:AlternateContent>
          <mc:Choice Requires="wps">
            <w:drawing>
              <wp:anchor distT="0" distB="0" distL="114300" distR="114300" simplePos="0" relativeHeight="251756544" behindDoc="0" locked="0" layoutInCell="1" allowOverlap="1" wp14:anchorId="7E6A3597" wp14:editId="16EA42A5">
                <wp:simplePos x="0" y="0"/>
                <wp:positionH relativeFrom="margin">
                  <wp:posOffset>3861435</wp:posOffset>
                </wp:positionH>
                <wp:positionV relativeFrom="paragraph">
                  <wp:posOffset>626652</wp:posOffset>
                </wp:positionV>
                <wp:extent cx="1685925" cy="371475"/>
                <wp:effectExtent l="0" t="0" r="28575" b="28575"/>
                <wp:wrapNone/>
                <wp:docPr id="6" name="正方形/長方形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85925" cy="371475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60000"/>
                            <a:lumOff val="40000"/>
                          </a:schemeClr>
                        </a:solidFill>
                        <a:ln w="6350">
                          <a:solidFill>
                            <a:schemeClr val="accent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15A59EC" w14:textId="5BD89039" w:rsidR="007F4630" w:rsidRPr="00AE4F5E" w:rsidRDefault="007F4630" w:rsidP="007F4630">
                            <w:pPr>
                              <w:spacing w:line="240" w:lineRule="exact"/>
                              <w:ind w:right="-335" w:firstLineChars="0" w:firstLine="0"/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  <w:t>journal article reference without DOI</w:t>
                            </w:r>
                            <w:r w:rsidR="00735D97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  <w:t xml:space="preserve"> or UR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E6A3597" id="正方形/長方形 6" o:spid="_x0000_s1039" style="position:absolute;left:0;text-align:left;margin-left:304.05pt;margin-top:49.35pt;width:132.75pt;height:29.25pt;z-index:2517565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" fillcolor="#f4b083 [1941]" strokecolor="#c45911 [2405]" strokeweight=".5pt">
                <v:textbox>
                  <w:txbxContent>
                    <w:p w14:paraId="315A59EC" w14:textId="5BD89039" w:rsidR="007F4630" w:rsidRPr="00AE4F5E" w:rsidRDefault="007F4630" w:rsidP="007F4630">
                      <w:pPr>
                        <w:spacing w:line="240" w:lineRule="exact"/>
                        <w:ind w:right="-335" w:firstLineChars="0" w:firstLine="0"/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  <w:t>journal article reference without DOI</w:t>
                      </w:r>
                      <w:r w:rsidR="00735D97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  <w:t xml:space="preserve"> or URL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7F4630" w:rsidRPr="005658F5">
        <w:rPr>
          <w:rFonts w:ascii="Times New Roman" w:hAnsi="Times New Roman" w:cs="Times New Roman"/>
          <w:sz w:val="24"/>
          <w:szCs w:val="24"/>
          <w:lang w:eastAsia="ja-JP"/>
        </w:rPr>
        <w:t>Berk, R. A. (2012).</w:t>
      </w:r>
      <w:r w:rsidR="007F4630">
        <w:rPr>
          <w:rFonts w:ascii="Times New Roman" w:hAnsi="Times New Roman" w:cs="Times New Roman"/>
          <w:sz w:val="24"/>
          <w:szCs w:val="24"/>
          <w:lang w:eastAsia="ja-JP"/>
        </w:rPr>
        <w:t xml:space="preserve"> Top 20 strategies to increase the online response rates of student rating scales. </w:t>
      </w:r>
      <w:r w:rsidR="007F4630" w:rsidRPr="005658F5">
        <w:rPr>
          <w:rFonts w:ascii="Times New Roman" w:hAnsi="Times New Roman" w:cs="Times New Roman"/>
          <w:i/>
          <w:sz w:val="24"/>
          <w:szCs w:val="24"/>
          <w:lang w:eastAsia="ja-JP"/>
        </w:rPr>
        <w:t>International Journal of Technology in Teaching and Learning</w:t>
      </w:r>
      <w:r w:rsidR="007F4630" w:rsidRPr="007F4630">
        <w:rPr>
          <w:rFonts w:ascii="Times New Roman" w:hAnsi="Times New Roman" w:cs="Times New Roman"/>
          <w:sz w:val="24"/>
          <w:szCs w:val="24"/>
          <w:lang w:eastAsia="ja-JP"/>
        </w:rPr>
        <w:t>,</w:t>
      </w:r>
      <w:r w:rsidR="007F4630" w:rsidRPr="005658F5">
        <w:rPr>
          <w:rFonts w:ascii="Times New Roman" w:hAnsi="Times New Roman" w:cs="Times New Roman"/>
          <w:i/>
          <w:sz w:val="24"/>
          <w:szCs w:val="24"/>
          <w:lang w:eastAsia="ja-JP"/>
        </w:rPr>
        <w:t xml:space="preserve"> 8</w:t>
      </w:r>
      <w:r w:rsidR="007F4630">
        <w:rPr>
          <w:rFonts w:ascii="Times New Roman" w:hAnsi="Times New Roman" w:cs="Times New Roman"/>
          <w:sz w:val="24"/>
          <w:szCs w:val="24"/>
          <w:lang w:eastAsia="ja-JP"/>
        </w:rPr>
        <w:t>(2), 98</w:t>
      </w:r>
      <w:r w:rsidR="007F4630" w:rsidRPr="00A06246">
        <w:rPr>
          <w:rFonts w:ascii="Times New Roman" w:hAnsi="Times New Roman" w:cs="Times New Roman"/>
          <w:sz w:val="24"/>
          <w:szCs w:val="24"/>
          <w:lang w:val="en-US" w:eastAsia="ja-JP"/>
        </w:rPr>
        <w:t>–</w:t>
      </w:r>
      <w:r w:rsidR="007F4630">
        <w:rPr>
          <w:rFonts w:ascii="Times New Roman" w:hAnsi="Times New Roman" w:cs="Times New Roman"/>
          <w:sz w:val="24"/>
          <w:szCs w:val="24"/>
          <w:lang w:eastAsia="ja-JP"/>
        </w:rPr>
        <w:t>107.</w:t>
      </w:r>
    </w:p>
    <w:p w14:paraId="41568609" w14:textId="59325C3D" w:rsidR="007F4630" w:rsidRDefault="007F4630" w:rsidP="00160922">
      <w:pPr>
        <w:snapToGrid w:val="0"/>
        <w:spacing w:line="480" w:lineRule="auto"/>
        <w:ind w:leftChars="-1" w:left="598" w:right="-2" w:hangingChars="250" w:hanging="600"/>
        <w:rPr>
          <w:rFonts w:ascii="Times New Roman" w:hAnsi="Times New Roman" w:cs="Times New Roman"/>
          <w:sz w:val="24"/>
          <w:szCs w:val="24"/>
          <w:lang w:eastAsia="ja-JP"/>
        </w:rPr>
      </w:pPr>
    </w:p>
    <w:p w14:paraId="28F002E6" w14:textId="39EA96AA" w:rsidR="00472529" w:rsidRDefault="00735D97" w:rsidP="00160922">
      <w:pPr>
        <w:snapToGrid w:val="0"/>
        <w:spacing w:line="480" w:lineRule="auto"/>
        <w:ind w:leftChars="-1" w:left="598" w:right="-2" w:hangingChars="250" w:hanging="600"/>
        <w:rPr>
          <w:rStyle w:val="a7"/>
          <w:rFonts w:ascii="Times New Roman" w:hAnsi="Times New Roman"/>
          <w:sz w:val="24"/>
          <w:szCs w:val="24"/>
          <w:lang w:val="en-US" w:eastAsia="ja-JP"/>
        </w:rPr>
      </w:pPr>
      <w:r w:rsidRPr="005B1A4B">
        <w:rPr>
          <w:rFonts w:ascii="Times New Roman" w:hAnsi="Times New Roman" w:cs="Times New Roman"/>
          <w:i/>
          <w:noProof/>
          <w:sz w:val="24"/>
          <w:szCs w:val="24"/>
          <w:lang w:val="en-US" w:eastAsia="ja-JP"/>
        </w:rPr>
        <mc:AlternateContent>
          <mc:Choice Requires="wps">
            <w:drawing>
              <wp:anchor distT="0" distB="0" distL="114300" distR="114300" simplePos="0" relativeHeight="251762688" behindDoc="0" locked="0" layoutInCell="1" allowOverlap="1" wp14:anchorId="5720159B" wp14:editId="12428263">
                <wp:simplePos x="0" y="0"/>
                <wp:positionH relativeFrom="margin">
                  <wp:posOffset>3865373</wp:posOffset>
                </wp:positionH>
                <wp:positionV relativeFrom="paragraph">
                  <wp:posOffset>317587</wp:posOffset>
                </wp:positionV>
                <wp:extent cx="1685925" cy="371475"/>
                <wp:effectExtent l="0" t="0" r="28575" b="28575"/>
                <wp:wrapNone/>
                <wp:docPr id="16" name="正方形/長方形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85925" cy="371475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60000"/>
                            <a:lumOff val="40000"/>
                          </a:schemeClr>
                        </a:solidFill>
                        <a:ln w="6350">
                          <a:solidFill>
                            <a:schemeClr val="accent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8C0D758" w14:textId="77777777" w:rsidR="00735D97" w:rsidRPr="00AE4F5E" w:rsidRDefault="00735D97" w:rsidP="00735D97">
                            <w:pPr>
                              <w:spacing w:line="240" w:lineRule="exact"/>
                              <w:ind w:right="-335" w:firstLineChars="0" w:firstLine="0"/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  <w:t>journal article reference without DO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720159B" id="_x0000_s1040" style="position:absolute;left:0;text-align:left;margin-left:304.35pt;margin-top:25pt;width:132.75pt;height:29.25pt;z-index:2517626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" fillcolor="#f4b083 [1941]" strokecolor="#c45911 [2405]" strokeweight=".5pt">
                <v:textbox>
                  <w:txbxContent>
                    <w:p w14:paraId="18C0D758" w14:textId="77777777" w:rsidR="00735D97" w:rsidRPr="00AE4F5E" w:rsidRDefault="00735D97" w:rsidP="00735D97">
                      <w:pPr>
                        <w:spacing w:line="240" w:lineRule="exact"/>
                        <w:ind w:right="-335" w:firstLineChars="0" w:firstLine="0"/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  <w:t>journal article reference without DOI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5658F5" w:rsidRPr="005B1A4B">
        <w:rPr>
          <w:rFonts w:ascii="Times New Roman" w:hAnsi="Times New Roman" w:cs="Times New Roman"/>
          <w:i/>
          <w:noProof/>
          <w:sz w:val="24"/>
          <w:szCs w:val="24"/>
          <w:lang w:val="en-US" w:eastAsia="ja-JP"/>
        </w:rPr>
        <mc:AlternateContent>
          <mc:Choice Requires="wps">
            <w:drawing>
              <wp:anchor distT="0" distB="0" distL="114300" distR="114300" simplePos="0" relativeHeight="251744256" behindDoc="0" locked="0" layoutInCell="1" allowOverlap="1" wp14:anchorId="2F8A33C1" wp14:editId="2908022E">
                <wp:simplePos x="0" y="0"/>
                <wp:positionH relativeFrom="margin">
                  <wp:posOffset>3862070</wp:posOffset>
                </wp:positionH>
                <wp:positionV relativeFrom="paragraph">
                  <wp:posOffset>-4272280</wp:posOffset>
                </wp:positionV>
                <wp:extent cx="1685925" cy="371475"/>
                <wp:effectExtent l="0" t="0" r="28575" b="28575"/>
                <wp:wrapNone/>
                <wp:docPr id="8" name="正方形/長方形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85925" cy="371475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60000"/>
                            <a:lumOff val="40000"/>
                          </a:schemeClr>
                        </a:solidFill>
                        <a:ln w="6350">
                          <a:solidFill>
                            <a:schemeClr val="accent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0FCDD91" w14:textId="77777777" w:rsidR="005658F5" w:rsidRPr="00AE4F5E" w:rsidRDefault="005658F5" w:rsidP="00573A82">
                            <w:pPr>
                              <w:spacing w:line="240" w:lineRule="exact"/>
                              <w:ind w:right="-335" w:firstLineChars="0" w:firstLine="0"/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  <w:t>journal article reference without DO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8A33C1" id="正方形/長方形 8" o:spid="_x0000_s1041" style="position:absolute;left:0;text-align:left;margin-left:304.1pt;margin-top:-336.4pt;width:132.75pt;height:29.25pt;z-index:2517442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" fillcolor="#f4b083 [1941]" strokecolor="#c45911 [2405]" strokeweight=".5pt">
                <v:textbox>
                  <w:txbxContent>
                    <w:p w14:paraId="60FCDD91" w14:textId="77777777" w:rsidR="005658F5" w:rsidRPr="00AE4F5E" w:rsidRDefault="005658F5" w:rsidP="00573A82">
                      <w:pPr>
                        <w:spacing w:line="240" w:lineRule="exact"/>
                        <w:ind w:right="-335" w:firstLineChars="0" w:firstLine="0"/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  <w:t>journal article reference without DOI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472529" w:rsidRPr="00472529">
        <w:rPr>
          <w:rFonts w:ascii="Times New Roman" w:hAnsi="Times New Roman" w:cs="Times New Roman"/>
          <w:sz w:val="24"/>
          <w:szCs w:val="24"/>
          <w:lang w:val="en-US" w:eastAsia="ja-JP"/>
        </w:rPr>
        <w:t xml:space="preserve">Clark, K. R., &amp; Buckley, M. B. (2017). Using </w:t>
      </w:r>
      <w:bookmarkStart w:id="3" w:name="_bookmark20"/>
      <w:bookmarkEnd w:id="3"/>
      <w:r w:rsidR="00472529" w:rsidRPr="00472529">
        <w:rPr>
          <w:rFonts w:ascii="Times New Roman" w:hAnsi="Times New Roman" w:cs="Times New Roman"/>
          <w:sz w:val="24"/>
          <w:szCs w:val="24"/>
          <w:lang w:val="en-US" w:eastAsia="ja-JP"/>
        </w:rPr>
        <w:t xml:space="preserve">a synthesis matrix to plan a literature review. </w:t>
      </w:r>
      <w:r w:rsidR="00472529" w:rsidRPr="00472529">
        <w:rPr>
          <w:rFonts w:ascii="Times New Roman" w:hAnsi="Times New Roman" w:cs="Times New Roman"/>
          <w:i/>
          <w:sz w:val="24"/>
          <w:szCs w:val="24"/>
          <w:lang w:val="en-US" w:eastAsia="ja-JP"/>
        </w:rPr>
        <w:t>Radio</w:t>
      </w:r>
      <w:bookmarkStart w:id="4" w:name="_bookmark21"/>
      <w:bookmarkEnd w:id="4"/>
      <w:r w:rsidR="00472529" w:rsidRPr="00472529">
        <w:rPr>
          <w:rFonts w:ascii="Times New Roman" w:hAnsi="Times New Roman" w:cs="Times New Roman"/>
          <w:i/>
          <w:sz w:val="24"/>
          <w:szCs w:val="24"/>
          <w:lang w:val="en-US" w:eastAsia="ja-JP"/>
        </w:rPr>
        <w:t>logic Technology</w:t>
      </w:r>
      <w:r w:rsidR="00472529" w:rsidRPr="00472529">
        <w:rPr>
          <w:rFonts w:ascii="Times New Roman" w:hAnsi="Times New Roman" w:cs="Times New Roman"/>
          <w:iCs/>
          <w:sz w:val="24"/>
          <w:szCs w:val="24"/>
          <w:lang w:val="en-US" w:eastAsia="ja-JP"/>
        </w:rPr>
        <w:t>,</w:t>
      </w:r>
      <w:r w:rsidR="00472529" w:rsidRPr="00472529">
        <w:rPr>
          <w:rFonts w:ascii="Times New Roman" w:hAnsi="Times New Roman" w:cs="Times New Roman"/>
          <w:i/>
          <w:sz w:val="24"/>
          <w:szCs w:val="24"/>
          <w:lang w:val="en-US" w:eastAsia="ja-JP"/>
        </w:rPr>
        <w:t xml:space="preserve"> 88</w:t>
      </w:r>
      <w:r w:rsidR="00472529" w:rsidRPr="00472529">
        <w:rPr>
          <w:rFonts w:ascii="Times New Roman" w:hAnsi="Times New Roman" w:cs="Times New Roman"/>
          <w:iCs/>
          <w:sz w:val="24"/>
          <w:szCs w:val="24"/>
          <w:lang w:val="en-US" w:eastAsia="ja-JP"/>
        </w:rPr>
        <w:t>(3),</w:t>
      </w:r>
      <w:r w:rsidR="00472529" w:rsidRPr="00472529">
        <w:rPr>
          <w:rFonts w:ascii="Times New Roman" w:hAnsi="Times New Roman" w:cs="Times New Roman"/>
          <w:i/>
          <w:sz w:val="24"/>
          <w:szCs w:val="24"/>
          <w:lang w:val="en-US" w:eastAsia="ja-JP"/>
        </w:rPr>
        <w:t xml:space="preserve"> </w:t>
      </w:r>
      <w:r w:rsidR="00472529" w:rsidRPr="00472529">
        <w:rPr>
          <w:rFonts w:ascii="Times New Roman" w:hAnsi="Times New Roman" w:cs="Times New Roman"/>
          <w:sz w:val="24"/>
          <w:szCs w:val="24"/>
          <w:lang w:val="en-US" w:eastAsia="ja-JP"/>
        </w:rPr>
        <w:t xml:space="preserve">354–357. </w:t>
      </w:r>
      <w:hyperlink r:id="rId11" w:history="1">
        <w:r w:rsidR="00472529" w:rsidRPr="00472529">
          <w:rPr>
            <w:rStyle w:val="a7"/>
            <w:rFonts w:ascii="Times New Roman" w:hAnsi="Times New Roman"/>
            <w:sz w:val="24"/>
            <w:szCs w:val="24"/>
            <w:lang w:val="en-US" w:eastAsia="ja-JP"/>
          </w:rPr>
          <w:t>http://www.radiologictechnology.org/content/88/3/354.extract</w:t>
        </w:r>
      </w:hyperlink>
    </w:p>
    <w:p w14:paraId="527ECFB0" w14:textId="7E5C5889" w:rsidR="00472529" w:rsidRPr="00472529" w:rsidRDefault="00817567" w:rsidP="00160922">
      <w:pPr>
        <w:snapToGrid w:val="0"/>
        <w:spacing w:line="480" w:lineRule="auto"/>
        <w:ind w:leftChars="-1" w:left="598" w:right="-2" w:hangingChars="250" w:hanging="600"/>
        <w:rPr>
          <w:rFonts w:ascii="Times New Roman" w:hAnsi="Times New Roman" w:cs="Times New Roman"/>
          <w:sz w:val="24"/>
          <w:szCs w:val="24"/>
          <w:lang w:val="en-US" w:eastAsia="ja-JP"/>
        </w:rPr>
      </w:pPr>
      <w:r w:rsidRPr="00324C85">
        <w:rPr>
          <w:rFonts w:ascii="Times New Roman" w:hAnsi="Times New Roman" w:cs="Times New Roman"/>
          <w:noProof/>
          <w:sz w:val="24"/>
          <w:szCs w:val="24"/>
          <w:lang w:val="en-US" w:eastAsia="ja-JP"/>
        </w:rPr>
        <mc:AlternateContent>
          <mc:Choice Requires="wps">
            <w:drawing>
              <wp:anchor distT="0" distB="0" distL="114300" distR="114300" simplePos="0" relativeHeight="251764736" behindDoc="0" locked="0" layoutInCell="1" allowOverlap="1" wp14:anchorId="3129CBD3" wp14:editId="45D61081">
                <wp:simplePos x="0" y="0"/>
                <wp:positionH relativeFrom="margin">
                  <wp:align>right</wp:align>
                </wp:positionH>
                <wp:positionV relativeFrom="paragraph">
                  <wp:posOffset>673100</wp:posOffset>
                </wp:positionV>
                <wp:extent cx="1800225" cy="609600"/>
                <wp:effectExtent l="0" t="0" r="28575" b="19050"/>
                <wp:wrapNone/>
                <wp:docPr id="17" name="正方形/長方形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0225" cy="6096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60000"/>
                            <a:lumOff val="40000"/>
                          </a:schemeClr>
                        </a:solidFill>
                        <a:ln w="6350">
                          <a:solidFill>
                            <a:schemeClr val="accent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3990D36" w14:textId="7A30881D" w:rsidR="00324C85" w:rsidRPr="00AE4F5E" w:rsidRDefault="00817567" w:rsidP="00324C85">
                            <w:pPr>
                              <w:spacing w:line="240" w:lineRule="exact"/>
                              <w:ind w:right="-335" w:firstLineChars="0" w:firstLine="0"/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  <w:t xml:space="preserve">For </w:t>
                            </w:r>
                            <w:r w:rsidR="00324C85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  <w:t>book chapter reference</w:t>
                            </w: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  <w:t>, publisher location is NOT necessary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29CBD3" id="正方形/長方形 1" o:spid="_x0000_s1042" style="position:absolute;left:0;text-align:left;margin-left:90.55pt;margin-top:53pt;width:141.75pt;height:48pt;z-index:25176473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" fillcolor="#f4b083 [1941]" strokecolor="#c45911 [2405]" strokeweight=".5pt">
                <v:textbox>
                  <w:txbxContent>
                    <w:p w14:paraId="43990D36" w14:textId="7A30881D" w:rsidR="00324C85" w:rsidRPr="00AE4F5E" w:rsidRDefault="00817567" w:rsidP="00324C85">
                      <w:pPr>
                        <w:spacing w:line="240" w:lineRule="exact"/>
                        <w:ind w:right="-335" w:firstLineChars="0" w:firstLine="0"/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  <w:t xml:space="preserve">For </w:t>
                      </w:r>
                      <w:r w:rsidR="00324C85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  <w:t>book chapter reference</w:t>
                      </w: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  <w:t>, publisher location is NOT necessary.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Pr="00324C85">
        <w:rPr>
          <w:rFonts w:ascii="Times New Roman" w:hAnsi="Times New Roman" w:cs="Times New Roman"/>
          <w:noProof/>
          <w:sz w:val="24"/>
          <w:szCs w:val="24"/>
          <w:lang w:val="en-US" w:eastAsia="ja-JP"/>
        </w:rPr>
        <mc:AlternateContent>
          <mc:Choice Requires="wps">
            <w:drawing>
              <wp:anchor distT="0" distB="0" distL="114300" distR="114300" simplePos="0" relativeHeight="251765760" behindDoc="0" locked="0" layoutInCell="1" allowOverlap="1" wp14:anchorId="7DD7EDAA" wp14:editId="2BDD871A">
                <wp:simplePos x="0" y="0"/>
                <wp:positionH relativeFrom="column">
                  <wp:posOffset>3482340</wp:posOffset>
                </wp:positionH>
                <wp:positionV relativeFrom="paragraph">
                  <wp:posOffset>806450</wp:posOffset>
                </wp:positionV>
                <wp:extent cx="400050" cy="0"/>
                <wp:effectExtent l="38100" t="76200" r="0" b="95250"/>
                <wp:wrapNone/>
                <wp:docPr id="18" name="直線矢印コネクタ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00050" cy="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AA38DBD" id="直線矢印コネクタ 3" o:spid="_x0000_s1026" type="#_x0000_t32" style="position:absolute;left:0;text-align:left;margin-left:274.2pt;margin-top:63.5pt;width:31.5pt;height:0;flip:x;z-index:2517657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" strokecolor="black [3213]" strokeweight="1.5pt">
                <v:stroke endarrow="block" joinstyle="miter"/>
              </v:shape>
            </w:pict>
          </mc:Fallback>
        </mc:AlternateContent>
      </w:r>
      <w:r w:rsidR="00472529" w:rsidRPr="00472529">
        <w:rPr>
          <w:rFonts w:ascii="Times New Roman" w:hAnsi="Times New Roman" w:cs="Times New Roman"/>
          <w:sz w:val="24"/>
          <w:szCs w:val="24"/>
          <w:lang w:val="en-US" w:eastAsia="ja-JP"/>
        </w:rPr>
        <w:t xml:space="preserve">Dunn, D. S., &amp; Smith, R. A. (2008). Writing as critical thinking. In D. S. Dunn, J. S. </w:t>
      </w:r>
      <w:proofErr w:type="spellStart"/>
      <w:r w:rsidR="00472529" w:rsidRPr="00472529">
        <w:rPr>
          <w:rFonts w:ascii="Times New Roman" w:hAnsi="Times New Roman" w:cs="Times New Roman"/>
          <w:sz w:val="24"/>
          <w:szCs w:val="24"/>
          <w:lang w:val="en-US" w:eastAsia="ja-JP"/>
        </w:rPr>
        <w:t>Halonen</w:t>
      </w:r>
      <w:proofErr w:type="spellEnd"/>
      <w:r w:rsidR="00472529" w:rsidRPr="00472529">
        <w:rPr>
          <w:rFonts w:ascii="Times New Roman" w:hAnsi="Times New Roman" w:cs="Times New Roman"/>
          <w:sz w:val="24"/>
          <w:szCs w:val="24"/>
          <w:lang w:val="en-US" w:eastAsia="ja-JP"/>
        </w:rPr>
        <w:t xml:space="preserve">, &amp; R. A. Smith (Eds.), </w:t>
      </w:r>
      <w:r w:rsidR="00472529" w:rsidRPr="00472529">
        <w:rPr>
          <w:rFonts w:ascii="Times New Roman" w:hAnsi="Times New Roman" w:cs="Times New Roman"/>
          <w:i/>
          <w:sz w:val="24"/>
          <w:szCs w:val="24"/>
          <w:lang w:val="en-US" w:eastAsia="ja-JP"/>
        </w:rPr>
        <w:t xml:space="preserve">Teaching critical thinking in psychology: A handbook of best practices </w:t>
      </w:r>
      <w:r w:rsidR="00472529" w:rsidRPr="00472529">
        <w:rPr>
          <w:rFonts w:ascii="Times New Roman" w:hAnsi="Times New Roman" w:cs="Times New Roman"/>
          <w:sz w:val="24"/>
          <w:szCs w:val="24"/>
          <w:lang w:val="en-US" w:eastAsia="ja-JP"/>
        </w:rPr>
        <w:t xml:space="preserve">(pp. 163–173). Blackwell Publishing. </w:t>
      </w:r>
      <w:hyperlink r:id="rId12" w:history="1">
        <w:r w:rsidR="00472529" w:rsidRPr="00472529">
          <w:rPr>
            <w:rStyle w:val="a7"/>
            <w:rFonts w:ascii="Times New Roman" w:hAnsi="Times New Roman"/>
            <w:sz w:val="24"/>
            <w:szCs w:val="24"/>
            <w:lang w:val="en-US" w:eastAsia="ja-JP"/>
          </w:rPr>
          <w:t>https://doi.org/10.1002/9781444305173.ch14</w:t>
        </w:r>
      </w:hyperlink>
      <w:r w:rsidR="00472529" w:rsidRPr="00472529">
        <w:rPr>
          <w:rFonts w:ascii="Times New Roman" w:hAnsi="Times New Roman" w:cs="Times New Roman"/>
          <w:sz w:val="24"/>
          <w:szCs w:val="24"/>
          <w:lang w:val="en-US" w:eastAsia="ja-JP"/>
        </w:rPr>
        <w:t xml:space="preserve"> </w:t>
      </w:r>
    </w:p>
    <w:p w14:paraId="3A132699" w14:textId="3054604C" w:rsidR="00472529" w:rsidRDefault="00324C85" w:rsidP="00B11805">
      <w:pPr>
        <w:snapToGrid w:val="0"/>
        <w:spacing w:line="480" w:lineRule="auto"/>
        <w:ind w:leftChars="-1" w:left="598" w:right="-2" w:hangingChars="250" w:hanging="600"/>
        <w:rPr>
          <w:rFonts w:ascii="Times New Roman" w:hAnsi="Times New Roman" w:cs="Times New Roman"/>
          <w:sz w:val="24"/>
          <w:szCs w:val="24"/>
          <w:lang w:val="en-US" w:eastAsia="ja-JP"/>
        </w:rPr>
      </w:pPr>
      <w:r>
        <w:rPr>
          <w:rFonts w:ascii="Times New Roman" w:hAnsi="Times New Roman" w:cs="Times New Roman"/>
          <w:i/>
          <w:noProof/>
          <w:sz w:val="24"/>
          <w:szCs w:val="24"/>
          <w:lang w:val="en-US" w:eastAsia="ja-JP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622F7F9F" wp14:editId="1A0A86BA">
                <wp:simplePos x="0" y="0"/>
                <wp:positionH relativeFrom="column">
                  <wp:posOffset>3858400</wp:posOffset>
                </wp:positionH>
                <wp:positionV relativeFrom="paragraph">
                  <wp:posOffset>569793</wp:posOffset>
                </wp:positionV>
                <wp:extent cx="400050" cy="0"/>
                <wp:effectExtent l="38100" t="76200" r="0" b="95250"/>
                <wp:wrapNone/>
                <wp:docPr id="3" name="直線矢印コネクタ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00050" cy="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745C4E2A" id="_x0000_t32" coordsize="21600,21600" o:spt="32" o:oned="t" path="m,l21600,21600e" filled="f">
                <v:path arrowok="t" fillok="f" o:connecttype="none"/>
                <o:lock v:ext="edit" shapetype="t"/>
              </v:shapetype>
              <v:shape id="直線矢印コネクタ 3" o:spid="_x0000_s1026" type="#_x0000_t32" style="position:absolute;left:0;text-align:left;margin-left:303.8pt;margin-top:44.85pt;width:31.5pt;height:0;flip:x;z-index:251735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" strokecolor="black [3213]" strokeweight="1.5pt">
                <v:stroke endarrow="block" joinstyle="miter"/>
              </v:shape>
            </w:pict>
          </mc:Fallback>
        </mc:AlternateContent>
      </w:r>
      <w:r w:rsidRPr="005B1A4B">
        <w:rPr>
          <w:rFonts w:ascii="Times New Roman" w:hAnsi="Times New Roman" w:cs="Times New Roman"/>
          <w:i/>
          <w:noProof/>
          <w:sz w:val="24"/>
          <w:szCs w:val="24"/>
          <w:lang w:val="en-US" w:eastAsia="ja-JP"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511AB55C" wp14:editId="7DD7A3D1">
                <wp:simplePos x="0" y="0"/>
                <wp:positionH relativeFrom="margin">
                  <wp:posOffset>4306762</wp:posOffset>
                </wp:positionH>
                <wp:positionV relativeFrom="paragraph">
                  <wp:posOffset>406697</wp:posOffset>
                </wp:positionV>
                <wp:extent cx="1247775" cy="289560"/>
                <wp:effectExtent l="0" t="0" r="28575" b="15240"/>
                <wp:wrapNone/>
                <wp:docPr id="1" name="正方形/長方形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47775" cy="28956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60000"/>
                            <a:lumOff val="40000"/>
                          </a:schemeClr>
                        </a:solidFill>
                        <a:ln w="6350">
                          <a:solidFill>
                            <a:schemeClr val="accent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43CBE36" w14:textId="59659F5E" w:rsidR="00F8402B" w:rsidRPr="00AE4F5E" w:rsidRDefault="00F8402B" w:rsidP="00573A82">
                            <w:pPr>
                              <w:spacing w:line="240" w:lineRule="exact"/>
                              <w:ind w:right="-335" w:firstLineChars="0" w:firstLine="0"/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</w:rPr>
                              <w:t>book referen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1AB55C" id="_x0000_s1043" style="position:absolute;left:0;text-align:left;margin-left:339.1pt;margin-top:32pt;width:98.25pt;height:22.8pt;z-index:2517340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" fillcolor="#f4b083 [1941]" strokecolor="#c45911 [2405]" strokeweight=".5pt">
                <v:textbox>
                  <w:txbxContent>
                    <w:p w14:paraId="243CBE36" w14:textId="59659F5E" w:rsidR="00F8402B" w:rsidRPr="00AE4F5E" w:rsidRDefault="00F8402B" w:rsidP="00573A82">
                      <w:pPr>
                        <w:spacing w:line="240" w:lineRule="exact"/>
                        <w:ind w:right="-335" w:firstLineChars="0" w:firstLine="0"/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</w:rPr>
                        <w:t>book reference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472529" w:rsidRPr="00472529">
        <w:rPr>
          <w:rFonts w:ascii="Times New Roman" w:hAnsi="Times New Roman" w:cs="Times New Roman"/>
          <w:sz w:val="24"/>
          <w:szCs w:val="24"/>
          <w:lang w:val="en-US" w:eastAsia="ja-JP"/>
        </w:rPr>
        <w:t xml:space="preserve">Ferris, D. R. (2003). </w:t>
      </w:r>
      <w:r w:rsidR="00472529" w:rsidRPr="00472529">
        <w:rPr>
          <w:rFonts w:ascii="Times New Roman" w:hAnsi="Times New Roman" w:cs="Times New Roman"/>
          <w:i/>
          <w:sz w:val="24"/>
          <w:szCs w:val="24"/>
          <w:lang w:val="en-US" w:eastAsia="ja-JP"/>
        </w:rPr>
        <w:t>Response to student writing: Implications for second language students</w:t>
      </w:r>
      <w:r w:rsidR="00472529" w:rsidRPr="00472529">
        <w:rPr>
          <w:rFonts w:ascii="Times New Roman" w:hAnsi="Times New Roman" w:cs="Times New Roman"/>
          <w:sz w:val="24"/>
          <w:szCs w:val="24"/>
          <w:lang w:val="en-US" w:eastAsia="ja-JP"/>
        </w:rPr>
        <w:t xml:space="preserve">. Routledge. </w:t>
      </w:r>
      <w:hyperlink r:id="rId13" w:history="1">
        <w:r w:rsidR="00472529" w:rsidRPr="00472529">
          <w:rPr>
            <w:rStyle w:val="a7"/>
            <w:rFonts w:ascii="Times New Roman" w:hAnsi="Times New Roman"/>
            <w:sz w:val="24"/>
            <w:szCs w:val="24"/>
            <w:lang w:val="en-US" w:eastAsia="ja-JP"/>
          </w:rPr>
          <w:t>https://doi.org/10.4324/9781410607201</w:t>
        </w:r>
      </w:hyperlink>
      <w:r w:rsidR="00472529" w:rsidRPr="00472529">
        <w:rPr>
          <w:rFonts w:ascii="Times New Roman" w:hAnsi="Times New Roman" w:cs="Times New Roman"/>
          <w:sz w:val="24"/>
          <w:szCs w:val="24"/>
          <w:lang w:val="en-US" w:eastAsia="ja-JP"/>
        </w:rPr>
        <w:t xml:space="preserve"> </w:t>
      </w:r>
    </w:p>
    <w:p w14:paraId="1EE396C3" w14:textId="2FFF0493" w:rsidR="000666E2" w:rsidRPr="005B1A4B" w:rsidRDefault="00B11805" w:rsidP="000666E2">
      <w:pPr>
        <w:snapToGrid w:val="0"/>
        <w:spacing w:line="480" w:lineRule="auto"/>
        <w:ind w:right="-2" w:firstLineChars="0" w:firstLine="0"/>
        <w:rPr>
          <w:rFonts w:ascii="Times New Roman" w:hAnsi="Times New Roman" w:cs="Times New Roman"/>
          <w:sz w:val="24"/>
          <w:szCs w:val="24"/>
          <w:lang w:val="en-US" w:eastAsia="ja-JP"/>
        </w:rPr>
      </w:pPr>
      <w:r w:rsidRPr="005B1A4B">
        <w:rPr>
          <w:rFonts w:ascii="Times New Roman" w:hAnsi="Times New Roman" w:cs="Times New Roman"/>
          <w:i/>
          <w:noProof/>
          <w:sz w:val="24"/>
          <w:szCs w:val="24"/>
          <w:lang w:val="en-US" w:eastAsia="ja-JP"/>
        </w:rPr>
        <mc:AlternateContent>
          <mc:Choice Requires="wps">
            <w:drawing>
              <wp:anchor distT="0" distB="0" distL="114300" distR="114300" simplePos="0" relativeHeight="251769856" behindDoc="0" locked="0" layoutInCell="1" allowOverlap="1" wp14:anchorId="10246C24" wp14:editId="4E63732F">
                <wp:simplePos x="0" y="0"/>
                <wp:positionH relativeFrom="margin">
                  <wp:posOffset>1461770</wp:posOffset>
                </wp:positionH>
                <wp:positionV relativeFrom="paragraph">
                  <wp:posOffset>27940</wp:posOffset>
                </wp:positionV>
                <wp:extent cx="3276600" cy="495300"/>
                <wp:effectExtent l="0" t="0" r="19050" b="19050"/>
                <wp:wrapNone/>
                <wp:docPr id="20" name="正方形/長方形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76600" cy="49530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40000"/>
                            <a:lumOff val="60000"/>
                          </a:schemeClr>
                        </a:solidFill>
                        <a:ln w="6350">
                          <a:solidFill>
                            <a:schemeClr val="accent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DEA1CC8" w14:textId="1EA6DAA2" w:rsidR="00B85078" w:rsidRPr="00AE4F5E" w:rsidRDefault="005B3EC5" w:rsidP="00573A82">
                            <w:pPr>
                              <w:spacing w:line="240" w:lineRule="exact"/>
                              <w:ind w:right="-335" w:firstLineChars="0" w:firstLine="0"/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  <w:lang w:eastAsia="ja-JP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  <w:lang w:eastAsia="ja-JP"/>
                              </w:rPr>
                              <w:t>Please include</w:t>
                            </w:r>
                            <w:r w:rsidR="00D47247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  <w:lang w:eastAsia="ja-JP"/>
                              </w:rPr>
                              <w:t xml:space="preserve"> </w:t>
                            </w:r>
                            <w:r w:rsidR="006C41C4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  <w:lang w:eastAsia="ja-JP"/>
                              </w:rPr>
                              <w:t xml:space="preserve">your own cited </w:t>
                            </w:r>
                            <w:r w:rsidR="00B85078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  <w:lang w:eastAsia="ja-JP"/>
                              </w:rPr>
                              <w:t>paper</w:t>
                            </w: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8"/>
                                <w:lang w:eastAsia="ja-JP"/>
                              </w:rPr>
                              <w:t xml:space="preserve"> with personal information hidden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0246C24" id="正方形/長方形 20" o:spid="_x0000_s1044" style="position:absolute;margin-left:115.1pt;margin-top:2.2pt;width:258pt;height:39pt;z-index:2517698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" fillcolor="#c5e0b3 [1305]" strokecolor="#c45911 [2405]" strokeweight=".5pt">
                <v:textbox>
                  <w:txbxContent>
                    <w:p w14:paraId="2DEA1CC8" w14:textId="1EA6DAA2" w:rsidR="00B85078" w:rsidRPr="00AE4F5E" w:rsidRDefault="005B3EC5" w:rsidP="00573A82">
                      <w:pPr>
                        <w:spacing w:line="240" w:lineRule="exact"/>
                        <w:ind w:right="-335" w:firstLineChars="0" w:firstLine="0"/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  <w:lang w:eastAsia="ja-JP"/>
                        </w:rPr>
                      </w:pP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  <w:lang w:eastAsia="ja-JP"/>
                        </w:rPr>
                        <w:t>Please include</w:t>
                      </w:r>
                      <w:r w:rsidR="00D47247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  <w:lang w:eastAsia="ja-JP"/>
                        </w:rPr>
                        <w:t xml:space="preserve"> </w:t>
                      </w:r>
                      <w:r w:rsidR="006C41C4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  <w:lang w:eastAsia="ja-JP"/>
                        </w:rPr>
                        <w:t xml:space="preserve">your own cited </w:t>
                      </w:r>
                      <w:r w:rsidR="00B85078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  <w:lang w:eastAsia="ja-JP"/>
                        </w:rPr>
                        <w:t>paper</w:t>
                      </w: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8"/>
                          <w:lang w:eastAsia="ja-JP"/>
                        </w:rPr>
                        <w:t xml:space="preserve"> with personal information hidden. 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B85078">
        <w:rPr>
          <w:rFonts w:ascii="Times New Roman" w:hAnsi="Times New Roman" w:cs="Times New Roman"/>
          <w:i/>
          <w:noProof/>
          <w:sz w:val="24"/>
          <w:szCs w:val="24"/>
          <w:lang w:val="en-US" w:eastAsia="ja-JP"/>
        </w:rPr>
        <mc:AlternateContent>
          <mc:Choice Requires="wps">
            <w:drawing>
              <wp:anchor distT="0" distB="0" distL="114300" distR="114300" simplePos="0" relativeHeight="251771904" behindDoc="0" locked="0" layoutInCell="1" allowOverlap="1" wp14:anchorId="117219C5" wp14:editId="1A487BD6">
                <wp:simplePos x="0" y="0"/>
                <wp:positionH relativeFrom="column">
                  <wp:posOffset>1016000</wp:posOffset>
                </wp:positionH>
                <wp:positionV relativeFrom="paragraph">
                  <wp:posOffset>105410</wp:posOffset>
                </wp:positionV>
                <wp:extent cx="400050" cy="0"/>
                <wp:effectExtent l="38100" t="76200" r="0" b="95250"/>
                <wp:wrapNone/>
                <wp:docPr id="21" name="直線矢印コネクタ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00050" cy="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61D0098" id="直線矢印コネクタ 21" o:spid="_x0000_s1026" type="#_x0000_t32" style="position:absolute;left:0;text-align:left;margin-left:80pt;margin-top:8.3pt;width:31.5pt;height:0;flip:x;z-index:251771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" strokecolor="black [3213]" strokeweight="1.5pt">
                <v:stroke endarrow="block" joinstyle="miter"/>
              </v:shape>
            </w:pict>
          </mc:Fallback>
        </mc:AlternateContent>
      </w:r>
      <w:r w:rsidR="00B85078">
        <w:rPr>
          <w:rFonts w:ascii="Times New Roman" w:hAnsi="Times New Roman" w:cs="Times New Roman"/>
          <w:bCs/>
          <w:color w:val="000000" w:themeColor="text1"/>
          <w:sz w:val="24"/>
          <w:szCs w:val="28"/>
        </w:rPr>
        <w:t>(****) (2014)</w:t>
      </w:r>
      <w:r w:rsidR="00B85078">
        <w:rPr>
          <w:rFonts w:ascii="Times New Roman" w:hAnsi="Times New Roman" w:cs="Times New Roman" w:hint="eastAsia"/>
          <w:bCs/>
          <w:color w:val="000000" w:themeColor="text1"/>
          <w:sz w:val="24"/>
          <w:szCs w:val="28"/>
          <w:lang w:eastAsia="ja-JP"/>
        </w:rPr>
        <w:t xml:space="preserve">　</w:t>
      </w:r>
    </w:p>
    <w:p w14:paraId="461167FE" w14:textId="58B631FF" w:rsidR="00472529" w:rsidRDefault="00472529" w:rsidP="00160922">
      <w:pPr>
        <w:snapToGrid w:val="0"/>
        <w:spacing w:line="480" w:lineRule="auto"/>
        <w:ind w:firstLine="600"/>
        <w:rPr>
          <w:rFonts w:ascii="Times New Roman" w:hAnsi="Times New Roman" w:cs="Times New Roman"/>
          <w:bCs/>
          <w:color w:val="FF0000"/>
          <w:sz w:val="24"/>
          <w:szCs w:val="28"/>
          <w:lang w:val="en-US"/>
        </w:rPr>
      </w:pPr>
    </w:p>
    <w:p w14:paraId="2C59A7CC" w14:textId="60A8D622" w:rsidR="005B3EC5" w:rsidRDefault="005B3EC5">
      <w:pPr>
        <w:ind w:firstLine="600"/>
        <w:rPr>
          <w:rFonts w:ascii="Times New Roman" w:hAnsi="Times New Roman" w:cs="Times New Roman"/>
          <w:bCs/>
          <w:color w:val="FF0000"/>
          <w:sz w:val="24"/>
          <w:szCs w:val="28"/>
          <w:lang w:val="en-US"/>
        </w:rPr>
      </w:pPr>
      <w:r>
        <w:rPr>
          <w:rFonts w:ascii="Times New Roman" w:hAnsi="Times New Roman" w:cs="Times New Roman"/>
          <w:bCs/>
          <w:color w:val="FF0000"/>
          <w:sz w:val="24"/>
          <w:szCs w:val="28"/>
          <w:lang w:val="en-US"/>
        </w:rPr>
        <w:br w:type="page"/>
      </w:r>
    </w:p>
    <w:p w14:paraId="5F104210" w14:textId="092AECB7" w:rsidR="006618B7" w:rsidRDefault="006618B7" w:rsidP="00160922">
      <w:pPr>
        <w:snapToGrid w:val="0"/>
        <w:spacing w:line="480" w:lineRule="auto"/>
        <w:ind w:firstLineChars="0" w:firstLine="0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>Appendices</w:t>
      </w:r>
    </w:p>
    <w:p w14:paraId="54C05685" w14:textId="3094FF3B" w:rsidR="00C82768" w:rsidRPr="005B1A4B" w:rsidRDefault="00573A82" w:rsidP="00160922">
      <w:pPr>
        <w:snapToGrid w:val="0"/>
        <w:spacing w:line="480" w:lineRule="auto"/>
        <w:ind w:firstLineChars="0" w:firstLine="0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5B1A4B">
        <w:rPr>
          <w:rFonts w:ascii="Times New Roman" w:hAnsi="Times New Roman" w:cs="Times New Roman"/>
          <w:b/>
          <w:sz w:val="24"/>
          <w:szCs w:val="24"/>
          <w:lang w:val="en-US"/>
        </w:rPr>
        <w:t>Appendix A:</w:t>
      </w:r>
      <w:r w:rsidR="00FD6E0E" w:rsidRPr="005B1A4B">
        <w:rPr>
          <w:rFonts w:ascii="Times New Roman" w:hAnsi="Times New Roman" w:cs="Times New Roman"/>
          <w:b/>
          <w:sz w:val="24"/>
          <w:szCs w:val="24"/>
          <w:lang w:val="en-US"/>
        </w:rPr>
        <w:t xml:space="preserve"> The Title of Appendix A  </w:t>
      </w:r>
      <w:r w:rsidRPr="005B1A4B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</w:p>
    <w:p w14:paraId="0CA9D6CD" w14:textId="35EBBECB" w:rsidR="00203F6A" w:rsidRPr="005B1A4B" w:rsidRDefault="00D26124" w:rsidP="00160922">
      <w:pPr>
        <w:snapToGrid w:val="0"/>
        <w:spacing w:line="480" w:lineRule="auto"/>
        <w:ind w:firstLineChars="236" w:firstLine="566"/>
        <w:rPr>
          <w:rFonts w:ascii="Times New Roman" w:hAnsi="Times New Roman" w:cs="Times New Roman"/>
          <w:sz w:val="24"/>
          <w:szCs w:val="24"/>
          <w:lang w:val="en-US" w:eastAsia="ja-JP"/>
        </w:rPr>
      </w:pPr>
      <w:r w:rsidRPr="005B1A4B">
        <w:rPr>
          <w:rFonts w:ascii="Times New Roman" w:hAnsi="Times New Roman" w:cs="Times New Roman"/>
          <w:sz w:val="24"/>
          <w:szCs w:val="24"/>
          <w:lang w:val="en-US" w:eastAsia="ja-JP"/>
        </w:rPr>
        <w:t>Add an</w:t>
      </w:r>
      <w:r w:rsidR="00090F7F" w:rsidRPr="005B1A4B">
        <w:rPr>
          <w:rFonts w:ascii="Times New Roman" w:hAnsi="Times New Roman" w:cs="Times New Roman"/>
          <w:sz w:val="24"/>
          <w:szCs w:val="24"/>
          <w:lang w:val="en-US" w:eastAsia="ja-JP"/>
        </w:rPr>
        <w:t xml:space="preserve"> appendix</w:t>
      </w:r>
      <w:r w:rsidR="00B46497" w:rsidRPr="005B1A4B">
        <w:rPr>
          <w:rFonts w:ascii="Times New Roman" w:hAnsi="Times New Roman" w:cs="Times New Roman"/>
          <w:sz w:val="24"/>
          <w:szCs w:val="24"/>
          <w:lang w:val="en-US" w:eastAsia="ja-JP"/>
        </w:rPr>
        <w:t xml:space="preserve"> </w:t>
      </w:r>
      <w:r w:rsidR="00090F7F" w:rsidRPr="005B1A4B">
        <w:rPr>
          <w:rFonts w:ascii="Times New Roman" w:hAnsi="Times New Roman" w:cs="Times New Roman"/>
          <w:sz w:val="24"/>
          <w:szCs w:val="24"/>
          <w:lang w:val="en-US" w:eastAsia="ja-JP"/>
        </w:rPr>
        <w:t>[appendices] section if necessary.</w:t>
      </w:r>
    </w:p>
    <w:p w14:paraId="4C2F7F3E" w14:textId="77777777" w:rsidR="00FD6E0E" w:rsidRDefault="00FD6E0E" w:rsidP="00160922">
      <w:pPr>
        <w:snapToGrid w:val="0"/>
        <w:spacing w:line="480" w:lineRule="auto"/>
        <w:ind w:firstLineChars="0" w:firstLine="0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1380D5AE" w14:textId="77777777" w:rsidR="006F6ED3" w:rsidRPr="005B1A4B" w:rsidRDefault="006F6ED3" w:rsidP="00160922">
      <w:pPr>
        <w:snapToGrid w:val="0"/>
        <w:spacing w:line="480" w:lineRule="auto"/>
        <w:ind w:firstLineChars="0" w:firstLine="0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4CB162FE" w14:textId="111D92F0" w:rsidR="00FD6E0E" w:rsidRPr="005B1A4B" w:rsidRDefault="00FD6E0E" w:rsidP="00160922">
      <w:pPr>
        <w:snapToGrid w:val="0"/>
        <w:spacing w:line="480" w:lineRule="auto"/>
        <w:ind w:firstLineChars="0" w:firstLine="0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5B1A4B">
        <w:rPr>
          <w:rFonts w:ascii="Times New Roman" w:hAnsi="Times New Roman" w:cs="Times New Roman"/>
          <w:b/>
          <w:sz w:val="24"/>
          <w:szCs w:val="24"/>
          <w:lang w:val="en-US"/>
        </w:rPr>
        <w:t xml:space="preserve">Appendix B: The Title of Appendix B   </w:t>
      </w:r>
    </w:p>
    <w:p w14:paraId="746B194A" w14:textId="295DA5AB" w:rsidR="00EB3673" w:rsidRPr="006F6ED3" w:rsidRDefault="00EB3673" w:rsidP="00160922">
      <w:pPr>
        <w:snapToGrid w:val="0"/>
        <w:spacing w:line="480" w:lineRule="auto"/>
        <w:ind w:firstLineChars="0" w:firstLine="0"/>
        <w:rPr>
          <w:rFonts w:ascii="Times New Roman" w:hAnsi="Times New Roman" w:cs="Times New Roman"/>
          <w:sz w:val="24"/>
          <w:szCs w:val="24"/>
          <w:lang w:val="en-US" w:eastAsia="ja-JP"/>
        </w:rPr>
      </w:pPr>
    </w:p>
    <w:sectPr w:rsidR="00EB3673" w:rsidRPr="006F6ED3" w:rsidSect="00E05322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1" w:h="16817" w:code="9"/>
      <w:pgMar w:top="1418" w:right="1418" w:bottom="1418" w:left="1418" w:header="709" w:footer="709" w:gutter="0"/>
      <w:cols w:space="708"/>
      <w:docGrid w:type="lines" w:linePitch="537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09F5AF" w14:textId="77777777" w:rsidR="008E1A56" w:rsidRDefault="008E1A56">
      <w:pPr>
        <w:ind w:firstLine="550"/>
      </w:pPr>
      <w:r>
        <w:separator/>
      </w:r>
    </w:p>
  </w:endnote>
  <w:endnote w:type="continuationSeparator" w:id="0">
    <w:p w14:paraId="319A6B52" w14:textId="77777777" w:rsidR="008E1A56" w:rsidRDefault="008E1A56">
      <w:pPr>
        <w:ind w:firstLine="55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ew York"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Yu Gothic UI">
    <w:panose1 w:val="020B05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f4"/>
      </w:rPr>
      <w:id w:val="1483193268"/>
      <w:docPartObj>
        <w:docPartGallery w:val="Page Numbers (Bottom of Page)"/>
        <w:docPartUnique/>
      </w:docPartObj>
    </w:sdtPr>
    <w:sdtEndPr>
      <w:rPr>
        <w:rStyle w:val="af4"/>
      </w:rPr>
    </w:sdtEndPr>
    <w:sdtContent>
      <w:p w14:paraId="35A65371" w14:textId="390D49CF" w:rsidR="007919EA" w:rsidRDefault="007919EA" w:rsidP="003F7512">
        <w:pPr>
          <w:pStyle w:val="a5"/>
          <w:framePr w:wrap="none" w:vAnchor="text" w:hAnchor="margin" w:xAlign="center" w:y="1"/>
          <w:ind w:firstLine="550"/>
          <w:rPr>
            <w:rStyle w:val="af4"/>
          </w:rPr>
        </w:pPr>
        <w:r>
          <w:rPr>
            <w:rStyle w:val="af4"/>
          </w:rPr>
          <w:fldChar w:fldCharType="begin"/>
        </w:r>
        <w:r>
          <w:rPr>
            <w:rStyle w:val="af4"/>
          </w:rPr>
          <w:instrText xml:space="preserve"> PAGE </w:instrText>
        </w:r>
        <w:r>
          <w:rPr>
            <w:rStyle w:val="af4"/>
          </w:rPr>
          <w:fldChar w:fldCharType="end"/>
        </w:r>
      </w:p>
    </w:sdtContent>
  </w:sdt>
  <w:p w14:paraId="30F4C60A" w14:textId="77777777" w:rsidR="00802D2E" w:rsidRDefault="00802D2E">
    <w:pPr>
      <w:pStyle w:val="a5"/>
      <w:ind w:firstLine="55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68757A" w14:textId="653A78E0" w:rsidR="00802D2E" w:rsidRPr="00706632" w:rsidRDefault="00802D2E" w:rsidP="006C0163">
    <w:pPr>
      <w:pStyle w:val="a5"/>
      <w:ind w:firstLineChars="0" w:firstLine="0"/>
      <w:rPr>
        <w:rFonts w:ascii="Times New Roman" w:hAnsi="Times New Roman" w:cs="Times New Roman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90263D" w14:textId="77777777" w:rsidR="00802D2E" w:rsidRDefault="00802D2E">
    <w:pPr>
      <w:pStyle w:val="a5"/>
      <w:ind w:firstLine="55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D6F0E5" w14:textId="77777777" w:rsidR="008E1A56" w:rsidRDefault="008E1A56">
      <w:pPr>
        <w:ind w:firstLine="550"/>
      </w:pPr>
      <w:r>
        <w:separator/>
      </w:r>
    </w:p>
  </w:footnote>
  <w:footnote w:type="continuationSeparator" w:id="0">
    <w:p w14:paraId="6A5610A9" w14:textId="77777777" w:rsidR="008E1A56" w:rsidRDefault="008E1A56">
      <w:pPr>
        <w:ind w:firstLine="55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7B8592" w14:textId="77777777" w:rsidR="00802D2E" w:rsidRDefault="00802D2E" w:rsidP="00763424">
    <w:pPr>
      <w:pStyle w:val="a3"/>
      <w:framePr w:wrap="around" w:vAnchor="text" w:hAnchor="margin" w:xAlign="right" w:y="1"/>
      <w:ind w:firstLine="550"/>
      <w:rPr>
        <w:rStyle w:val="af4"/>
      </w:rPr>
    </w:pPr>
    <w:r>
      <w:rPr>
        <w:rStyle w:val="af4"/>
      </w:rPr>
      <w:fldChar w:fldCharType="begin"/>
    </w:r>
    <w:r>
      <w:rPr>
        <w:rStyle w:val="af4"/>
      </w:rPr>
      <w:instrText xml:space="preserve">PAGE  </w:instrText>
    </w:r>
    <w:r>
      <w:rPr>
        <w:rStyle w:val="af4"/>
      </w:rPr>
      <w:fldChar w:fldCharType="end"/>
    </w:r>
  </w:p>
  <w:p w14:paraId="760EC265" w14:textId="77777777" w:rsidR="00802D2E" w:rsidRDefault="00802D2E" w:rsidP="00EC1CE4">
    <w:pPr>
      <w:pStyle w:val="a3"/>
      <w:ind w:right="360" w:firstLine="55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320971"/>
      <w:docPartObj>
        <w:docPartGallery w:val="Page Numbers (Top of Page)"/>
        <w:docPartUnique/>
      </w:docPartObj>
    </w:sdtPr>
    <w:sdtEndPr/>
    <w:sdtContent>
      <w:p w14:paraId="067CFE84" w14:textId="68668329" w:rsidR="006C0163" w:rsidRDefault="006C0163">
        <w:pPr>
          <w:pStyle w:val="a3"/>
          <w:ind w:firstLine="550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F4630" w:rsidRPr="007F4630">
          <w:rPr>
            <w:noProof/>
            <w:lang w:val="ja-JP" w:eastAsia="ja-JP"/>
          </w:rPr>
          <w:t>5</w:t>
        </w:r>
        <w:r>
          <w:fldChar w:fldCharType="end"/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1B35D7" w14:textId="614FA157" w:rsidR="00802D2E" w:rsidRPr="00EB3673" w:rsidRDefault="00802D2E" w:rsidP="00EB3673">
    <w:pPr>
      <w:pStyle w:val="a3"/>
      <w:ind w:firstLineChars="0" w:firstLine="0"/>
      <w:rPr>
        <w:rFonts w:ascii="Times New Roman" w:hAnsi="Times New Roman" w:cs="Times New Roman"/>
        <w:sz w:val="20"/>
      </w:rPr>
    </w:pPr>
    <w:r w:rsidRPr="00EB3673">
      <w:rPr>
        <w:rFonts w:ascii="Times New Roman" w:hAnsi="Times New Roman" w:cs="Times New Roman"/>
        <w:sz w:val="20"/>
      </w:rPr>
      <w:t>Do not use running heads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6790FE3"/>
    <w:multiLevelType w:val="hybridMultilevel"/>
    <w:tmpl w:val="4DE4A290"/>
    <w:lvl w:ilvl="0" w:tplc="AE685058">
      <w:numFmt w:val="bullet"/>
      <w:lvlText w:val="•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7027733"/>
    <w:multiLevelType w:val="hybridMultilevel"/>
    <w:tmpl w:val="84B8FAD2"/>
    <w:lvl w:ilvl="0" w:tplc="08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8E27290"/>
    <w:multiLevelType w:val="multilevel"/>
    <w:tmpl w:val="CA6ABCD4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4" w15:restartNumberingAfterBreak="0">
    <w:nsid w:val="0BEA51A7"/>
    <w:multiLevelType w:val="hybridMultilevel"/>
    <w:tmpl w:val="638C6766"/>
    <w:lvl w:ilvl="0" w:tplc="AE685058">
      <w:numFmt w:val="bullet"/>
      <w:lvlText w:val="•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0CA41EF9"/>
    <w:multiLevelType w:val="hybridMultilevel"/>
    <w:tmpl w:val="23362116"/>
    <w:lvl w:ilvl="0" w:tplc="AE685058">
      <w:numFmt w:val="bullet"/>
      <w:lvlText w:val="•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13D574E7"/>
    <w:multiLevelType w:val="hybridMultilevel"/>
    <w:tmpl w:val="25C0B84C"/>
    <w:lvl w:ilvl="0" w:tplc="B918691A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7D2A5948" w:tentative="1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8E66803E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326CCAC6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89946FE6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537AF228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7D660EE6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00808D84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71D0954A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7" w15:restartNumberingAfterBreak="0">
    <w:nsid w:val="15D411A7"/>
    <w:multiLevelType w:val="hybridMultilevel"/>
    <w:tmpl w:val="521EA55A"/>
    <w:lvl w:ilvl="0" w:tplc="AE685058">
      <w:numFmt w:val="bullet"/>
      <w:lvlText w:val="•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22747359"/>
    <w:multiLevelType w:val="hybridMultilevel"/>
    <w:tmpl w:val="015EED30"/>
    <w:lvl w:ilvl="0" w:tplc="AE685058">
      <w:numFmt w:val="bullet"/>
      <w:lvlText w:val="•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33295AD6"/>
    <w:multiLevelType w:val="hybridMultilevel"/>
    <w:tmpl w:val="F89C0660"/>
    <w:lvl w:ilvl="0" w:tplc="ED242A9C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228A7C08" w:tentative="1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CB4CC5EE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C128C736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21168DB8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5164BD26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E14A7C8C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7804D412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55FACAC6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0" w15:restartNumberingAfterBreak="0">
    <w:nsid w:val="34B67A57"/>
    <w:multiLevelType w:val="hybridMultilevel"/>
    <w:tmpl w:val="2B5E1378"/>
    <w:lvl w:ilvl="0" w:tplc="50F88A6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36FF2622"/>
    <w:multiLevelType w:val="hybridMultilevel"/>
    <w:tmpl w:val="73E6A894"/>
    <w:lvl w:ilvl="0" w:tplc="6FF6B878">
      <w:start w:val="1"/>
      <w:numFmt w:val="lowerRoman"/>
      <w:lvlText w:val="%1.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" w15:restartNumberingAfterBreak="0">
    <w:nsid w:val="38EF6121"/>
    <w:multiLevelType w:val="hybridMultilevel"/>
    <w:tmpl w:val="8662F53A"/>
    <w:lvl w:ilvl="0" w:tplc="91EA2CE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" w15:restartNumberingAfterBreak="0">
    <w:nsid w:val="48454D58"/>
    <w:multiLevelType w:val="hybridMultilevel"/>
    <w:tmpl w:val="00B0D508"/>
    <w:lvl w:ilvl="0" w:tplc="356A9C76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C540BBEC" w:tentative="1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EE04D200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F4FC0862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D50EFED0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28BC30C8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CDA4A7A8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829C4416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71E6206E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4" w15:restartNumberingAfterBreak="0">
    <w:nsid w:val="486A5F9D"/>
    <w:multiLevelType w:val="hybridMultilevel"/>
    <w:tmpl w:val="CA1C0CD2"/>
    <w:lvl w:ilvl="0" w:tplc="AE685058">
      <w:numFmt w:val="bullet"/>
      <w:lvlText w:val="•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49C26026"/>
    <w:multiLevelType w:val="hybridMultilevel"/>
    <w:tmpl w:val="AAEA438E"/>
    <w:lvl w:ilvl="0" w:tplc="AE685058">
      <w:numFmt w:val="bullet"/>
      <w:lvlText w:val="•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4BF67225"/>
    <w:multiLevelType w:val="hybridMultilevel"/>
    <w:tmpl w:val="65C47C28"/>
    <w:lvl w:ilvl="0" w:tplc="6FB4E3C8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ECE8FEB0" w:tentative="1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60227F62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3BA0BC84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99F27372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6E9CCF9C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4C4EAB98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732E1108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E74CDA82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7" w15:restartNumberingAfterBreak="0">
    <w:nsid w:val="4F6643DC"/>
    <w:multiLevelType w:val="hybridMultilevel"/>
    <w:tmpl w:val="B80676BA"/>
    <w:lvl w:ilvl="0" w:tplc="08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5BC60D46"/>
    <w:multiLevelType w:val="hybridMultilevel"/>
    <w:tmpl w:val="CFB4BA24"/>
    <w:lvl w:ilvl="0" w:tplc="9F8E81C6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081679A0" w:tentative="1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53BCB2AA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90488486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7A84A53C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7A2A0698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30E06A26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C34CB4B0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6CBE398C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9" w15:restartNumberingAfterBreak="0">
    <w:nsid w:val="6896053E"/>
    <w:multiLevelType w:val="multilevel"/>
    <w:tmpl w:val="F394F8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lang w:val="en-GB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6E730C13"/>
    <w:multiLevelType w:val="hybridMultilevel"/>
    <w:tmpl w:val="B4523D60"/>
    <w:lvl w:ilvl="0" w:tplc="AE685058">
      <w:numFmt w:val="bullet"/>
      <w:lvlText w:val="•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75F467EF"/>
    <w:multiLevelType w:val="hybridMultilevel"/>
    <w:tmpl w:val="6122DC3C"/>
    <w:lvl w:ilvl="0" w:tplc="AE685058">
      <w:numFmt w:val="bullet"/>
      <w:lvlText w:val="•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1372268616">
    <w:abstractNumId w:val="17"/>
  </w:num>
  <w:num w:numId="2" w16cid:durableId="1683508811">
    <w:abstractNumId w:val="10"/>
  </w:num>
  <w:num w:numId="3" w16cid:durableId="330105208">
    <w:abstractNumId w:val="12"/>
  </w:num>
  <w:num w:numId="4" w16cid:durableId="363286446">
    <w:abstractNumId w:val="2"/>
  </w:num>
  <w:num w:numId="5" w16cid:durableId="1461728224">
    <w:abstractNumId w:val="20"/>
  </w:num>
  <w:num w:numId="6" w16cid:durableId="1290623801">
    <w:abstractNumId w:val="4"/>
  </w:num>
  <w:num w:numId="7" w16cid:durableId="1339045158">
    <w:abstractNumId w:val="7"/>
  </w:num>
  <w:num w:numId="8" w16cid:durableId="1704478472">
    <w:abstractNumId w:val="1"/>
  </w:num>
  <w:num w:numId="9" w16cid:durableId="517085172">
    <w:abstractNumId w:val="5"/>
  </w:num>
  <w:num w:numId="10" w16cid:durableId="218132034">
    <w:abstractNumId w:val="15"/>
  </w:num>
  <w:num w:numId="11" w16cid:durableId="709961260">
    <w:abstractNumId w:val="21"/>
  </w:num>
  <w:num w:numId="12" w16cid:durableId="1078332891">
    <w:abstractNumId w:val="14"/>
  </w:num>
  <w:num w:numId="13" w16cid:durableId="602302313">
    <w:abstractNumId w:val="11"/>
  </w:num>
  <w:num w:numId="14" w16cid:durableId="2087723205">
    <w:abstractNumId w:val="8"/>
  </w:num>
  <w:num w:numId="15" w16cid:durableId="1356690443">
    <w:abstractNumId w:val="16"/>
  </w:num>
  <w:num w:numId="16" w16cid:durableId="401761774">
    <w:abstractNumId w:val="9"/>
  </w:num>
  <w:num w:numId="17" w16cid:durableId="573054776">
    <w:abstractNumId w:val="6"/>
  </w:num>
  <w:num w:numId="18" w16cid:durableId="1025013980">
    <w:abstractNumId w:val="13"/>
  </w:num>
  <w:num w:numId="19" w16cid:durableId="719086715">
    <w:abstractNumId w:val="18"/>
  </w:num>
  <w:num w:numId="20" w16cid:durableId="52048511">
    <w:abstractNumId w:val="0"/>
  </w:num>
  <w:num w:numId="21" w16cid:durableId="1479375257">
    <w:abstractNumId w:val="3"/>
  </w:num>
  <w:num w:numId="22" w16cid:durableId="886839341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defaultTabStop w:val="720"/>
  <w:doNotHyphenateCaps/>
  <w:drawingGridHorizontalSpacing w:val="110"/>
  <w:drawingGridVerticalSpacing w:val="537"/>
  <w:displayHorizontalDrawingGridEvery w:val="2"/>
  <w:characterSpacingControl w:val="doNotCompress"/>
  <w:doNotValidateAgainstSchema/>
  <w:doNotDemarcateInvalidXml/>
  <w:hdrShapeDefaults>
    <o:shapedefaults v:ext="edit" spidmax="2050" fill="f" fillcolor="white" stroke="f">
      <v:fill color="white" on="f"/>
      <v:stroke on="f"/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UwMDYwMwOSRqaGZko6SsGpxcWZ+XkgBWa1AIlmsn0sAAAA"/>
  </w:docVars>
  <w:rsids>
    <w:rsidRoot w:val="00683044"/>
    <w:rsid w:val="00006B6C"/>
    <w:rsid w:val="00012527"/>
    <w:rsid w:val="0001405F"/>
    <w:rsid w:val="000204A3"/>
    <w:rsid w:val="0002710F"/>
    <w:rsid w:val="00032830"/>
    <w:rsid w:val="00036C85"/>
    <w:rsid w:val="0004028E"/>
    <w:rsid w:val="000402E4"/>
    <w:rsid w:val="00043F1A"/>
    <w:rsid w:val="00054345"/>
    <w:rsid w:val="00060749"/>
    <w:rsid w:val="000617B3"/>
    <w:rsid w:val="0006223A"/>
    <w:rsid w:val="000629B2"/>
    <w:rsid w:val="00064D04"/>
    <w:rsid w:val="000666E2"/>
    <w:rsid w:val="00077648"/>
    <w:rsid w:val="00081738"/>
    <w:rsid w:val="00081A7C"/>
    <w:rsid w:val="000837CA"/>
    <w:rsid w:val="000901A5"/>
    <w:rsid w:val="00090F7F"/>
    <w:rsid w:val="00094A78"/>
    <w:rsid w:val="00095316"/>
    <w:rsid w:val="0009570A"/>
    <w:rsid w:val="000A004B"/>
    <w:rsid w:val="000A396C"/>
    <w:rsid w:val="000B73F5"/>
    <w:rsid w:val="000C17E1"/>
    <w:rsid w:val="000C30C2"/>
    <w:rsid w:val="000C7B99"/>
    <w:rsid w:val="000D1D00"/>
    <w:rsid w:val="000E16B2"/>
    <w:rsid w:val="000E1971"/>
    <w:rsid w:val="000F39C8"/>
    <w:rsid w:val="000F739C"/>
    <w:rsid w:val="00100DB0"/>
    <w:rsid w:val="00104B89"/>
    <w:rsid w:val="0011106D"/>
    <w:rsid w:val="00121347"/>
    <w:rsid w:val="00122780"/>
    <w:rsid w:val="00123626"/>
    <w:rsid w:val="00123B9F"/>
    <w:rsid w:val="00126342"/>
    <w:rsid w:val="00126CFD"/>
    <w:rsid w:val="00127647"/>
    <w:rsid w:val="001317AB"/>
    <w:rsid w:val="00133773"/>
    <w:rsid w:val="00140506"/>
    <w:rsid w:val="001422B1"/>
    <w:rsid w:val="0015117F"/>
    <w:rsid w:val="00151DF5"/>
    <w:rsid w:val="00153CA5"/>
    <w:rsid w:val="001605E3"/>
    <w:rsid w:val="00160922"/>
    <w:rsid w:val="0016467F"/>
    <w:rsid w:val="00167468"/>
    <w:rsid w:val="00167612"/>
    <w:rsid w:val="001677E4"/>
    <w:rsid w:val="001728C6"/>
    <w:rsid w:val="00176325"/>
    <w:rsid w:val="00180178"/>
    <w:rsid w:val="00181EEC"/>
    <w:rsid w:val="0018385F"/>
    <w:rsid w:val="001877D6"/>
    <w:rsid w:val="001946AD"/>
    <w:rsid w:val="00195E5A"/>
    <w:rsid w:val="001A68C1"/>
    <w:rsid w:val="001C18F4"/>
    <w:rsid w:val="001C4BA8"/>
    <w:rsid w:val="001C5195"/>
    <w:rsid w:val="001C5FC2"/>
    <w:rsid w:val="001E3B9C"/>
    <w:rsid w:val="001F0F17"/>
    <w:rsid w:val="001F13E2"/>
    <w:rsid w:val="001F4C50"/>
    <w:rsid w:val="001F5BD6"/>
    <w:rsid w:val="001F7020"/>
    <w:rsid w:val="00203F6A"/>
    <w:rsid w:val="00210AC9"/>
    <w:rsid w:val="00212786"/>
    <w:rsid w:val="00215687"/>
    <w:rsid w:val="00223707"/>
    <w:rsid w:val="002261F6"/>
    <w:rsid w:val="00241458"/>
    <w:rsid w:val="00241D84"/>
    <w:rsid w:val="0024375D"/>
    <w:rsid w:val="00246D34"/>
    <w:rsid w:val="00252374"/>
    <w:rsid w:val="00253872"/>
    <w:rsid w:val="00255653"/>
    <w:rsid w:val="00266C7F"/>
    <w:rsid w:val="002748EA"/>
    <w:rsid w:val="002807A2"/>
    <w:rsid w:val="00280AA1"/>
    <w:rsid w:val="002873A8"/>
    <w:rsid w:val="002875A3"/>
    <w:rsid w:val="00294E4C"/>
    <w:rsid w:val="002A1A9F"/>
    <w:rsid w:val="002A1D19"/>
    <w:rsid w:val="002A7B6B"/>
    <w:rsid w:val="002B198D"/>
    <w:rsid w:val="002B5BA1"/>
    <w:rsid w:val="002B617B"/>
    <w:rsid w:val="002C2795"/>
    <w:rsid w:val="002C3E29"/>
    <w:rsid w:val="002D4C95"/>
    <w:rsid w:val="002D5C39"/>
    <w:rsid w:val="002E009B"/>
    <w:rsid w:val="002E2088"/>
    <w:rsid w:val="002F09A8"/>
    <w:rsid w:val="002F1021"/>
    <w:rsid w:val="002F2016"/>
    <w:rsid w:val="003110AB"/>
    <w:rsid w:val="00311131"/>
    <w:rsid w:val="00312517"/>
    <w:rsid w:val="00313DF2"/>
    <w:rsid w:val="00322C16"/>
    <w:rsid w:val="00324C85"/>
    <w:rsid w:val="00324D91"/>
    <w:rsid w:val="00331950"/>
    <w:rsid w:val="00331C17"/>
    <w:rsid w:val="00332011"/>
    <w:rsid w:val="00336BB3"/>
    <w:rsid w:val="0036356B"/>
    <w:rsid w:val="003672FC"/>
    <w:rsid w:val="00386AE8"/>
    <w:rsid w:val="00386D6F"/>
    <w:rsid w:val="00395F23"/>
    <w:rsid w:val="003A4DCE"/>
    <w:rsid w:val="003B03ED"/>
    <w:rsid w:val="003B178F"/>
    <w:rsid w:val="003B6BCE"/>
    <w:rsid w:val="003C1524"/>
    <w:rsid w:val="003D6633"/>
    <w:rsid w:val="003D696D"/>
    <w:rsid w:val="003D7176"/>
    <w:rsid w:val="003E0B1D"/>
    <w:rsid w:val="003E12E2"/>
    <w:rsid w:val="003E5320"/>
    <w:rsid w:val="003F7EA4"/>
    <w:rsid w:val="004068FC"/>
    <w:rsid w:val="00407047"/>
    <w:rsid w:val="004112A8"/>
    <w:rsid w:val="00412302"/>
    <w:rsid w:val="00422C65"/>
    <w:rsid w:val="00425DCB"/>
    <w:rsid w:val="00426A0D"/>
    <w:rsid w:val="00431418"/>
    <w:rsid w:val="00436F5C"/>
    <w:rsid w:val="00440DF1"/>
    <w:rsid w:val="00441D0F"/>
    <w:rsid w:val="004443BD"/>
    <w:rsid w:val="00446CD1"/>
    <w:rsid w:val="00450F1E"/>
    <w:rsid w:val="00461F4A"/>
    <w:rsid w:val="00464DEF"/>
    <w:rsid w:val="00472529"/>
    <w:rsid w:val="00473EF4"/>
    <w:rsid w:val="00475C3E"/>
    <w:rsid w:val="0048488F"/>
    <w:rsid w:val="00484B96"/>
    <w:rsid w:val="00490FB3"/>
    <w:rsid w:val="004921C9"/>
    <w:rsid w:val="004A1C59"/>
    <w:rsid w:val="004A57DB"/>
    <w:rsid w:val="004A64F8"/>
    <w:rsid w:val="004B3F09"/>
    <w:rsid w:val="004B6C53"/>
    <w:rsid w:val="004B73C4"/>
    <w:rsid w:val="004D0890"/>
    <w:rsid w:val="004D3D2A"/>
    <w:rsid w:val="004E0D6A"/>
    <w:rsid w:val="004E2EE4"/>
    <w:rsid w:val="004E41F4"/>
    <w:rsid w:val="004E43A5"/>
    <w:rsid w:val="004E5000"/>
    <w:rsid w:val="004F142F"/>
    <w:rsid w:val="004F7EBA"/>
    <w:rsid w:val="00500B51"/>
    <w:rsid w:val="00500B7F"/>
    <w:rsid w:val="00503165"/>
    <w:rsid w:val="005114AF"/>
    <w:rsid w:val="00511F41"/>
    <w:rsid w:val="00514BC4"/>
    <w:rsid w:val="00514F7D"/>
    <w:rsid w:val="005215AD"/>
    <w:rsid w:val="005224FF"/>
    <w:rsid w:val="00523003"/>
    <w:rsid w:val="005231D6"/>
    <w:rsid w:val="005263C6"/>
    <w:rsid w:val="00526D0D"/>
    <w:rsid w:val="005322B5"/>
    <w:rsid w:val="00537F0B"/>
    <w:rsid w:val="00537FB2"/>
    <w:rsid w:val="00542074"/>
    <w:rsid w:val="00545502"/>
    <w:rsid w:val="005556BB"/>
    <w:rsid w:val="00557DBA"/>
    <w:rsid w:val="005600BD"/>
    <w:rsid w:val="0056028E"/>
    <w:rsid w:val="005608FE"/>
    <w:rsid w:val="00563076"/>
    <w:rsid w:val="005658F5"/>
    <w:rsid w:val="00565F48"/>
    <w:rsid w:val="00573A82"/>
    <w:rsid w:val="00583884"/>
    <w:rsid w:val="00591F89"/>
    <w:rsid w:val="00597289"/>
    <w:rsid w:val="005B1A4B"/>
    <w:rsid w:val="005B3EC5"/>
    <w:rsid w:val="005B50CB"/>
    <w:rsid w:val="005B645F"/>
    <w:rsid w:val="005B706E"/>
    <w:rsid w:val="005C353A"/>
    <w:rsid w:val="005E1B65"/>
    <w:rsid w:val="005E3E21"/>
    <w:rsid w:val="005E45B6"/>
    <w:rsid w:val="005F483F"/>
    <w:rsid w:val="005F6780"/>
    <w:rsid w:val="005F7BE9"/>
    <w:rsid w:val="0060586E"/>
    <w:rsid w:val="00614F05"/>
    <w:rsid w:val="006163C1"/>
    <w:rsid w:val="006169FA"/>
    <w:rsid w:val="006216DE"/>
    <w:rsid w:val="00631B96"/>
    <w:rsid w:val="00632E1F"/>
    <w:rsid w:val="00634701"/>
    <w:rsid w:val="00640826"/>
    <w:rsid w:val="00642DA8"/>
    <w:rsid w:val="0064589C"/>
    <w:rsid w:val="00651B20"/>
    <w:rsid w:val="00654301"/>
    <w:rsid w:val="0065490F"/>
    <w:rsid w:val="00654AEA"/>
    <w:rsid w:val="006553B6"/>
    <w:rsid w:val="0066080B"/>
    <w:rsid w:val="006618B7"/>
    <w:rsid w:val="006700D0"/>
    <w:rsid w:val="006826FF"/>
    <w:rsid w:val="00683044"/>
    <w:rsid w:val="0069012C"/>
    <w:rsid w:val="006908F8"/>
    <w:rsid w:val="00690FAE"/>
    <w:rsid w:val="00693573"/>
    <w:rsid w:val="0069371B"/>
    <w:rsid w:val="00695FE4"/>
    <w:rsid w:val="006A5967"/>
    <w:rsid w:val="006A6315"/>
    <w:rsid w:val="006A786E"/>
    <w:rsid w:val="006B116F"/>
    <w:rsid w:val="006B174E"/>
    <w:rsid w:val="006B4244"/>
    <w:rsid w:val="006C0163"/>
    <w:rsid w:val="006C05E9"/>
    <w:rsid w:val="006C24AA"/>
    <w:rsid w:val="006C41C4"/>
    <w:rsid w:val="006C45C5"/>
    <w:rsid w:val="006D051D"/>
    <w:rsid w:val="006D499C"/>
    <w:rsid w:val="006D4CAF"/>
    <w:rsid w:val="006E19E1"/>
    <w:rsid w:val="006E3048"/>
    <w:rsid w:val="006E3FCE"/>
    <w:rsid w:val="006F0646"/>
    <w:rsid w:val="006F2A8C"/>
    <w:rsid w:val="006F6ED3"/>
    <w:rsid w:val="006F7314"/>
    <w:rsid w:val="007000DB"/>
    <w:rsid w:val="0070058D"/>
    <w:rsid w:val="00702C23"/>
    <w:rsid w:val="00706632"/>
    <w:rsid w:val="00733402"/>
    <w:rsid w:val="00735D97"/>
    <w:rsid w:val="00744011"/>
    <w:rsid w:val="00744441"/>
    <w:rsid w:val="0075112A"/>
    <w:rsid w:val="007545CB"/>
    <w:rsid w:val="00756CC9"/>
    <w:rsid w:val="00760204"/>
    <w:rsid w:val="00763424"/>
    <w:rsid w:val="00764369"/>
    <w:rsid w:val="00770328"/>
    <w:rsid w:val="00773819"/>
    <w:rsid w:val="00777DDD"/>
    <w:rsid w:val="00777EE9"/>
    <w:rsid w:val="00780230"/>
    <w:rsid w:val="007803D6"/>
    <w:rsid w:val="007919EA"/>
    <w:rsid w:val="007A4131"/>
    <w:rsid w:val="007A7DF6"/>
    <w:rsid w:val="007B633E"/>
    <w:rsid w:val="007B6987"/>
    <w:rsid w:val="007C167E"/>
    <w:rsid w:val="007D28CF"/>
    <w:rsid w:val="007D30D6"/>
    <w:rsid w:val="007D4B93"/>
    <w:rsid w:val="007D63CE"/>
    <w:rsid w:val="007E31D7"/>
    <w:rsid w:val="007E34CA"/>
    <w:rsid w:val="007E632D"/>
    <w:rsid w:val="007F31E5"/>
    <w:rsid w:val="007F4630"/>
    <w:rsid w:val="00802D2E"/>
    <w:rsid w:val="00806498"/>
    <w:rsid w:val="00807657"/>
    <w:rsid w:val="00810367"/>
    <w:rsid w:val="00813E17"/>
    <w:rsid w:val="00817567"/>
    <w:rsid w:val="00822750"/>
    <w:rsid w:val="00825A8E"/>
    <w:rsid w:val="008263EB"/>
    <w:rsid w:val="008367EB"/>
    <w:rsid w:val="00837EA3"/>
    <w:rsid w:val="0084176E"/>
    <w:rsid w:val="00861B13"/>
    <w:rsid w:val="008711AE"/>
    <w:rsid w:val="00873D90"/>
    <w:rsid w:val="00874B76"/>
    <w:rsid w:val="00876EB9"/>
    <w:rsid w:val="00877113"/>
    <w:rsid w:val="00877F54"/>
    <w:rsid w:val="008860CE"/>
    <w:rsid w:val="008934DF"/>
    <w:rsid w:val="008A1041"/>
    <w:rsid w:val="008A46AA"/>
    <w:rsid w:val="008D0E72"/>
    <w:rsid w:val="008D33A2"/>
    <w:rsid w:val="008D4DEA"/>
    <w:rsid w:val="008D7F76"/>
    <w:rsid w:val="008E1A56"/>
    <w:rsid w:val="008E1DFD"/>
    <w:rsid w:val="008E2316"/>
    <w:rsid w:val="008E2E79"/>
    <w:rsid w:val="008E380E"/>
    <w:rsid w:val="008E69DB"/>
    <w:rsid w:val="008E771F"/>
    <w:rsid w:val="008F4F52"/>
    <w:rsid w:val="008F7406"/>
    <w:rsid w:val="00902563"/>
    <w:rsid w:val="00911046"/>
    <w:rsid w:val="00927F7B"/>
    <w:rsid w:val="00933A13"/>
    <w:rsid w:val="0093613B"/>
    <w:rsid w:val="00950823"/>
    <w:rsid w:val="0096192F"/>
    <w:rsid w:val="0096555A"/>
    <w:rsid w:val="009667AC"/>
    <w:rsid w:val="00966B18"/>
    <w:rsid w:val="00971E1C"/>
    <w:rsid w:val="00977D61"/>
    <w:rsid w:val="00981DCA"/>
    <w:rsid w:val="00984CDC"/>
    <w:rsid w:val="009854C3"/>
    <w:rsid w:val="00993FEB"/>
    <w:rsid w:val="0099610D"/>
    <w:rsid w:val="009A1CB3"/>
    <w:rsid w:val="009A1E46"/>
    <w:rsid w:val="009A21AE"/>
    <w:rsid w:val="009A245C"/>
    <w:rsid w:val="009A435D"/>
    <w:rsid w:val="009A575D"/>
    <w:rsid w:val="009B1E15"/>
    <w:rsid w:val="009B30D7"/>
    <w:rsid w:val="009B61ED"/>
    <w:rsid w:val="009C0618"/>
    <w:rsid w:val="009C2F13"/>
    <w:rsid w:val="009C406E"/>
    <w:rsid w:val="009C740B"/>
    <w:rsid w:val="009D30EB"/>
    <w:rsid w:val="009D4F3A"/>
    <w:rsid w:val="009D613E"/>
    <w:rsid w:val="009F5FB0"/>
    <w:rsid w:val="00A04B02"/>
    <w:rsid w:val="00A06246"/>
    <w:rsid w:val="00A165A1"/>
    <w:rsid w:val="00A2090C"/>
    <w:rsid w:val="00A21A70"/>
    <w:rsid w:val="00A26AD5"/>
    <w:rsid w:val="00A360A8"/>
    <w:rsid w:val="00A37249"/>
    <w:rsid w:val="00A435B2"/>
    <w:rsid w:val="00A570B6"/>
    <w:rsid w:val="00A7216A"/>
    <w:rsid w:val="00A85594"/>
    <w:rsid w:val="00A87B18"/>
    <w:rsid w:val="00AB1F67"/>
    <w:rsid w:val="00AB2DCD"/>
    <w:rsid w:val="00AC0A88"/>
    <w:rsid w:val="00AC2835"/>
    <w:rsid w:val="00AD344B"/>
    <w:rsid w:val="00AE0FFD"/>
    <w:rsid w:val="00AE2914"/>
    <w:rsid w:val="00AE4F5E"/>
    <w:rsid w:val="00AE6071"/>
    <w:rsid w:val="00AF0EC5"/>
    <w:rsid w:val="00AF1675"/>
    <w:rsid w:val="00AF405F"/>
    <w:rsid w:val="00B03201"/>
    <w:rsid w:val="00B06F93"/>
    <w:rsid w:val="00B10413"/>
    <w:rsid w:val="00B10B74"/>
    <w:rsid w:val="00B11805"/>
    <w:rsid w:val="00B118D2"/>
    <w:rsid w:val="00B12B26"/>
    <w:rsid w:val="00B13804"/>
    <w:rsid w:val="00B16D6D"/>
    <w:rsid w:val="00B23631"/>
    <w:rsid w:val="00B27036"/>
    <w:rsid w:val="00B34E42"/>
    <w:rsid w:val="00B402D9"/>
    <w:rsid w:val="00B40593"/>
    <w:rsid w:val="00B4149A"/>
    <w:rsid w:val="00B45FDF"/>
    <w:rsid w:val="00B46497"/>
    <w:rsid w:val="00B72B03"/>
    <w:rsid w:val="00B75414"/>
    <w:rsid w:val="00B801A1"/>
    <w:rsid w:val="00B85076"/>
    <w:rsid w:val="00B85078"/>
    <w:rsid w:val="00B874DD"/>
    <w:rsid w:val="00B934AC"/>
    <w:rsid w:val="00B9557C"/>
    <w:rsid w:val="00BA1AD5"/>
    <w:rsid w:val="00BA48B3"/>
    <w:rsid w:val="00BB2177"/>
    <w:rsid w:val="00BB5540"/>
    <w:rsid w:val="00BC1364"/>
    <w:rsid w:val="00BD3155"/>
    <w:rsid w:val="00BD4B83"/>
    <w:rsid w:val="00BD4BC4"/>
    <w:rsid w:val="00BD58C3"/>
    <w:rsid w:val="00BD6E35"/>
    <w:rsid w:val="00BE0EA9"/>
    <w:rsid w:val="00BE39B1"/>
    <w:rsid w:val="00BE6635"/>
    <w:rsid w:val="00BF61FD"/>
    <w:rsid w:val="00C015F5"/>
    <w:rsid w:val="00C0639F"/>
    <w:rsid w:val="00C12E1B"/>
    <w:rsid w:val="00C24A84"/>
    <w:rsid w:val="00C25DA8"/>
    <w:rsid w:val="00C319A2"/>
    <w:rsid w:val="00C34944"/>
    <w:rsid w:val="00C460FC"/>
    <w:rsid w:val="00C55136"/>
    <w:rsid w:val="00C55CAA"/>
    <w:rsid w:val="00C62909"/>
    <w:rsid w:val="00C646B0"/>
    <w:rsid w:val="00C6595D"/>
    <w:rsid w:val="00C74901"/>
    <w:rsid w:val="00C75ADA"/>
    <w:rsid w:val="00C809C5"/>
    <w:rsid w:val="00C82768"/>
    <w:rsid w:val="00C853D7"/>
    <w:rsid w:val="00C9583E"/>
    <w:rsid w:val="00C959A0"/>
    <w:rsid w:val="00CA11E1"/>
    <w:rsid w:val="00CA1344"/>
    <w:rsid w:val="00CA3082"/>
    <w:rsid w:val="00CC781C"/>
    <w:rsid w:val="00CD2572"/>
    <w:rsid w:val="00CD45D2"/>
    <w:rsid w:val="00D06EF0"/>
    <w:rsid w:val="00D2420C"/>
    <w:rsid w:val="00D25114"/>
    <w:rsid w:val="00D26124"/>
    <w:rsid w:val="00D2709F"/>
    <w:rsid w:val="00D27689"/>
    <w:rsid w:val="00D305BA"/>
    <w:rsid w:val="00D3189F"/>
    <w:rsid w:val="00D4147B"/>
    <w:rsid w:val="00D45AE9"/>
    <w:rsid w:val="00D461DC"/>
    <w:rsid w:val="00D47247"/>
    <w:rsid w:val="00D552D8"/>
    <w:rsid w:val="00D56D1F"/>
    <w:rsid w:val="00D65AE2"/>
    <w:rsid w:val="00D6732F"/>
    <w:rsid w:val="00D71E4F"/>
    <w:rsid w:val="00D758EB"/>
    <w:rsid w:val="00D77969"/>
    <w:rsid w:val="00D77C56"/>
    <w:rsid w:val="00D81FE8"/>
    <w:rsid w:val="00D8710F"/>
    <w:rsid w:val="00D91B15"/>
    <w:rsid w:val="00D92985"/>
    <w:rsid w:val="00D96ADA"/>
    <w:rsid w:val="00D97B0E"/>
    <w:rsid w:val="00DA53F0"/>
    <w:rsid w:val="00DA6AEA"/>
    <w:rsid w:val="00DA7066"/>
    <w:rsid w:val="00DC210D"/>
    <w:rsid w:val="00DC7154"/>
    <w:rsid w:val="00DD730A"/>
    <w:rsid w:val="00DE456D"/>
    <w:rsid w:val="00DF0AD1"/>
    <w:rsid w:val="00DF193A"/>
    <w:rsid w:val="00DF2C87"/>
    <w:rsid w:val="00E047DB"/>
    <w:rsid w:val="00E05322"/>
    <w:rsid w:val="00E06D38"/>
    <w:rsid w:val="00E0708D"/>
    <w:rsid w:val="00E20408"/>
    <w:rsid w:val="00E24807"/>
    <w:rsid w:val="00E27109"/>
    <w:rsid w:val="00E33B80"/>
    <w:rsid w:val="00E357F4"/>
    <w:rsid w:val="00E60CFC"/>
    <w:rsid w:val="00E65743"/>
    <w:rsid w:val="00E674C3"/>
    <w:rsid w:val="00E75762"/>
    <w:rsid w:val="00E80C3A"/>
    <w:rsid w:val="00E8310D"/>
    <w:rsid w:val="00EA213B"/>
    <w:rsid w:val="00EA5F01"/>
    <w:rsid w:val="00EB026F"/>
    <w:rsid w:val="00EB143E"/>
    <w:rsid w:val="00EB3673"/>
    <w:rsid w:val="00EB6ACD"/>
    <w:rsid w:val="00EC0535"/>
    <w:rsid w:val="00EC072D"/>
    <w:rsid w:val="00EC0890"/>
    <w:rsid w:val="00EC1106"/>
    <w:rsid w:val="00EC1B63"/>
    <w:rsid w:val="00EC1CE4"/>
    <w:rsid w:val="00EC697E"/>
    <w:rsid w:val="00ED52F4"/>
    <w:rsid w:val="00EE592F"/>
    <w:rsid w:val="00EE77E0"/>
    <w:rsid w:val="00EF217E"/>
    <w:rsid w:val="00EF28BB"/>
    <w:rsid w:val="00EF2C6E"/>
    <w:rsid w:val="00EF357D"/>
    <w:rsid w:val="00EF3980"/>
    <w:rsid w:val="00EF62C0"/>
    <w:rsid w:val="00F03D61"/>
    <w:rsid w:val="00F07E11"/>
    <w:rsid w:val="00F1247B"/>
    <w:rsid w:val="00F17B68"/>
    <w:rsid w:val="00F20367"/>
    <w:rsid w:val="00F269E4"/>
    <w:rsid w:val="00F46089"/>
    <w:rsid w:val="00F53860"/>
    <w:rsid w:val="00F56549"/>
    <w:rsid w:val="00F6744D"/>
    <w:rsid w:val="00F8116A"/>
    <w:rsid w:val="00F82DB5"/>
    <w:rsid w:val="00F8402B"/>
    <w:rsid w:val="00F911E4"/>
    <w:rsid w:val="00F93132"/>
    <w:rsid w:val="00F93C94"/>
    <w:rsid w:val="00F93E0F"/>
    <w:rsid w:val="00FA1A77"/>
    <w:rsid w:val="00FA26FA"/>
    <w:rsid w:val="00FA2D5D"/>
    <w:rsid w:val="00FA537D"/>
    <w:rsid w:val="00FA6C96"/>
    <w:rsid w:val="00FA76B4"/>
    <w:rsid w:val="00FB1140"/>
    <w:rsid w:val="00FB191F"/>
    <w:rsid w:val="00FB2A4F"/>
    <w:rsid w:val="00FB6574"/>
    <w:rsid w:val="00FB7F76"/>
    <w:rsid w:val="00FC1F91"/>
    <w:rsid w:val="00FD425F"/>
    <w:rsid w:val="00FD4E0B"/>
    <w:rsid w:val="00FD6E0E"/>
    <w:rsid w:val="00FE045B"/>
    <w:rsid w:val="00FE46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 fill="f" fillcolor="white" stroke="f">
      <v:fill color="white" on="f"/>
      <v:stroke on="f"/>
      <v:textbox inset="5.85pt,.7pt,5.85pt,.7pt"/>
    </o:shapedefaults>
    <o:shapelayout v:ext="edit">
      <o:idmap v:ext="edit" data="2"/>
    </o:shapelayout>
  </w:shapeDefaults>
  <w:decimalSymbol w:val="."/>
  <w:listSeparator w:val=","/>
  <w14:docId w14:val="76BB35DD"/>
  <w14:defaultImageDpi w14:val="96"/>
  <w15:docId w15:val="{5BC7B9BF-50C4-4226-929B-C74425C9EE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kern w:val="2"/>
        <w:sz w:val="21"/>
        <w:szCs w:val="21"/>
        <w:lang w:val="en-US" w:eastAsia="ja-JP" w:bidi="ar-SA"/>
      </w:rPr>
    </w:rPrDefault>
    <w:pPrDefault>
      <w:pPr>
        <w:ind w:firstLineChars="250" w:firstLine="25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/>
    <w:lsdException w:name="Body Text 3" w:semiHidden="1" w:unhideWhenUsed="1"/>
    <w:lsdException w:name="Body Text Indent 2" w:semiHidden="1"/>
    <w:lsdException w:name="Body Text Indent 3" w:semiHidden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ascii="Calibri" w:hAnsi="Calibri" w:cs="Calibri"/>
      <w:kern w:val="0"/>
      <w:sz w:val="22"/>
      <w:szCs w:val="22"/>
      <w:lang w:val="en-GB" w:eastAsia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pPr>
      <w:tabs>
        <w:tab w:val="center" w:pos="4513"/>
        <w:tab w:val="right" w:pos="9026"/>
      </w:tabs>
    </w:pPr>
  </w:style>
  <w:style w:type="character" w:customStyle="1" w:styleId="a4">
    <w:name w:val="ヘッダー (文字)"/>
    <w:basedOn w:val="a0"/>
    <w:link w:val="a3"/>
    <w:uiPriority w:val="99"/>
    <w:locked/>
    <w:rPr>
      <w:rFonts w:ascii="Calibri" w:hAnsi="Calibri" w:cs="Calibri"/>
      <w:kern w:val="0"/>
      <w:sz w:val="22"/>
      <w:lang w:val="en-GB" w:eastAsia="en-GB"/>
    </w:rPr>
  </w:style>
  <w:style w:type="character" w:customStyle="1" w:styleId="HeaderChar">
    <w:name w:val="Header Char"/>
    <w:basedOn w:val="a0"/>
    <w:uiPriority w:val="99"/>
    <w:rPr>
      <w:rFonts w:cs="Times New Roman"/>
    </w:rPr>
  </w:style>
  <w:style w:type="paragraph" w:styleId="a5">
    <w:name w:val="footer"/>
    <w:basedOn w:val="a"/>
    <w:link w:val="a6"/>
    <w:uiPriority w:val="99"/>
    <w:pPr>
      <w:tabs>
        <w:tab w:val="center" w:pos="4513"/>
        <w:tab w:val="right" w:pos="9026"/>
      </w:tabs>
    </w:pPr>
  </w:style>
  <w:style w:type="character" w:customStyle="1" w:styleId="a6">
    <w:name w:val="フッター (文字)"/>
    <w:basedOn w:val="a0"/>
    <w:link w:val="a5"/>
    <w:uiPriority w:val="99"/>
    <w:locked/>
    <w:rPr>
      <w:rFonts w:ascii="Calibri" w:hAnsi="Calibri" w:cs="Calibri"/>
      <w:kern w:val="0"/>
      <w:sz w:val="22"/>
      <w:lang w:val="en-GB" w:eastAsia="en-GB"/>
    </w:rPr>
  </w:style>
  <w:style w:type="character" w:customStyle="1" w:styleId="FooterChar">
    <w:name w:val="Footer Char"/>
    <w:basedOn w:val="a0"/>
    <w:uiPriority w:val="99"/>
    <w:rPr>
      <w:rFonts w:cs="Times New Roman"/>
    </w:rPr>
  </w:style>
  <w:style w:type="paragraph" w:styleId="2">
    <w:name w:val="Body Text 2"/>
    <w:basedOn w:val="a"/>
    <w:link w:val="20"/>
    <w:uiPriority w:val="99"/>
    <w:pPr>
      <w:spacing w:line="480" w:lineRule="auto"/>
      <w:ind w:left="540"/>
    </w:pPr>
    <w:rPr>
      <w:rFonts w:ascii="New York" w:hAnsi="New York" w:cs="New York"/>
    </w:rPr>
  </w:style>
  <w:style w:type="character" w:customStyle="1" w:styleId="20">
    <w:name w:val="本文 2 (文字)"/>
    <w:basedOn w:val="a0"/>
    <w:link w:val="2"/>
    <w:uiPriority w:val="99"/>
    <w:semiHidden/>
    <w:locked/>
    <w:rPr>
      <w:rFonts w:ascii="Calibri" w:hAnsi="Calibri" w:cs="Calibri"/>
      <w:kern w:val="0"/>
      <w:sz w:val="22"/>
      <w:lang w:val="en-GB" w:eastAsia="en-GB"/>
    </w:rPr>
  </w:style>
  <w:style w:type="paragraph" w:styleId="21">
    <w:name w:val="Body Text Indent 2"/>
    <w:basedOn w:val="a"/>
    <w:link w:val="22"/>
    <w:uiPriority w:val="99"/>
    <w:pPr>
      <w:spacing w:line="480" w:lineRule="auto"/>
      <w:ind w:left="540" w:firstLine="540"/>
    </w:pPr>
    <w:rPr>
      <w:rFonts w:ascii="New York" w:hAnsi="New York" w:cs="New York"/>
    </w:rPr>
  </w:style>
  <w:style w:type="character" w:customStyle="1" w:styleId="22">
    <w:name w:val="本文インデント 2 (文字)"/>
    <w:basedOn w:val="a0"/>
    <w:link w:val="21"/>
    <w:uiPriority w:val="99"/>
    <w:semiHidden/>
    <w:locked/>
    <w:rPr>
      <w:rFonts w:ascii="Calibri" w:hAnsi="Calibri" w:cs="Calibri"/>
      <w:kern w:val="0"/>
      <w:sz w:val="22"/>
      <w:lang w:val="en-GB" w:eastAsia="en-GB"/>
    </w:rPr>
  </w:style>
  <w:style w:type="paragraph" w:styleId="3">
    <w:name w:val="Body Text Indent 3"/>
    <w:basedOn w:val="a"/>
    <w:link w:val="30"/>
    <w:uiPriority w:val="99"/>
    <w:pPr>
      <w:spacing w:line="480" w:lineRule="auto"/>
      <w:ind w:left="540" w:hanging="540"/>
    </w:pPr>
    <w:rPr>
      <w:rFonts w:ascii="New York" w:hAnsi="New York" w:cs="New York"/>
    </w:rPr>
  </w:style>
  <w:style w:type="character" w:customStyle="1" w:styleId="30">
    <w:name w:val="本文インデント 3 (文字)"/>
    <w:basedOn w:val="a0"/>
    <w:link w:val="3"/>
    <w:uiPriority w:val="99"/>
    <w:semiHidden/>
    <w:locked/>
    <w:rPr>
      <w:rFonts w:ascii="Calibri" w:hAnsi="Calibri" w:cs="Calibri"/>
      <w:kern w:val="0"/>
      <w:sz w:val="16"/>
      <w:szCs w:val="16"/>
      <w:lang w:val="en-GB" w:eastAsia="en-GB"/>
    </w:rPr>
  </w:style>
  <w:style w:type="paragraph" w:customStyle="1" w:styleId="JACETSPReferencesHeader">
    <w:name w:val="JACET_SP_References_Header"/>
    <w:basedOn w:val="a"/>
    <w:qFormat/>
    <w:rsid w:val="00E047DB"/>
    <w:pPr>
      <w:widowControl w:val="0"/>
      <w:ind w:firstLineChars="0" w:firstLine="0"/>
      <w:jc w:val="center"/>
    </w:pPr>
    <w:rPr>
      <w:rFonts w:ascii="Times New Roman" w:hAnsi="Times New Roman" w:cs="Times New Roman"/>
      <w:bCs/>
      <w:kern w:val="2"/>
      <w:sz w:val="24"/>
      <w:szCs w:val="24"/>
      <w:lang w:val="en-US" w:eastAsia="ja-JP"/>
    </w:rPr>
  </w:style>
  <w:style w:type="character" w:styleId="a7">
    <w:name w:val="Hyperlink"/>
    <w:basedOn w:val="a0"/>
    <w:uiPriority w:val="99"/>
    <w:unhideWhenUsed/>
    <w:rsid w:val="00FE045B"/>
    <w:rPr>
      <w:rFonts w:cs="Times New Roman"/>
      <w:color w:val="0563C1" w:themeColor="hyperlink"/>
      <w:u w:val="single"/>
    </w:rPr>
  </w:style>
  <w:style w:type="paragraph" w:styleId="a8">
    <w:name w:val="Balloon Text"/>
    <w:basedOn w:val="a"/>
    <w:link w:val="a9"/>
    <w:uiPriority w:val="99"/>
    <w:semiHidden/>
    <w:unhideWhenUsed/>
    <w:rsid w:val="00B75414"/>
    <w:rPr>
      <w:rFonts w:asciiTheme="majorHAnsi" w:eastAsiaTheme="majorEastAsia" w:hAnsiTheme="majorHAnsi" w:cs="Times New Roman"/>
      <w:sz w:val="18"/>
      <w:szCs w:val="18"/>
    </w:rPr>
  </w:style>
  <w:style w:type="character" w:customStyle="1" w:styleId="a9">
    <w:name w:val="吹き出し (文字)"/>
    <w:basedOn w:val="a0"/>
    <w:link w:val="a8"/>
    <w:uiPriority w:val="99"/>
    <w:semiHidden/>
    <w:locked/>
    <w:rsid w:val="00B75414"/>
    <w:rPr>
      <w:rFonts w:asciiTheme="majorHAnsi" w:eastAsiaTheme="majorEastAsia" w:hAnsiTheme="majorHAnsi" w:cs="Times New Roman"/>
      <w:kern w:val="0"/>
      <w:sz w:val="18"/>
      <w:szCs w:val="18"/>
      <w:lang w:val="en-GB" w:eastAsia="en-GB"/>
    </w:rPr>
  </w:style>
  <w:style w:type="paragraph" w:styleId="aa">
    <w:name w:val="List Paragraph"/>
    <w:basedOn w:val="a"/>
    <w:uiPriority w:val="34"/>
    <w:qFormat/>
    <w:rsid w:val="00876EB9"/>
    <w:pPr>
      <w:ind w:leftChars="400" w:left="840"/>
    </w:pPr>
  </w:style>
  <w:style w:type="paragraph" w:customStyle="1" w:styleId="Article">
    <w:name w:val="Article"/>
    <w:basedOn w:val="a"/>
    <w:rsid w:val="0006074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line="480" w:lineRule="atLeast"/>
      <w:ind w:right="-440" w:firstLineChars="0" w:firstLine="0"/>
      <w:jc w:val="both"/>
    </w:pPr>
    <w:rPr>
      <w:rFonts w:ascii="Times New Roman" w:hAnsi="Times New Roman" w:cs="Times New Roman"/>
      <w:szCs w:val="20"/>
      <w:lang w:eastAsia="en-US"/>
    </w:rPr>
  </w:style>
  <w:style w:type="paragraph" w:customStyle="1" w:styleId="bibliog">
    <w:name w:val="bibliog"/>
    <w:basedOn w:val="a"/>
    <w:rsid w:val="0006074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line="480" w:lineRule="atLeast"/>
      <w:ind w:left="620" w:right="-360" w:firstLineChars="0" w:hanging="620"/>
      <w:jc w:val="both"/>
    </w:pPr>
    <w:rPr>
      <w:rFonts w:ascii="Times New Roman" w:hAnsi="Times New Roman" w:cs="Times New Roman"/>
      <w:szCs w:val="20"/>
      <w:lang w:eastAsia="en-US"/>
    </w:rPr>
  </w:style>
  <w:style w:type="character" w:styleId="ab">
    <w:name w:val="annotation reference"/>
    <w:basedOn w:val="a0"/>
    <w:uiPriority w:val="99"/>
    <w:semiHidden/>
    <w:unhideWhenUsed/>
    <w:rsid w:val="008D33A2"/>
    <w:rPr>
      <w:sz w:val="18"/>
      <w:szCs w:val="18"/>
    </w:rPr>
  </w:style>
  <w:style w:type="paragraph" w:styleId="ac">
    <w:name w:val="annotation text"/>
    <w:basedOn w:val="a"/>
    <w:link w:val="ad"/>
    <w:uiPriority w:val="99"/>
    <w:semiHidden/>
    <w:unhideWhenUsed/>
    <w:rsid w:val="008D33A2"/>
  </w:style>
  <w:style w:type="character" w:customStyle="1" w:styleId="ad">
    <w:name w:val="コメント文字列 (文字)"/>
    <w:basedOn w:val="a0"/>
    <w:link w:val="ac"/>
    <w:uiPriority w:val="99"/>
    <w:semiHidden/>
    <w:rsid w:val="008D33A2"/>
    <w:rPr>
      <w:rFonts w:ascii="Calibri" w:hAnsi="Calibri" w:cs="Calibri"/>
      <w:kern w:val="0"/>
      <w:sz w:val="22"/>
      <w:szCs w:val="22"/>
      <w:lang w:val="en-GB" w:eastAsia="en-GB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8D33A2"/>
    <w:rPr>
      <w:b/>
      <w:bCs/>
    </w:rPr>
  </w:style>
  <w:style w:type="character" w:customStyle="1" w:styleId="af">
    <w:name w:val="コメント内容 (文字)"/>
    <w:basedOn w:val="ad"/>
    <w:link w:val="ae"/>
    <w:uiPriority w:val="99"/>
    <w:semiHidden/>
    <w:rsid w:val="008D33A2"/>
    <w:rPr>
      <w:rFonts w:ascii="Calibri" w:hAnsi="Calibri" w:cs="Calibri"/>
      <w:b/>
      <w:bCs/>
      <w:kern w:val="0"/>
      <w:sz w:val="22"/>
      <w:szCs w:val="22"/>
      <w:lang w:val="en-GB" w:eastAsia="en-GB"/>
    </w:rPr>
  </w:style>
  <w:style w:type="paragraph" w:styleId="af0">
    <w:name w:val="endnote text"/>
    <w:basedOn w:val="a"/>
    <w:link w:val="af1"/>
    <w:uiPriority w:val="99"/>
    <w:semiHidden/>
    <w:unhideWhenUsed/>
    <w:rsid w:val="00537F0B"/>
    <w:pPr>
      <w:snapToGrid w:val="0"/>
    </w:pPr>
  </w:style>
  <w:style w:type="character" w:customStyle="1" w:styleId="af1">
    <w:name w:val="文末脚注文字列 (文字)"/>
    <w:basedOn w:val="a0"/>
    <w:link w:val="af0"/>
    <w:uiPriority w:val="99"/>
    <w:semiHidden/>
    <w:rsid w:val="00537F0B"/>
    <w:rPr>
      <w:rFonts w:ascii="Calibri" w:hAnsi="Calibri" w:cs="Calibri"/>
      <w:kern w:val="0"/>
      <w:sz w:val="22"/>
      <w:szCs w:val="22"/>
      <w:lang w:val="en-GB" w:eastAsia="en-GB"/>
    </w:rPr>
  </w:style>
  <w:style w:type="character" w:styleId="af2">
    <w:name w:val="endnote reference"/>
    <w:basedOn w:val="a0"/>
    <w:uiPriority w:val="99"/>
    <w:semiHidden/>
    <w:unhideWhenUsed/>
    <w:rsid w:val="00537F0B"/>
    <w:rPr>
      <w:vertAlign w:val="superscript"/>
    </w:rPr>
  </w:style>
  <w:style w:type="paragraph" w:customStyle="1" w:styleId="JACETSPFigureheading">
    <w:name w:val="JACET_SP_Figure_heading"/>
    <w:basedOn w:val="a"/>
    <w:qFormat/>
    <w:rsid w:val="006169FA"/>
    <w:pPr>
      <w:widowControl w:val="0"/>
      <w:ind w:firstLineChars="0" w:firstLine="0"/>
    </w:pPr>
    <w:rPr>
      <w:rFonts w:ascii="Times New Roman" w:hAnsi="Times New Roman" w:cstheme="minorBidi"/>
      <w:i/>
      <w:kern w:val="2"/>
      <w:sz w:val="24"/>
      <w:szCs w:val="24"/>
      <w:lang w:val="en-US" w:eastAsia="ja-JP"/>
    </w:rPr>
  </w:style>
  <w:style w:type="table" w:styleId="af3">
    <w:name w:val="Table Grid"/>
    <w:basedOn w:val="a1"/>
    <w:uiPriority w:val="59"/>
    <w:rsid w:val="006169FA"/>
    <w:pPr>
      <w:ind w:firstLineChars="0" w:firstLine="0"/>
    </w:pPr>
    <w:rPr>
      <w:rFonts w:asciiTheme="minorHAnsi" w:hAnsiTheme="minorHAnsi" w:cstheme="minorBidi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JACETSPFigureCaption">
    <w:name w:val="JACET_SP_Figure_Caption"/>
    <w:basedOn w:val="JACETSPFigureheading"/>
    <w:qFormat/>
    <w:rsid w:val="006169FA"/>
    <w:pPr>
      <w:spacing w:line="300" w:lineRule="exact"/>
    </w:pPr>
  </w:style>
  <w:style w:type="character" w:styleId="af4">
    <w:name w:val="page number"/>
    <w:basedOn w:val="a0"/>
    <w:uiPriority w:val="99"/>
    <w:semiHidden/>
    <w:unhideWhenUsed/>
    <w:rsid w:val="00EC1CE4"/>
  </w:style>
  <w:style w:type="character" w:customStyle="1" w:styleId="UnresolvedMention1">
    <w:name w:val="Unresolved Mention1"/>
    <w:basedOn w:val="a0"/>
    <w:uiPriority w:val="99"/>
    <w:semiHidden/>
    <w:unhideWhenUsed/>
    <w:rsid w:val="00A062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43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998611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891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7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43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57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07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9362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096794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10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18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760033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792122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36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22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98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58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50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9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doi.org/10.4324/9781410607201" TargetMode="External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doi.org/10.1002/9781444305173.ch14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radiologictechnology.org/content/88/3/354.extract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https://doi.org/10.2307/357382" TargetMode="External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hyperlink" Target="https://www.apa.org/about/apa/strategic-plan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D7EF52-DB91-5B47-AD08-053716610D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841</Words>
  <Characters>4993</Characters>
  <Application>Microsoft Office Word</Application>
  <DocSecurity>0</DocSecurity>
  <Lines>41</Lines>
  <Paragraphs>1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582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jacet</cp:lastModifiedBy>
  <cp:revision>3</cp:revision>
  <cp:lastPrinted>2021-02-02T00:17:00Z</cp:lastPrinted>
  <dcterms:created xsi:type="dcterms:W3CDTF">2023-01-18T07:08:00Z</dcterms:created>
  <dcterms:modified xsi:type="dcterms:W3CDTF">2023-01-18T07:10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5df91ab4934ae776a8db6215448e8bf3fe5d1aa020f0bc40779b1e54a165117</vt:lpwstr>
  </property>
</Properties>
</file>